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BB286" w14:textId="379A1657" w:rsidR="004F4689" w:rsidRPr="00CC448B" w:rsidRDefault="004F4689" w:rsidP="00BD31E8">
      <w:pPr>
        <w:widowControl/>
        <w:tabs>
          <w:tab w:val="right" w:pos="5952"/>
        </w:tabs>
        <w:jc w:val="center"/>
        <w:rPr>
          <w:rFonts w:ascii="Arial" w:eastAsiaTheme="majorEastAsia" w:hAnsi="Arial" w:cs="Arial"/>
          <w:b/>
          <w:color w:val="000000"/>
          <w:kern w:val="0"/>
          <w:sz w:val="24"/>
        </w:rPr>
      </w:pPr>
      <w:r w:rsidRPr="00CC448B">
        <w:rPr>
          <w:rFonts w:ascii="Arial" w:eastAsiaTheme="majorEastAsia" w:hAnsi="Arial" w:cs="Arial"/>
          <w:b/>
          <w:color w:val="000000"/>
          <w:kern w:val="0"/>
          <w:sz w:val="24"/>
        </w:rPr>
        <w:t>第</w:t>
      </w:r>
      <w:r w:rsidR="00C4186C">
        <w:rPr>
          <w:rFonts w:ascii="Arial" w:eastAsiaTheme="majorEastAsia" w:hAnsi="Arial" w:cs="Arial" w:hint="eastAsia"/>
          <w:b/>
          <w:color w:val="000000"/>
          <w:kern w:val="0"/>
          <w:sz w:val="24"/>
        </w:rPr>
        <w:t>30</w:t>
      </w:r>
      <w:r w:rsidRPr="00CC448B">
        <w:rPr>
          <w:rFonts w:ascii="Arial" w:eastAsiaTheme="majorEastAsia" w:hAnsi="Arial" w:cs="Arial"/>
          <w:b/>
          <w:color w:val="000000"/>
          <w:kern w:val="0"/>
          <w:sz w:val="24"/>
        </w:rPr>
        <w:t>回</w:t>
      </w:r>
      <w:r w:rsidRPr="00CC448B">
        <w:rPr>
          <w:rFonts w:ascii="Arial" w:eastAsiaTheme="majorEastAsia" w:hAnsi="Arial" w:cs="Arial"/>
          <w:b/>
          <w:color w:val="000000"/>
          <w:kern w:val="0"/>
          <w:sz w:val="24"/>
        </w:rPr>
        <w:t>JPIJS</w:t>
      </w:r>
      <w:r w:rsidR="002A7D17" w:rsidRPr="00CC448B">
        <w:rPr>
          <w:rFonts w:ascii="Arial" w:eastAsiaTheme="majorEastAsia" w:hAnsi="Arial" w:cs="Arial"/>
          <w:b/>
          <w:color w:val="000000"/>
          <w:kern w:val="0"/>
          <w:sz w:val="24"/>
        </w:rPr>
        <w:t>若手研究者のための</w:t>
      </w:r>
      <w:r w:rsidRPr="00CC448B">
        <w:rPr>
          <w:rFonts w:ascii="Arial" w:eastAsiaTheme="majorEastAsia" w:hAnsi="Arial" w:cs="Arial"/>
          <w:b/>
          <w:color w:val="000000"/>
          <w:kern w:val="0"/>
          <w:sz w:val="24"/>
        </w:rPr>
        <w:t>ポスターセッション</w:t>
      </w:r>
    </w:p>
    <w:p w14:paraId="3B2C948C" w14:textId="77777777" w:rsidR="004F4689" w:rsidRPr="00CC448B" w:rsidRDefault="004F4689" w:rsidP="00D04AA0">
      <w:pPr>
        <w:tabs>
          <w:tab w:val="left" w:pos="709"/>
          <w:tab w:val="right" w:pos="5952"/>
        </w:tabs>
      </w:pPr>
    </w:p>
    <w:p w14:paraId="786A132F" w14:textId="4E92E9C1" w:rsidR="00C9386F" w:rsidRPr="00CC448B" w:rsidRDefault="004F4689" w:rsidP="00D04AA0">
      <w:pPr>
        <w:tabs>
          <w:tab w:val="left" w:pos="709"/>
          <w:tab w:val="right" w:pos="5952"/>
        </w:tabs>
        <w:ind w:left="386" w:hangingChars="270" w:hanging="386"/>
        <w:rPr>
          <w:rFonts w:cs="Times New Roman"/>
        </w:rPr>
      </w:pPr>
      <w:r w:rsidRPr="00CC448B">
        <w:rPr>
          <w:rFonts w:eastAsia="ＭＳ ゴシック" w:cs="ＭＳ Ｐゴシック"/>
          <w:b/>
          <w:kern w:val="0"/>
          <w:szCs w:val="21"/>
        </w:rPr>
        <w:t>会</w:t>
      </w:r>
      <w:r w:rsidRPr="00CC448B">
        <w:rPr>
          <w:rFonts w:eastAsia="ＭＳ ゴシック" w:cs="ＭＳ Ｐゴシック" w:hint="eastAsia"/>
          <w:b/>
          <w:kern w:val="0"/>
          <w:szCs w:val="21"/>
        </w:rPr>
        <w:t xml:space="preserve">　　</w:t>
      </w:r>
      <w:r w:rsidRPr="00CC448B">
        <w:rPr>
          <w:rFonts w:eastAsia="ＭＳ ゴシック" w:cs="ＭＳ Ｐゴシック"/>
          <w:b/>
          <w:kern w:val="0"/>
          <w:szCs w:val="21"/>
        </w:rPr>
        <w:t>期</w:t>
      </w:r>
      <w:r w:rsidRPr="00CC448B">
        <w:rPr>
          <w:rFonts w:eastAsia="ＭＳ ゴシック" w:cs="ＭＳ Ｐゴシック" w:hint="eastAsia"/>
          <w:b/>
          <w:kern w:val="0"/>
          <w:szCs w:val="21"/>
        </w:rPr>
        <w:t xml:space="preserve">　</w:t>
      </w:r>
      <w:r w:rsidR="00A76181" w:rsidRPr="00CC448B">
        <w:rPr>
          <w:rFonts w:cs="Times New Roman"/>
        </w:rPr>
        <w:t>20</w:t>
      </w:r>
      <w:r w:rsidR="002F526A" w:rsidRPr="00CC448B">
        <w:rPr>
          <w:rFonts w:cs="Times New Roman"/>
        </w:rPr>
        <w:t>2</w:t>
      </w:r>
      <w:r w:rsidR="00C4186C">
        <w:rPr>
          <w:rFonts w:cs="Times New Roman" w:hint="eastAsia"/>
        </w:rPr>
        <w:t>6</w:t>
      </w:r>
      <w:r w:rsidR="001C55FB" w:rsidRPr="00CC448B">
        <w:rPr>
          <w:rFonts w:cs="Times New Roman" w:hint="eastAsia"/>
        </w:rPr>
        <w:t>年</w:t>
      </w:r>
      <w:r w:rsidR="001C55FB" w:rsidRPr="00CC448B">
        <w:rPr>
          <w:rFonts w:cs="Times New Roman" w:hint="eastAsia"/>
        </w:rPr>
        <w:t>5</w:t>
      </w:r>
      <w:r w:rsidR="001C55FB" w:rsidRPr="00CC448B">
        <w:rPr>
          <w:rFonts w:cs="Times New Roman" w:hint="eastAsia"/>
        </w:rPr>
        <w:t>月</w:t>
      </w:r>
      <w:r w:rsidR="00C4186C">
        <w:rPr>
          <w:rFonts w:cs="Times New Roman" w:hint="eastAsia"/>
        </w:rPr>
        <w:t>25</w:t>
      </w:r>
      <w:r w:rsidR="001C55FB" w:rsidRPr="00CC448B">
        <w:rPr>
          <w:rFonts w:cs="Times New Roman" w:hint="eastAsia"/>
        </w:rPr>
        <w:t>日（</w:t>
      </w:r>
      <w:r w:rsidR="005575DC" w:rsidRPr="00CC448B">
        <w:rPr>
          <w:rFonts w:cs="Times New Roman" w:hint="eastAsia"/>
        </w:rPr>
        <w:t>月</w:t>
      </w:r>
      <w:r w:rsidR="001C55FB" w:rsidRPr="00CC448B">
        <w:rPr>
          <w:rFonts w:cs="Times New Roman" w:hint="eastAsia"/>
        </w:rPr>
        <w:t>）</w:t>
      </w:r>
      <w:r w:rsidR="001C55FB" w:rsidRPr="00CC448B">
        <w:rPr>
          <w:rFonts w:cs="Times New Roman" w:hint="eastAsia"/>
        </w:rPr>
        <w:t>11</w:t>
      </w:r>
      <w:r w:rsidR="001C55FB" w:rsidRPr="00CC448B">
        <w:rPr>
          <w:rFonts w:cs="Times New Roman" w:hint="eastAsia"/>
        </w:rPr>
        <w:t>：</w:t>
      </w:r>
      <w:r w:rsidR="001C55FB" w:rsidRPr="00CC448B">
        <w:rPr>
          <w:rFonts w:cs="Times New Roman" w:hint="eastAsia"/>
        </w:rPr>
        <w:t>30</w:t>
      </w:r>
      <w:r w:rsidR="001C55FB" w:rsidRPr="00CC448B">
        <w:rPr>
          <w:rFonts w:cs="Times New Roman" w:hint="eastAsia"/>
        </w:rPr>
        <w:t>～</w:t>
      </w:r>
      <w:r w:rsidR="001C55FB" w:rsidRPr="00CC448B">
        <w:rPr>
          <w:rFonts w:cs="Times New Roman" w:hint="eastAsia"/>
        </w:rPr>
        <w:t>17</w:t>
      </w:r>
      <w:r w:rsidR="001C55FB" w:rsidRPr="00CC448B">
        <w:rPr>
          <w:rFonts w:cs="Times New Roman" w:hint="eastAsia"/>
        </w:rPr>
        <w:t>：</w:t>
      </w:r>
      <w:r w:rsidR="001C55FB" w:rsidRPr="00CC448B">
        <w:rPr>
          <w:rFonts w:cs="Times New Roman" w:hint="eastAsia"/>
        </w:rPr>
        <w:t>00</w:t>
      </w:r>
    </w:p>
    <w:p w14:paraId="1E54CA0D" w14:textId="35D81191" w:rsidR="00D04AA0" w:rsidRPr="00CC448B" w:rsidRDefault="00D04AA0" w:rsidP="00D04AA0">
      <w:pPr>
        <w:widowControl/>
        <w:tabs>
          <w:tab w:val="left" w:pos="709"/>
          <w:tab w:val="right" w:pos="5952"/>
        </w:tabs>
        <w:ind w:left="386" w:hangingChars="270" w:hanging="386"/>
        <w:jc w:val="left"/>
        <w:rPr>
          <w:rFonts w:cs="ＭＳ Ｐゴシック"/>
          <w:color w:val="000000" w:themeColor="text1"/>
          <w:kern w:val="0"/>
          <w:szCs w:val="21"/>
        </w:rPr>
      </w:pPr>
      <w:r w:rsidRPr="00CC448B">
        <w:rPr>
          <w:rFonts w:ascii="ＭＳ ゴシック" w:eastAsia="ＭＳ ゴシック" w:hAnsi="ＭＳ ゴシック" w:cs="ＭＳ Ｐゴシック"/>
          <w:b/>
          <w:color w:val="000000" w:themeColor="text1"/>
          <w:kern w:val="0"/>
          <w:szCs w:val="21"/>
        </w:rPr>
        <w:t>会</w:t>
      </w:r>
      <w:r w:rsidRPr="00CC448B">
        <w:rPr>
          <w:rFonts w:ascii="ＭＳ ゴシック" w:eastAsia="ＭＳ ゴシック" w:hAnsi="ＭＳ ゴシック" w:cs="ＭＳ Ｐゴシック" w:hint="eastAsia"/>
          <w:b/>
          <w:color w:val="000000" w:themeColor="text1"/>
          <w:kern w:val="0"/>
          <w:szCs w:val="21"/>
        </w:rPr>
        <w:t xml:space="preserve">　　</w:t>
      </w:r>
      <w:r w:rsidRPr="00CC448B">
        <w:rPr>
          <w:rFonts w:ascii="ＭＳ ゴシック" w:eastAsia="ＭＳ ゴシック" w:hAnsi="ＭＳ ゴシック" w:cs="ＭＳ Ｐゴシック"/>
          <w:b/>
          <w:color w:val="000000" w:themeColor="text1"/>
          <w:kern w:val="0"/>
          <w:szCs w:val="21"/>
        </w:rPr>
        <w:t>場</w:t>
      </w:r>
      <w:r w:rsidRPr="00CC448B">
        <w:rPr>
          <w:rFonts w:cs="ＭＳ Ｐゴシック"/>
          <w:b/>
          <w:color w:val="000000" w:themeColor="text1"/>
          <w:kern w:val="0"/>
          <w:szCs w:val="21"/>
        </w:rPr>
        <w:t xml:space="preserve">　</w:t>
      </w:r>
      <w:r w:rsidRPr="00CC448B">
        <w:rPr>
          <w:rFonts w:hint="eastAsia"/>
          <w:color w:val="000000" w:themeColor="text1"/>
        </w:rPr>
        <w:t>タワーホール船堀</w:t>
      </w:r>
      <w:r w:rsidRPr="00CC448B">
        <w:rPr>
          <w:rFonts w:hint="eastAsia"/>
          <w:color w:val="000000" w:themeColor="text1"/>
        </w:rPr>
        <w:t>2F</w:t>
      </w:r>
    </w:p>
    <w:p w14:paraId="52A6C58A" w14:textId="2B523462" w:rsidR="00C9386F" w:rsidRPr="00CC448B" w:rsidRDefault="00D04AA0" w:rsidP="00D04AA0">
      <w:pPr>
        <w:tabs>
          <w:tab w:val="left" w:pos="709"/>
          <w:tab w:val="right" w:pos="5952"/>
        </w:tabs>
        <w:ind w:left="385" w:hangingChars="270" w:hanging="385"/>
        <w:rPr>
          <w:rFonts w:cs="Times New Roman"/>
        </w:rPr>
      </w:pPr>
      <w:r w:rsidRPr="00CC448B">
        <w:rPr>
          <w:rFonts w:cs="Times New Roman" w:hint="eastAsia"/>
        </w:rPr>
        <w:t xml:space="preserve">質疑応答　</w:t>
      </w:r>
      <w:r w:rsidR="00C9386F" w:rsidRPr="00CC448B">
        <w:rPr>
          <w:rFonts w:cs="Times New Roman" w:hint="eastAsia"/>
        </w:rPr>
        <w:t>Q&amp;A</w:t>
      </w:r>
      <w:r w:rsidRPr="00CC448B">
        <w:rPr>
          <w:rFonts w:cs="Times New Roman" w:hint="eastAsia"/>
        </w:rPr>
        <w:t xml:space="preserve">　</w:t>
      </w:r>
      <w:r w:rsidR="00696F12" w:rsidRPr="00CC448B">
        <w:rPr>
          <w:rFonts w:cs="Times New Roman" w:hint="eastAsia"/>
        </w:rPr>
        <w:t>プログラム番号</w:t>
      </w:r>
      <w:r w:rsidR="00C9386F" w:rsidRPr="00CC448B">
        <w:rPr>
          <w:rFonts w:cs="Times New Roman" w:hint="eastAsia"/>
        </w:rPr>
        <w:t xml:space="preserve"> </w:t>
      </w:r>
      <w:r w:rsidR="00696F12" w:rsidRPr="00CC448B">
        <w:rPr>
          <w:rFonts w:cs="Times New Roman" w:hint="eastAsia"/>
        </w:rPr>
        <w:t>奇数</w:t>
      </w:r>
      <w:r w:rsidR="00696F12" w:rsidRPr="00CC448B">
        <w:rPr>
          <w:rFonts w:cs="Times New Roman" w:hint="eastAsia"/>
        </w:rPr>
        <w:t>1</w:t>
      </w:r>
      <w:r w:rsidR="001C55FB" w:rsidRPr="00CC448B">
        <w:rPr>
          <w:rFonts w:cs="Times New Roman" w:hint="eastAsia"/>
        </w:rPr>
        <w:t>2</w:t>
      </w:r>
      <w:r w:rsidR="001C55FB" w:rsidRPr="00CC448B">
        <w:rPr>
          <w:rFonts w:cs="Times New Roman" w:hint="eastAsia"/>
        </w:rPr>
        <w:t>：</w:t>
      </w:r>
      <w:r w:rsidR="001C55FB" w:rsidRPr="00CC448B">
        <w:rPr>
          <w:rFonts w:cs="Times New Roman" w:hint="eastAsia"/>
        </w:rPr>
        <w:t>00</w:t>
      </w:r>
      <w:r w:rsidR="001C55FB" w:rsidRPr="00CC448B">
        <w:rPr>
          <w:rFonts w:cs="Times New Roman" w:hint="eastAsia"/>
        </w:rPr>
        <w:t>～</w:t>
      </w:r>
      <w:r w:rsidR="001C55FB" w:rsidRPr="00CC448B">
        <w:rPr>
          <w:rFonts w:cs="Times New Roman" w:hint="eastAsia"/>
        </w:rPr>
        <w:t>1</w:t>
      </w:r>
      <w:r w:rsidR="005575DC" w:rsidRPr="00CC448B">
        <w:rPr>
          <w:rFonts w:cs="Times New Roman" w:hint="eastAsia"/>
        </w:rPr>
        <w:t>3</w:t>
      </w:r>
      <w:r w:rsidR="001C55FB" w:rsidRPr="00CC448B">
        <w:rPr>
          <w:rFonts w:cs="Times New Roman" w:hint="eastAsia"/>
        </w:rPr>
        <w:t>：</w:t>
      </w:r>
      <w:r w:rsidR="005575DC" w:rsidRPr="00CC448B">
        <w:rPr>
          <w:rFonts w:cs="Times New Roman" w:hint="eastAsia"/>
        </w:rPr>
        <w:t>3</w:t>
      </w:r>
      <w:r w:rsidR="00B526A6" w:rsidRPr="00CC448B">
        <w:rPr>
          <w:rFonts w:cs="Times New Roman" w:hint="eastAsia"/>
        </w:rPr>
        <w:t>0</w:t>
      </w:r>
      <w:r w:rsidR="008C1E30" w:rsidRPr="00CC448B">
        <w:rPr>
          <w:rFonts w:cs="Times New Roman" w:hint="eastAsia"/>
        </w:rPr>
        <w:t xml:space="preserve"> </w:t>
      </w:r>
      <w:r w:rsidR="00696F12" w:rsidRPr="00CC448B">
        <w:rPr>
          <w:rFonts w:cs="Times New Roman" w:hint="eastAsia"/>
        </w:rPr>
        <w:t>偶数</w:t>
      </w:r>
      <w:r w:rsidR="00696F12" w:rsidRPr="00CC448B">
        <w:rPr>
          <w:rFonts w:cs="Times New Roman" w:hint="eastAsia"/>
        </w:rPr>
        <w:t>1</w:t>
      </w:r>
      <w:r w:rsidR="001C55FB" w:rsidRPr="00CC448B">
        <w:rPr>
          <w:rFonts w:cs="Times New Roman" w:hint="eastAsia"/>
        </w:rPr>
        <w:t>3</w:t>
      </w:r>
      <w:r w:rsidR="001C55FB" w:rsidRPr="00CC448B">
        <w:rPr>
          <w:rFonts w:cs="Times New Roman" w:hint="eastAsia"/>
        </w:rPr>
        <w:t>：</w:t>
      </w:r>
      <w:r w:rsidR="001C55FB" w:rsidRPr="00CC448B">
        <w:rPr>
          <w:rFonts w:cs="Times New Roman" w:hint="eastAsia"/>
        </w:rPr>
        <w:t>30</w:t>
      </w:r>
      <w:r w:rsidR="001C55FB" w:rsidRPr="00CC448B">
        <w:rPr>
          <w:rFonts w:cs="Times New Roman" w:hint="eastAsia"/>
        </w:rPr>
        <w:t>～</w:t>
      </w:r>
      <w:r w:rsidR="001C55FB" w:rsidRPr="00CC448B">
        <w:rPr>
          <w:rFonts w:cs="Times New Roman" w:hint="eastAsia"/>
        </w:rPr>
        <w:t>15</w:t>
      </w:r>
      <w:r w:rsidR="001C55FB" w:rsidRPr="00CC448B">
        <w:rPr>
          <w:rFonts w:cs="Times New Roman" w:hint="eastAsia"/>
        </w:rPr>
        <w:t>：</w:t>
      </w:r>
      <w:r w:rsidR="005575DC" w:rsidRPr="00CC448B">
        <w:rPr>
          <w:rFonts w:cs="Times New Roman" w:hint="eastAsia"/>
        </w:rPr>
        <w:t>0</w:t>
      </w:r>
      <w:r w:rsidR="001C55FB" w:rsidRPr="00CC448B">
        <w:rPr>
          <w:rFonts w:cs="Times New Roman" w:hint="eastAsia"/>
        </w:rPr>
        <w:t>0</w:t>
      </w:r>
    </w:p>
    <w:p w14:paraId="685594E4" w14:textId="73C6C731" w:rsidR="00A76181" w:rsidRPr="00CC448B" w:rsidRDefault="00696F12" w:rsidP="00D04AA0">
      <w:pPr>
        <w:tabs>
          <w:tab w:val="left" w:pos="709"/>
          <w:tab w:val="right" w:pos="5952"/>
        </w:tabs>
        <w:ind w:left="385" w:hangingChars="270" w:hanging="385"/>
        <w:rPr>
          <w:rFonts w:cs="Times New Roman"/>
        </w:rPr>
      </w:pPr>
      <w:r w:rsidRPr="00CC448B">
        <w:rPr>
          <w:rFonts w:cs="Times New Roman" w:hint="eastAsia"/>
        </w:rPr>
        <w:t>優秀</w:t>
      </w:r>
      <w:r w:rsidR="00D04AA0" w:rsidRPr="00CC448B">
        <w:rPr>
          <w:rFonts w:cs="Times New Roman" w:hint="eastAsia"/>
        </w:rPr>
        <w:t>ポスター</w:t>
      </w:r>
      <w:r w:rsidRPr="00CC448B">
        <w:rPr>
          <w:rFonts w:cs="Times New Roman" w:hint="eastAsia"/>
        </w:rPr>
        <w:t>賞</w:t>
      </w:r>
      <w:r w:rsidR="00D04AA0" w:rsidRPr="00CC448B">
        <w:rPr>
          <w:rFonts w:cs="Times New Roman" w:hint="eastAsia"/>
        </w:rPr>
        <w:t>表彰</w:t>
      </w:r>
      <w:r w:rsidRPr="00CC448B">
        <w:rPr>
          <w:rFonts w:cs="Times New Roman" w:hint="eastAsia"/>
        </w:rPr>
        <w:t>式</w:t>
      </w:r>
      <w:r w:rsidR="00D04AA0" w:rsidRPr="00CC448B">
        <w:rPr>
          <w:rFonts w:cs="Times New Roman" w:hint="eastAsia"/>
        </w:rPr>
        <w:t xml:space="preserve">　</w:t>
      </w:r>
      <w:r w:rsidRPr="00CC448B">
        <w:rPr>
          <w:rFonts w:cs="Times New Roman" w:hint="eastAsia"/>
        </w:rPr>
        <w:t>1</w:t>
      </w:r>
      <w:r w:rsidR="001C55FB" w:rsidRPr="00CC448B">
        <w:rPr>
          <w:rFonts w:cs="Times New Roman" w:hint="eastAsia"/>
        </w:rPr>
        <w:t>6</w:t>
      </w:r>
      <w:r w:rsidR="001C55FB" w:rsidRPr="00CC448B">
        <w:rPr>
          <w:rFonts w:cs="Times New Roman" w:hint="eastAsia"/>
        </w:rPr>
        <w:t>：</w:t>
      </w:r>
      <w:r w:rsidR="001C55FB" w:rsidRPr="00CC448B">
        <w:rPr>
          <w:rFonts w:cs="Times New Roman" w:hint="eastAsia"/>
        </w:rPr>
        <w:t>40</w:t>
      </w:r>
      <w:r w:rsidR="001C55FB" w:rsidRPr="00CC448B">
        <w:rPr>
          <w:rFonts w:cs="Times New Roman" w:hint="eastAsia"/>
        </w:rPr>
        <w:t>～</w:t>
      </w:r>
      <w:r w:rsidR="001C55FB" w:rsidRPr="00CC448B">
        <w:rPr>
          <w:rFonts w:cs="Times New Roman" w:hint="eastAsia"/>
        </w:rPr>
        <w:t>16</w:t>
      </w:r>
      <w:r w:rsidR="001C55FB" w:rsidRPr="00CC448B">
        <w:rPr>
          <w:rFonts w:cs="Times New Roman" w:hint="eastAsia"/>
        </w:rPr>
        <w:t>：</w:t>
      </w:r>
      <w:r w:rsidR="001C55FB" w:rsidRPr="00CC448B">
        <w:rPr>
          <w:rFonts w:cs="Times New Roman" w:hint="eastAsia"/>
        </w:rPr>
        <w:t>50</w:t>
      </w:r>
    </w:p>
    <w:p w14:paraId="0FEF5841" w14:textId="77777777" w:rsidR="00D04AA0" w:rsidRPr="00CC448B" w:rsidRDefault="00D04AA0" w:rsidP="00D04AA0">
      <w:pPr>
        <w:tabs>
          <w:tab w:val="left" w:pos="709"/>
          <w:tab w:val="right" w:pos="5952"/>
        </w:tabs>
        <w:ind w:left="385" w:hangingChars="270" w:hanging="385"/>
      </w:pPr>
    </w:p>
    <w:p w14:paraId="29157FCB" w14:textId="77777777" w:rsidR="00A051BA" w:rsidRDefault="00A051BA" w:rsidP="00A051BA">
      <w:pPr>
        <w:tabs>
          <w:tab w:val="right" w:pos="5952"/>
        </w:tabs>
        <w:ind w:left="385" w:hangingChars="270" w:hanging="385"/>
        <w:jc w:val="left"/>
      </w:pPr>
      <w:r>
        <w:rPr>
          <w:rFonts w:hint="eastAsia"/>
        </w:rPr>
        <w:t>P01</w:t>
      </w:r>
      <w:r>
        <w:tab/>
      </w:r>
      <w:r>
        <w:rPr>
          <w:rFonts w:hint="eastAsia"/>
        </w:rPr>
        <w:t>RWGS</w:t>
      </w:r>
      <w:r>
        <w:rPr>
          <w:rFonts w:hint="eastAsia"/>
        </w:rPr>
        <w:t>膜反応器における圧力の影響</w:t>
      </w:r>
    </w:p>
    <w:p w14:paraId="67C037B1" w14:textId="38D44EF6" w:rsidR="00A051BA" w:rsidRDefault="00A051BA" w:rsidP="00A051BA">
      <w:pPr>
        <w:tabs>
          <w:tab w:val="right" w:pos="5952"/>
        </w:tabs>
        <w:ind w:left="385" w:hangingChars="270" w:hanging="385"/>
        <w:jc w:val="left"/>
      </w:pPr>
      <w:r>
        <w:rPr>
          <w:rFonts w:hint="eastAsia"/>
        </w:rPr>
        <w:t>（早稲田大）〇北川治弥，酒井</w:t>
      </w:r>
      <w:r>
        <w:rPr>
          <w:rFonts w:hint="eastAsia"/>
        </w:rPr>
        <w:t xml:space="preserve"> </w:t>
      </w:r>
      <w:r>
        <w:rPr>
          <w:rFonts w:hint="eastAsia"/>
        </w:rPr>
        <w:t>求，松方正彦</w:t>
      </w:r>
    </w:p>
    <w:p w14:paraId="69A9F20A" w14:textId="77777777" w:rsidR="00A051BA" w:rsidRDefault="00A051BA" w:rsidP="00A051BA">
      <w:pPr>
        <w:tabs>
          <w:tab w:val="right" w:pos="5952"/>
        </w:tabs>
        <w:ind w:left="385" w:hangingChars="270" w:hanging="385"/>
        <w:jc w:val="left"/>
      </w:pPr>
      <w:r>
        <w:rPr>
          <w:rFonts w:hint="eastAsia"/>
        </w:rPr>
        <w:t>P02</w:t>
      </w:r>
      <w:r>
        <w:tab/>
      </w:r>
      <w:r>
        <w:rPr>
          <w:rFonts w:hint="eastAsia"/>
        </w:rPr>
        <w:t>低温電場中での</w:t>
      </w:r>
      <w:r>
        <w:rPr>
          <w:rFonts w:hint="eastAsia"/>
        </w:rPr>
        <w:t>CO</w:t>
      </w:r>
      <w:r w:rsidRPr="00A051BA">
        <w:rPr>
          <w:rFonts w:hint="eastAsia"/>
          <w:vertAlign w:val="subscript"/>
        </w:rPr>
        <w:t>2</w:t>
      </w:r>
      <w:r>
        <w:rPr>
          <w:rFonts w:hint="eastAsia"/>
        </w:rPr>
        <w:t>資源化のための</w:t>
      </w:r>
      <w:r>
        <w:rPr>
          <w:rFonts w:hint="eastAsia"/>
        </w:rPr>
        <w:t>Pt</w:t>
      </w:r>
      <w:r>
        <w:rPr>
          <w:rFonts w:hint="eastAsia"/>
        </w:rPr>
        <w:t>担持触媒の開発</w:t>
      </w:r>
    </w:p>
    <w:p w14:paraId="2B6C9056" w14:textId="77777777" w:rsidR="00AA7079" w:rsidRDefault="00A051BA" w:rsidP="00A051BA">
      <w:pPr>
        <w:tabs>
          <w:tab w:val="right" w:pos="5952"/>
        </w:tabs>
        <w:ind w:left="385" w:hangingChars="270" w:hanging="385"/>
        <w:jc w:val="left"/>
      </w:pPr>
      <w:r>
        <w:rPr>
          <w:rFonts w:hint="eastAsia"/>
        </w:rPr>
        <w:tab/>
      </w:r>
      <w:r>
        <w:rPr>
          <w:rFonts w:hint="eastAsia"/>
        </w:rPr>
        <w:t>（高知大</w:t>
      </w:r>
      <w:r w:rsidRPr="00A051BA">
        <w:rPr>
          <w:rFonts w:hint="eastAsia"/>
          <w:vertAlign w:val="superscript"/>
        </w:rPr>
        <w:t>1</w:t>
      </w:r>
      <w:r w:rsidR="00C4186C">
        <w:rPr>
          <w:rFonts w:hint="eastAsia"/>
        </w:rPr>
        <w:t>，</w:t>
      </w:r>
      <w:r>
        <w:rPr>
          <w:rFonts w:hint="eastAsia"/>
        </w:rPr>
        <w:t>鳥取大</w:t>
      </w:r>
      <w:r w:rsidRPr="00A051BA">
        <w:rPr>
          <w:rFonts w:hint="eastAsia"/>
          <w:vertAlign w:val="superscript"/>
        </w:rPr>
        <w:t>2</w:t>
      </w:r>
      <w:r>
        <w:rPr>
          <w:rFonts w:hint="eastAsia"/>
        </w:rPr>
        <w:t>）○別井</w:t>
      </w:r>
      <w:r>
        <w:rPr>
          <w:rFonts w:hint="eastAsia"/>
        </w:rPr>
        <w:t xml:space="preserve"> </w:t>
      </w:r>
      <w:r>
        <w:rPr>
          <w:rFonts w:hint="eastAsia"/>
        </w:rPr>
        <w:t>魁</w:t>
      </w:r>
      <w:r w:rsidRPr="00A051BA">
        <w:rPr>
          <w:rFonts w:hint="eastAsia"/>
          <w:vertAlign w:val="superscript"/>
        </w:rPr>
        <w:t>1</w:t>
      </w:r>
      <w:r>
        <w:rPr>
          <w:rFonts w:hint="eastAsia"/>
        </w:rPr>
        <w:t>，友澤慧大</w:t>
      </w:r>
      <w:r w:rsidRPr="00A051BA">
        <w:rPr>
          <w:rFonts w:hint="eastAsia"/>
          <w:vertAlign w:val="superscript"/>
        </w:rPr>
        <w:t>1</w:t>
      </w:r>
      <w:r>
        <w:rPr>
          <w:rFonts w:hint="eastAsia"/>
        </w:rPr>
        <w:t>，井上大地</w:t>
      </w:r>
      <w:r w:rsidRPr="00A051BA">
        <w:rPr>
          <w:rFonts w:hint="eastAsia"/>
          <w:vertAlign w:val="superscript"/>
        </w:rPr>
        <w:t>2</w:t>
      </w:r>
      <w:r>
        <w:rPr>
          <w:rFonts w:hint="eastAsia"/>
        </w:rPr>
        <w:t>，津野地</w:t>
      </w:r>
      <w:r>
        <w:rPr>
          <w:rFonts w:hint="eastAsia"/>
        </w:rPr>
        <w:t xml:space="preserve"> </w:t>
      </w:r>
      <w:r>
        <w:rPr>
          <w:rFonts w:hint="eastAsia"/>
        </w:rPr>
        <w:t>直</w:t>
      </w:r>
      <w:r w:rsidRPr="00A051BA">
        <w:rPr>
          <w:rFonts w:hint="eastAsia"/>
          <w:vertAlign w:val="superscript"/>
        </w:rPr>
        <w:t>2</w:t>
      </w:r>
      <w:r>
        <w:rPr>
          <w:rFonts w:hint="eastAsia"/>
        </w:rPr>
        <w:t>，上田忠治</w:t>
      </w:r>
      <w:r w:rsidRPr="00A051BA">
        <w:rPr>
          <w:rFonts w:hint="eastAsia"/>
          <w:vertAlign w:val="superscript"/>
        </w:rPr>
        <w:t>1</w:t>
      </w:r>
      <w:r>
        <w:rPr>
          <w:rFonts w:hint="eastAsia"/>
        </w:rPr>
        <w:t>，</w:t>
      </w:r>
    </w:p>
    <w:p w14:paraId="54256E06" w14:textId="7EE9F420" w:rsidR="00A051BA" w:rsidRDefault="00AA7079" w:rsidP="00A051BA">
      <w:pPr>
        <w:tabs>
          <w:tab w:val="right" w:pos="5952"/>
        </w:tabs>
        <w:ind w:left="385" w:hangingChars="270" w:hanging="385"/>
        <w:jc w:val="left"/>
      </w:pPr>
      <w:r>
        <w:tab/>
      </w:r>
      <w:r w:rsidR="00A051BA">
        <w:rPr>
          <w:rFonts w:hint="eastAsia"/>
        </w:rPr>
        <w:t>小河脩平</w:t>
      </w:r>
      <w:r w:rsidR="00A051BA" w:rsidRPr="00A051BA">
        <w:rPr>
          <w:rFonts w:hint="eastAsia"/>
          <w:vertAlign w:val="superscript"/>
        </w:rPr>
        <w:t>1</w:t>
      </w:r>
    </w:p>
    <w:p w14:paraId="6A258DDE" w14:textId="77777777" w:rsidR="00A051BA" w:rsidRDefault="00A051BA" w:rsidP="00A051BA">
      <w:pPr>
        <w:tabs>
          <w:tab w:val="right" w:pos="5952"/>
        </w:tabs>
        <w:ind w:left="385" w:hangingChars="270" w:hanging="385"/>
        <w:jc w:val="left"/>
      </w:pPr>
      <w:r>
        <w:rPr>
          <w:rFonts w:hint="eastAsia"/>
        </w:rPr>
        <w:t>P03</w:t>
      </w:r>
      <w:r>
        <w:tab/>
      </w:r>
      <w:r>
        <w:rPr>
          <w:rFonts w:hint="eastAsia"/>
        </w:rPr>
        <w:t>Sitinakite</w:t>
      </w:r>
      <w:r>
        <w:rPr>
          <w:rFonts w:hint="eastAsia"/>
        </w:rPr>
        <w:t>型シリコチタネート担持</w:t>
      </w:r>
      <w:r>
        <w:rPr>
          <w:rFonts w:hint="eastAsia"/>
        </w:rPr>
        <w:t>Au</w:t>
      </w:r>
      <w:r>
        <w:rPr>
          <w:rFonts w:hint="eastAsia"/>
        </w:rPr>
        <w:t>触媒を用いた</w:t>
      </w:r>
      <w:r>
        <w:rPr>
          <w:rFonts w:hint="eastAsia"/>
        </w:rPr>
        <w:t>CO</w:t>
      </w:r>
      <w:r>
        <w:rPr>
          <w:rFonts w:hint="eastAsia"/>
        </w:rPr>
        <w:t>酸化</w:t>
      </w:r>
    </w:p>
    <w:p w14:paraId="3AFAB0A0" w14:textId="3DC06A12" w:rsidR="00A051BA" w:rsidRDefault="00A051BA" w:rsidP="00A051BA">
      <w:pPr>
        <w:tabs>
          <w:tab w:val="right" w:pos="5952"/>
        </w:tabs>
        <w:ind w:left="385" w:hangingChars="270" w:hanging="385"/>
        <w:jc w:val="left"/>
      </w:pPr>
      <w:r>
        <w:rPr>
          <w:rFonts w:hint="eastAsia"/>
        </w:rPr>
        <w:tab/>
      </w:r>
      <w:r>
        <w:rPr>
          <w:rFonts w:hint="eastAsia"/>
        </w:rPr>
        <w:t>（横浜国大）〇市野大翔，千福章裕，窪田好浩，稲垣怜史</w:t>
      </w:r>
    </w:p>
    <w:p w14:paraId="5DEA1BE7" w14:textId="77777777" w:rsidR="00A051BA" w:rsidRDefault="00A051BA" w:rsidP="00A051BA">
      <w:pPr>
        <w:tabs>
          <w:tab w:val="right" w:pos="5952"/>
        </w:tabs>
        <w:ind w:left="385" w:hangingChars="270" w:hanging="385"/>
        <w:jc w:val="left"/>
      </w:pPr>
      <w:r>
        <w:rPr>
          <w:rFonts w:hint="eastAsia"/>
        </w:rPr>
        <w:t>P04</w:t>
      </w:r>
      <w:r>
        <w:tab/>
      </w:r>
      <w:r>
        <w:rPr>
          <w:rFonts w:hint="eastAsia"/>
        </w:rPr>
        <w:t>高温二酸化炭素分離膜用セラミック素材の探索</w:t>
      </w:r>
    </w:p>
    <w:p w14:paraId="3E56B8CD" w14:textId="793D4B53" w:rsidR="00A051BA" w:rsidRDefault="00A051BA" w:rsidP="00A051BA">
      <w:pPr>
        <w:tabs>
          <w:tab w:val="right" w:pos="5952"/>
        </w:tabs>
        <w:ind w:left="385" w:hangingChars="270" w:hanging="385"/>
        <w:jc w:val="left"/>
      </w:pPr>
      <w:r>
        <w:rPr>
          <w:rFonts w:hint="eastAsia"/>
        </w:rPr>
        <w:tab/>
      </w:r>
      <w:r>
        <w:rPr>
          <w:rFonts w:hint="eastAsia"/>
        </w:rPr>
        <w:t>（芝浦工大）〇田中彰真，野村幹弘</w:t>
      </w:r>
    </w:p>
    <w:p w14:paraId="1FB3909A" w14:textId="77777777" w:rsidR="00A051BA" w:rsidRDefault="00A051BA" w:rsidP="00A051BA">
      <w:pPr>
        <w:tabs>
          <w:tab w:val="right" w:pos="5952"/>
        </w:tabs>
        <w:ind w:left="385" w:hangingChars="270" w:hanging="385"/>
        <w:jc w:val="left"/>
      </w:pPr>
      <w:r>
        <w:rPr>
          <w:rFonts w:hint="eastAsia"/>
        </w:rPr>
        <w:t>P05</w:t>
      </w:r>
      <w:r>
        <w:tab/>
      </w:r>
      <w:r>
        <w:rPr>
          <w:rFonts w:hint="eastAsia"/>
        </w:rPr>
        <w:t>鉄系触媒上での二酸化炭素水素化活性制御</w:t>
      </w:r>
    </w:p>
    <w:p w14:paraId="1FFC5FAD" w14:textId="46BF29A1" w:rsidR="00A051BA" w:rsidRDefault="00A051BA" w:rsidP="00A051BA">
      <w:pPr>
        <w:tabs>
          <w:tab w:val="right" w:pos="5952"/>
        </w:tabs>
        <w:ind w:left="385" w:hangingChars="270" w:hanging="385"/>
        <w:jc w:val="left"/>
      </w:pPr>
      <w:r>
        <w:rPr>
          <w:rFonts w:hint="eastAsia"/>
        </w:rPr>
        <w:tab/>
      </w:r>
      <w:r>
        <w:rPr>
          <w:rFonts w:hint="eastAsia"/>
        </w:rPr>
        <w:t>（富山大）〇香川紋乃，保田修平，外岡未有，塚本和起，椿</w:t>
      </w:r>
      <w:r>
        <w:rPr>
          <w:rFonts w:hint="eastAsia"/>
        </w:rPr>
        <w:t xml:space="preserve"> </w:t>
      </w:r>
      <w:r>
        <w:rPr>
          <w:rFonts w:hint="eastAsia"/>
        </w:rPr>
        <w:t>範立</w:t>
      </w:r>
    </w:p>
    <w:p w14:paraId="3893301A" w14:textId="77777777" w:rsidR="00A051BA" w:rsidRDefault="00A051BA" w:rsidP="00A051BA">
      <w:pPr>
        <w:tabs>
          <w:tab w:val="right" w:pos="5952"/>
        </w:tabs>
        <w:ind w:left="385" w:hangingChars="270" w:hanging="385"/>
        <w:jc w:val="left"/>
      </w:pPr>
      <w:r>
        <w:t>P06</w:t>
      </w:r>
      <w:r>
        <w:tab/>
        <w:t>B</w:t>
      </w:r>
      <w:r>
        <w:rPr>
          <w:rFonts w:hint="eastAsia"/>
        </w:rPr>
        <w:t>サイトを部分的に置換した</w:t>
      </w:r>
      <w:r>
        <w:t>SrTiO</w:t>
      </w:r>
      <w:r w:rsidRPr="00A051BA">
        <w:rPr>
          <w:vertAlign w:val="subscript"/>
        </w:rPr>
        <w:t>3</w:t>
      </w:r>
      <w:r>
        <w:rPr>
          <w:rFonts w:hint="eastAsia"/>
        </w:rPr>
        <w:t>による逆水性ガスシフト反応</w:t>
      </w:r>
    </w:p>
    <w:p w14:paraId="2FEF231A" w14:textId="01A931FC" w:rsidR="00A051BA" w:rsidRDefault="00A051BA" w:rsidP="00A051BA">
      <w:pPr>
        <w:tabs>
          <w:tab w:val="right" w:pos="5952"/>
        </w:tabs>
        <w:ind w:left="385" w:hangingChars="270" w:hanging="385"/>
        <w:jc w:val="left"/>
      </w:pPr>
      <w:r>
        <w:rPr>
          <w:rFonts w:hint="eastAsia"/>
        </w:rPr>
        <w:tab/>
      </w:r>
      <w:r>
        <w:rPr>
          <w:rFonts w:hint="eastAsia"/>
        </w:rPr>
        <w:t>（京都大）○𠮷原嵩瑛，浪花晋平，井口翔之，寺村謙太郎</w:t>
      </w:r>
    </w:p>
    <w:p w14:paraId="41F17641" w14:textId="77777777" w:rsidR="00A051BA" w:rsidRDefault="00A051BA" w:rsidP="00A051BA">
      <w:pPr>
        <w:tabs>
          <w:tab w:val="right" w:pos="5952"/>
        </w:tabs>
        <w:ind w:left="385" w:hangingChars="270" w:hanging="385"/>
        <w:jc w:val="left"/>
      </w:pPr>
      <w:r>
        <w:rPr>
          <w:rFonts w:hint="eastAsia"/>
        </w:rPr>
        <w:t>P07</w:t>
      </w:r>
      <w:r>
        <w:tab/>
      </w:r>
      <w:r>
        <w:rPr>
          <w:rFonts w:hint="eastAsia"/>
        </w:rPr>
        <w:t>DAC</w:t>
      </w:r>
      <w:r>
        <w:rPr>
          <w:rFonts w:hint="eastAsia"/>
        </w:rPr>
        <w:t>用吸着剤として利用可能な有機－無機ハイブリッド型層状シリケート物質の開発</w:t>
      </w:r>
    </w:p>
    <w:p w14:paraId="04225937" w14:textId="675282CA" w:rsidR="00A051BA" w:rsidRDefault="00A051BA" w:rsidP="00A051BA">
      <w:pPr>
        <w:tabs>
          <w:tab w:val="right" w:pos="5952"/>
        </w:tabs>
        <w:ind w:left="385" w:hangingChars="270" w:hanging="385"/>
        <w:jc w:val="left"/>
      </w:pPr>
      <w:r>
        <w:rPr>
          <w:rFonts w:hint="eastAsia"/>
        </w:rPr>
        <w:tab/>
      </w:r>
      <w:r>
        <w:rPr>
          <w:rFonts w:hint="eastAsia"/>
        </w:rPr>
        <w:t>（北九州大）○浦瀨菜々，山本勝俊</w:t>
      </w:r>
    </w:p>
    <w:p w14:paraId="68CB097D" w14:textId="77777777" w:rsidR="00A051BA" w:rsidRDefault="00A051BA" w:rsidP="00A051BA">
      <w:pPr>
        <w:tabs>
          <w:tab w:val="right" w:pos="5952"/>
        </w:tabs>
        <w:ind w:left="385" w:hangingChars="270" w:hanging="385"/>
        <w:jc w:val="left"/>
      </w:pPr>
      <w:r>
        <w:rPr>
          <w:rFonts w:hint="eastAsia"/>
        </w:rPr>
        <w:t>P08</w:t>
      </w:r>
      <w:r>
        <w:tab/>
      </w:r>
      <w:r>
        <w:rPr>
          <w:rFonts w:hint="eastAsia"/>
        </w:rPr>
        <w:t>二酸化炭素水素化反応用金属</w:t>
      </w:r>
      <w:r>
        <w:rPr>
          <w:rFonts w:hint="eastAsia"/>
        </w:rPr>
        <w:t>-</w:t>
      </w:r>
      <w:r>
        <w:rPr>
          <w:rFonts w:hint="eastAsia"/>
        </w:rPr>
        <w:t>ゼオライト触媒の開発</w:t>
      </w:r>
    </w:p>
    <w:p w14:paraId="34C5525F" w14:textId="5037EAF5" w:rsidR="00A051BA" w:rsidRDefault="00A051BA" w:rsidP="00A051BA">
      <w:pPr>
        <w:tabs>
          <w:tab w:val="right" w:pos="5952"/>
        </w:tabs>
        <w:ind w:left="385" w:hangingChars="270" w:hanging="385"/>
        <w:jc w:val="left"/>
      </w:pPr>
      <w:r>
        <w:rPr>
          <w:rFonts w:hint="eastAsia"/>
        </w:rPr>
        <w:tab/>
      </w:r>
      <w:r>
        <w:rPr>
          <w:rFonts w:hint="eastAsia"/>
        </w:rPr>
        <w:t>（富山大）◯笹川陽菜，香川紋乃，外岡未有，塚本和起，保田修平，椿</w:t>
      </w:r>
      <w:r>
        <w:rPr>
          <w:rFonts w:hint="eastAsia"/>
        </w:rPr>
        <w:t xml:space="preserve"> </w:t>
      </w:r>
      <w:r>
        <w:rPr>
          <w:rFonts w:hint="eastAsia"/>
        </w:rPr>
        <w:t>範立</w:t>
      </w:r>
    </w:p>
    <w:p w14:paraId="32E666BE" w14:textId="77777777" w:rsidR="00A051BA" w:rsidRDefault="00A051BA" w:rsidP="00A051BA">
      <w:pPr>
        <w:tabs>
          <w:tab w:val="right" w:pos="5952"/>
        </w:tabs>
        <w:ind w:left="385" w:hangingChars="270" w:hanging="385"/>
        <w:jc w:val="left"/>
      </w:pPr>
      <w:r>
        <w:rPr>
          <w:rFonts w:hint="eastAsia"/>
        </w:rPr>
        <w:t>P09</w:t>
      </w:r>
      <w:r>
        <w:tab/>
      </w:r>
      <w:r>
        <w:rPr>
          <w:rFonts w:hint="eastAsia"/>
        </w:rPr>
        <w:t>供給型膜反応器を用いた二酸化炭素のメタン化反応</w:t>
      </w:r>
    </w:p>
    <w:p w14:paraId="10F5D39E" w14:textId="624F2E92" w:rsidR="00A051BA" w:rsidRDefault="00A051BA" w:rsidP="00A051BA">
      <w:pPr>
        <w:tabs>
          <w:tab w:val="right" w:pos="5952"/>
        </w:tabs>
        <w:ind w:left="385" w:hangingChars="270" w:hanging="385"/>
        <w:jc w:val="left"/>
      </w:pPr>
      <w:r>
        <w:rPr>
          <w:rFonts w:hint="eastAsia"/>
        </w:rPr>
        <w:tab/>
      </w:r>
      <w:r>
        <w:rPr>
          <w:rFonts w:hint="eastAsia"/>
        </w:rPr>
        <w:t>（芝浦工大）〇</w:t>
      </w:r>
      <w:r w:rsidR="00584101">
        <w:rPr>
          <w:rFonts w:hint="eastAsia"/>
        </w:rPr>
        <w:t>方</w:t>
      </w:r>
      <w:r w:rsidR="00584101">
        <w:rPr>
          <w:rFonts w:hint="eastAsia"/>
        </w:rPr>
        <w:t xml:space="preserve"> </w:t>
      </w:r>
      <w:r w:rsidR="00584101">
        <w:rPr>
          <w:rFonts w:hint="eastAsia"/>
        </w:rPr>
        <w:t>格，</w:t>
      </w:r>
      <w:r>
        <w:rPr>
          <w:rFonts w:hint="eastAsia"/>
        </w:rPr>
        <w:t>小野皓丈，定森澄生，清水優芳，野村幹弘</w:t>
      </w:r>
    </w:p>
    <w:p w14:paraId="4DEC4A64" w14:textId="77777777" w:rsidR="00A051BA" w:rsidRDefault="00A051BA" w:rsidP="00A051BA">
      <w:pPr>
        <w:tabs>
          <w:tab w:val="right" w:pos="5952"/>
        </w:tabs>
        <w:ind w:left="385" w:hangingChars="270" w:hanging="385"/>
        <w:jc w:val="left"/>
      </w:pPr>
      <w:r>
        <w:rPr>
          <w:rFonts w:hint="eastAsia"/>
        </w:rPr>
        <w:t>P10</w:t>
      </w:r>
      <w:r>
        <w:tab/>
      </w:r>
      <w:r>
        <w:rPr>
          <w:rFonts w:hint="eastAsia"/>
        </w:rPr>
        <w:t>ナノリボン構造を有するα</w:t>
      </w:r>
      <w:r>
        <w:rPr>
          <w:rFonts w:hint="eastAsia"/>
        </w:rPr>
        <w:t>-MoO</w:t>
      </w:r>
      <w:r w:rsidRPr="00A051BA">
        <w:rPr>
          <w:rFonts w:hint="eastAsia"/>
          <w:vertAlign w:val="subscript"/>
        </w:rPr>
        <w:t>3</w:t>
      </w:r>
      <w:r>
        <w:rPr>
          <w:rFonts w:hint="eastAsia"/>
        </w:rPr>
        <w:t>の合成と</w:t>
      </w:r>
      <w:r>
        <w:rPr>
          <w:rFonts w:hint="eastAsia"/>
        </w:rPr>
        <w:t>CO</w:t>
      </w:r>
      <w:r w:rsidRPr="00A051BA">
        <w:rPr>
          <w:rFonts w:hint="eastAsia"/>
          <w:vertAlign w:val="subscript"/>
        </w:rPr>
        <w:t>2</w:t>
      </w:r>
      <w:r>
        <w:rPr>
          <w:rFonts w:hint="eastAsia"/>
        </w:rPr>
        <w:t>水素化触媒への応用</w:t>
      </w:r>
    </w:p>
    <w:p w14:paraId="41C4045A" w14:textId="59711DA7" w:rsidR="00A051BA" w:rsidRDefault="00A051BA" w:rsidP="00A051BA">
      <w:pPr>
        <w:tabs>
          <w:tab w:val="right" w:pos="5952"/>
        </w:tabs>
        <w:ind w:left="385" w:hangingChars="270" w:hanging="385"/>
        <w:jc w:val="left"/>
      </w:pPr>
      <w:r>
        <w:rPr>
          <w:rFonts w:hint="eastAsia"/>
        </w:rPr>
        <w:tab/>
      </w:r>
      <w:r>
        <w:rPr>
          <w:rFonts w:hint="eastAsia"/>
        </w:rPr>
        <w:t>（成蹊大</w:t>
      </w:r>
      <w:r w:rsidR="001278ED" w:rsidRPr="001278ED">
        <w:rPr>
          <w:rFonts w:hint="eastAsia"/>
          <w:vertAlign w:val="superscript"/>
        </w:rPr>
        <w:t>1</w:t>
      </w:r>
      <w:r w:rsidR="001278ED">
        <w:rPr>
          <w:rFonts w:hint="eastAsia"/>
        </w:rPr>
        <w:t>，山梨大</w:t>
      </w:r>
      <w:r w:rsidR="001278ED" w:rsidRPr="001278ED">
        <w:rPr>
          <w:rFonts w:hint="eastAsia"/>
          <w:vertAlign w:val="superscript"/>
        </w:rPr>
        <w:t>2</w:t>
      </w:r>
      <w:r>
        <w:rPr>
          <w:rFonts w:hint="eastAsia"/>
        </w:rPr>
        <w:t>）○小峰悠斗</w:t>
      </w:r>
      <w:r w:rsidRPr="00A051BA">
        <w:rPr>
          <w:rFonts w:hint="eastAsia"/>
          <w:vertAlign w:val="superscript"/>
        </w:rPr>
        <w:t>1</w:t>
      </w:r>
      <w:r>
        <w:rPr>
          <w:rFonts w:hint="eastAsia"/>
        </w:rPr>
        <w:t>，叶</w:t>
      </w:r>
      <w:r>
        <w:rPr>
          <w:rFonts w:hint="eastAsia"/>
        </w:rPr>
        <w:t xml:space="preserve"> </w:t>
      </w:r>
      <w:r>
        <w:rPr>
          <w:rFonts w:hint="eastAsia"/>
        </w:rPr>
        <w:t>洪</w:t>
      </w:r>
      <w:r w:rsidRPr="00A051BA">
        <w:rPr>
          <w:rFonts w:hint="eastAsia"/>
          <w:vertAlign w:val="superscript"/>
        </w:rPr>
        <w:t>1</w:t>
      </w:r>
      <w:r>
        <w:rPr>
          <w:rFonts w:hint="eastAsia"/>
        </w:rPr>
        <w:t>，里川重夫</w:t>
      </w:r>
      <w:r w:rsidRPr="00A051BA">
        <w:rPr>
          <w:rFonts w:hint="eastAsia"/>
          <w:vertAlign w:val="superscript"/>
        </w:rPr>
        <w:t>1</w:t>
      </w:r>
      <w:r w:rsidRPr="00A051BA">
        <w:rPr>
          <w:rFonts w:hint="eastAsia"/>
          <w:vertAlign w:val="superscript"/>
        </w:rPr>
        <w:t>，</w:t>
      </w:r>
      <w:r w:rsidRPr="00A051BA">
        <w:rPr>
          <w:rFonts w:hint="eastAsia"/>
          <w:vertAlign w:val="superscript"/>
        </w:rPr>
        <w:t>2</w:t>
      </w:r>
    </w:p>
    <w:p w14:paraId="5A7D33AA" w14:textId="77777777" w:rsidR="00A051BA" w:rsidRDefault="00A051BA" w:rsidP="00A051BA">
      <w:pPr>
        <w:tabs>
          <w:tab w:val="right" w:pos="5952"/>
        </w:tabs>
        <w:ind w:left="385" w:hangingChars="270" w:hanging="385"/>
        <w:jc w:val="left"/>
      </w:pPr>
      <w:r>
        <w:rPr>
          <w:rFonts w:hint="eastAsia"/>
        </w:rPr>
        <w:t>P11</w:t>
      </w:r>
      <w:r>
        <w:tab/>
      </w:r>
      <w:r>
        <w:rPr>
          <w:rFonts w:hint="eastAsia"/>
        </w:rPr>
        <w:t>担持ポリ酸添加コバルト系触媒を用いた</w:t>
      </w:r>
      <w:r>
        <w:rPr>
          <w:rFonts w:hint="eastAsia"/>
        </w:rPr>
        <w:t>FT</w:t>
      </w:r>
      <w:r>
        <w:rPr>
          <w:rFonts w:hint="eastAsia"/>
        </w:rPr>
        <w:t>反応による液体燃料合成</w:t>
      </w:r>
    </w:p>
    <w:p w14:paraId="17E7D421" w14:textId="1033E3E4" w:rsidR="00A051BA" w:rsidRDefault="00A051BA" w:rsidP="00A051BA">
      <w:pPr>
        <w:tabs>
          <w:tab w:val="right" w:pos="5952"/>
        </w:tabs>
        <w:ind w:left="385" w:hangingChars="270" w:hanging="385"/>
        <w:jc w:val="left"/>
      </w:pPr>
      <w:r>
        <w:rPr>
          <w:rFonts w:hint="eastAsia"/>
        </w:rPr>
        <w:tab/>
      </w:r>
      <w:r>
        <w:rPr>
          <w:rFonts w:hint="eastAsia"/>
        </w:rPr>
        <w:t>（東京大）〇木原大志，下田光祐，矢部智宏，山口和也</w:t>
      </w:r>
    </w:p>
    <w:p w14:paraId="56306E72" w14:textId="77777777" w:rsidR="00A051BA" w:rsidRDefault="00A051BA" w:rsidP="00A051BA">
      <w:pPr>
        <w:tabs>
          <w:tab w:val="right" w:pos="5952"/>
        </w:tabs>
        <w:ind w:left="385" w:hangingChars="270" w:hanging="385"/>
        <w:jc w:val="left"/>
      </w:pPr>
      <w:r>
        <w:rPr>
          <w:rFonts w:hint="eastAsia"/>
        </w:rPr>
        <w:t>P12</w:t>
      </w:r>
      <w:r>
        <w:tab/>
      </w:r>
      <w:r>
        <w:rPr>
          <w:rFonts w:hint="eastAsia"/>
        </w:rPr>
        <w:t>担持金属触媒および二酸化炭素と水素を用いたエチレンジアミンの多重</w:t>
      </w:r>
      <w:r>
        <w:rPr>
          <w:rFonts w:hint="eastAsia"/>
        </w:rPr>
        <w:t>N-</w:t>
      </w:r>
      <w:r>
        <w:rPr>
          <w:rFonts w:hint="eastAsia"/>
        </w:rPr>
        <w:t>ホルミル化反応</w:t>
      </w:r>
    </w:p>
    <w:p w14:paraId="33C1AAE4" w14:textId="1B09E1BC" w:rsidR="00A051BA" w:rsidRDefault="00A051BA" w:rsidP="00A051BA">
      <w:pPr>
        <w:tabs>
          <w:tab w:val="right" w:pos="5952"/>
        </w:tabs>
        <w:ind w:left="385" w:hangingChars="270" w:hanging="385"/>
        <w:jc w:val="left"/>
      </w:pPr>
      <w:r>
        <w:rPr>
          <w:rFonts w:hint="eastAsia"/>
        </w:rPr>
        <w:tab/>
      </w:r>
      <w:r>
        <w:rPr>
          <w:rFonts w:hint="eastAsia"/>
        </w:rPr>
        <w:t>（東北大）○後藤拓馬，汪</w:t>
      </w:r>
      <w:r>
        <w:rPr>
          <w:rFonts w:hint="eastAsia"/>
        </w:rPr>
        <w:t xml:space="preserve"> </w:t>
      </w:r>
      <w:r>
        <w:rPr>
          <w:rFonts w:hint="eastAsia"/>
        </w:rPr>
        <w:t>敏，藪下瑞帆，中川善直，冨重圭一</w:t>
      </w:r>
    </w:p>
    <w:p w14:paraId="706C190C" w14:textId="77777777" w:rsidR="00A051BA" w:rsidRDefault="00A051BA" w:rsidP="00A051BA">
      <w:pPr>
        <w:tabs>
          <w:tab w:val="right" w:pos="5952"/>
        </w:tabs>
        <w:ind w:left="385" w:hangingChars="270" w:hanging="385"/>
        <w:jc w:val="left"/>
      </w:pPr>
      <w:r>
        <w:rPr>
          <w:rFonts w:hint="eastAsia"/>
        </w:rPr>
        <w:t>P13</w:t>
      </w:r>
      <w:r>
        <w:tab/>
      </w:r>
      <w:r>
        <w:rPr>
          <w:rFonts w:hint="eastAsia"/>
        </w:rPr>
        <w:t>低濃度</w:t>
      </w:r>
      <w:r>
        <w:rPr>
          <w:rFonts w:hint="eastAsia"/>
        </w:rPr>
        <w:t>CO</w:t>
      </w:r>
      <w:r w:rsidRPr="00A051BA">
        <w:rPr>
          <w:rFonts w:hint="eastAsia"/>
          <w:vertAlign w:val="subscript"/>
        </w:rPr>
        <w:t>2</w:t>
      </w:r>
      <w:r>
        <w:rPr>
          <w:rFonts w:hint="eastAsia"/>
        </w:rPr>
        <w:t>回収水素化に有効な</w:t>
      </w:r>
      <w:r>
        <w:rPr>
          <w:rFonts w:hint="eastAsia"/>
        </w:rPr>
        <w:t>Ni-K</w:t>
      </w:r>
      <w:r>
        <w:rPr>
          <w:rFonts w:hint="eastAsia"/>
        </w:rPr>
        <w:t>系触媒の担体が構造と性能に与える影響</w:t>
      </w:r>
    </w:p>
    <w:p w14:paraId="27C5A972" w14:textId="7E09C456" w:rsidR="00A051BA" w:rsidRDefault="00A051BA" w:rsidP="00A051BA">
      <w:pPr>
        <w:tabs>
          <w:tab w:val="right" w:pos="5952"/>
        </w:tabs>
        <w:ind w:left="385" w:hangingChars="270" w:hanging="385"/>
        <w:jc w:val="left"/>
      </w:pPr>
      <w:r>
        <w:rPr>
          <w:rFonts w:hint="eastAsia"/>
        </w:rPr>
        <w:tab/>
      </w:r>
      <w:r>
        <w:rPr>
          <w:rFonts w:hint="eastAsia"/>
        </w:rPr>
        <w:t>（工学院大）〇菊田皓雅，並木則和，前野</w:t>
      </w:r>
      <w:r>
        <w:rPr>
          <w:rFonts w:hint="eastAsia"/>
        </w:rPr>
        <w:t xml:space="preserve"> </w:t>
      </w:r>
      <w:r>
        <w:rPr>
          <w:rFonts w:hint="eastAsia"/>
        </w:rPr>
        <w:t>禅</w:t>
      </w:r>
    </w:p>
    <w:p w14:paraId="324B8586" w14:textId="77777777" w:rsidR="00A051BA" w:rsidRDefault="00A051BA" w:rsidP="00A051BA">
      <w:pPr>
        <w:tabs>
          <w:tab w:val="right" w:pos="5952"/>
        </w:tabs>
        <w:ind w:left="385" w:hangingChars="270" w:hanging="385"/>
        <w:jc w:val="left"/>
      </w:pPr>
      <w:r>
        <w:rPr>
          <w:rFonts w:hint="eastAsia"/>
        </w:rPr>
        <w:t>P14</w:t>
      </w:r>
      <w:r>
        <w:tab/>
      </w:r>
      <w:r>
        <w:rPr>
          <w:rFonts w:hint="eastAsia"/>
        </w:rPr>
        <w:t>接触型膜反応器による二酸化炭素のメタノール化</w:t>
      </w:r>
    </w:p>
    <w:p w14:paraId="6502523A" w14:textId="164E3E19" w:rsidR="00A051BA" w:rsidRDefault="00A051BA" w:rsidP="00A051BA">
      <w:pPr>
        <w:tabs>
          <w:tab w:val="right" w:pos="5952"/>
        </w:tabs>
        <w:ind w:left="385" w:hangingChars="270" w:hanging="385"/>
        <w:jc w:val="left"/>
      </w:pPr>
      <w:r>
        <w:rPr>
          <w:rFonts w:hint="eastAsia"/>
        </w:rPr>
        <w:tab/>
      </w:r>
      <w:r>
        <w:rPr>
          <w:rFonts w:hint="eastAsia"/>
        </w:rPr>
        <w:t>（芝浦工大）〇今野優希，露木大翔，大熊翔吾，清水優芳，野村幹弘</w:t>
      </w:r>
    </w:p>
    <w:p w14:paraId="090F57D6" w14:textId="77777777" w:rsidR="001278ED" w:rsidRDefault="001278ED" w:rsidP="00A051BA">
      <w:pPr>
        <w:tabs>
          <w:tab w:val="right" w:pos="5952"/>
        </w:tabs>
        <w:ind w:left="385" w:hangingChars="270" w:hanging="385"/>
        <w:jc w:val="left"/>
      </w:pPr>
    </w:p>
    <w:p w14:paraId="6C2AC160" w14:textId="77777777" w:rsidR="00A051BA" w:rsidRDefault="00A051BA" w:rsidP="00A051BA">
      <w:pPr>
        <w:tabs>
          <w:tab w:val="right" w:pos="5952"/>
        </w:tabs>
        <w:ind w:left="385" w:hangingChars="270" w:hanging="385"/>
        <w:jc w:val="left"/>
      </w:pPr>
      <w:r>
        <w:rPr>
          <w:rFonts w:hint="eastAsia"/>
        </w:rPr>
        <w:t>P15</w:t>
      </w:r>
      <w:r>
        <w:tab/>
      </w:r>
      <w:r>
        <w:rPr>
          <w:rFonts w:hint="eastAsia"/>
        </w:rPr>
        <w:t>CO</w:t>
      </w:r>
      <w:r w:rsidRPr="00A051BA">
        <w:rPr>
          <w:rFonts w:hint="eastAsia"/>
          <w:vertAlign w:val="subscript"/>
        </w:rPr>
        <w:t>2</w:t>
      </w:r>
      <w:r>
        <w:rPr>
          <w:rFonts w:hint="eastAsia"/>
        </w:rPr>
        <w:t>由来メタノール選択合成を指向した</w:t>
      </w:r>
      <w:r>
        <w:rPr>
          <w:rFonts w:hint="eastAsia"/>
        </w:rPr>
        <w:t>ZnZrO</w:t>
      </w:r>
      <w:r w:rsidRPr="00A051BA">
        <w:rPr>
          <w:rFonts w:hint="eastAsia"/>
          <w:vertAlign w:val="subscript"/>
        </w:rPr>
        <w:t>x</w:t>
      </w:r>
      <w:r>
        <w:rPr>
          <w:rFonts w:hint="eastAsia"/>
        </w:rPr>
        <w:t>担持</w:t>
      </w:r>
      <w:r>
        <w:rPr>
          <w:rFonts w:hint="eastAsia"/>
        </w:rPr>
        <w:t>MFI</w:t>
      </w:r>
      <w:r>
        <w:rPr>
          <w:rFonts w:hint="eastAsia"/>
        </w:rPr>
        <w:t>ゼオライト触媒の開発</w:t>
      </w:r>
    </w:p>
    <w:p w14:paraId="251976C7" w14:textId="5C8CBD13" w:rsidR="00A051BA" w:rsidRDefault="00A051BA" w:rsidP="00A051BA">
      <w:pPr>
        <w:tabs>
          <w:tab w:val="right" w:pos="5952"/>
        </w:tabs>
        <w:ind w:left="385" w:hangingChars="270" w:hanging="385"/>
        <w:jc w:val="left"/>
      </w:pPr>
      <w:r>
        <w:rPr>
          <w:rFonts w:hint="eastAsia"/>
        </w:rPr>
        <w:tab/>
      </w:r>
      <w:r>
        <w:rPr>
          <w:rFonts w:hint="eastAsia"/>
        </w:rPr>
        <w:t>（科学大</w:t>
      </w:r>
      <w:r w:rsidRPr="0038134E">
        <w:rPr>
          <w:rFonts w:hint="eastAsia"/>
          <w:vertAlign w:val="superscript"/>
        </w:rPr>
        <w:t>1</w:t>
      </w:r>
      <w:r w:rsidR="00C4186C">
        <w:rPr>
          <w:rFonts w:hint="eastAsia"/>
        </w:rPr>
        <w:t>，</w:t>
      </w:r>
      <w:r>
        <w:rPr>
          <w:rFonts w:hint="eastAsia"/>
        </w:rPr>
        <w:t>ENEOS</w:t>
      </w:r>
      <w:r w:rsidRPr="00420EDC">
        <w:rPr>
          <w:rFonts w:hint="eastAsia"/>
          <w:vertAlign w:val="superscript"/>
        </w:rPr>
        <w:t>2</w:t>
      </w:r>
      <w:r>
        <w:rPr>
          <w:rFonts w:hint="eastAsia"/>
        </w:rPr>
        <w:t>）◯篠端直哉</w:t>
      </w:r>
      <w:r w:rsidRPr="00420EDC">
        <w:rPr>
          <w:rFonts w:hint="eastAsia"/>
          <w:vertAlign w:val="superscript"/>
        </w:rPr>
        <w:t>1</w:t>
      </w:r>
      <w:r>
        <w:rPr>
          <w:rFonts w:hint="eastAsia"/>
        </w:rPr>
        <w:t>，石毛隼也</w:t>
      </w:r>
      <w:r w:rsidR="00420EDC" w:rsidRPr="00420EDC">
        <w:rPr>
          <w:rFonts w:hint="eastAsia"/>
          <w:vertAlign w:val="superscript"/>
        </w:rPr>
        <w:t>1</w:t>
      </w:r>
      <w:r>
        <w:rPr>
          <w:rFonts w:hint="eastAsia"/>
        </w:rPr>
        <w:t>，内田聡一</w:t>
      </w:r>
      <w:r w:rsidR="00420EDC" w:rsidRPr="00420EDC">
        <w:rPr>
          <w:rFonts w:hint="eastAsia"/>
          <w:vertAlign w:val="superscript"/>
        </w:rPr>
        <w:t>2</w:t>
      </w:r>
      <w:r>
        <w:rPr>
          <w:rFonts w:hint="eastAsia"/>
        </w:rPr>
        <w:t>，杉浦行寛</w:t>
      </w:r>
      <w:r w:rsidR="00420EDC" w:rsidRPr="00420EDC">
        <w:rPr>
          <w:rFonts w:hint="eastAsia"/>
          <w:vertAlign w:val="superscript"/>
        </w:rPr>
        <w:t>2</w:t>
      </w:r>
      <w:r>
        <w:rPr>
          <w:rFonts w:hint="eastAsia"/>
        </w:rPr>
        <w:t>，北畠拓哉</w:t>
      </w:r>
      <w:r w:rsidR="00420EDC" w:rsidRPr="00420EDC">
        <w:rPr>
          <w:rFonts w:hint="eastAsia"/>
          <w:vertAlign w:val="superscript"/>
        </w:rPr>
        <w:t>2</w:t>
      </w:r>
      <w:r>
        <w:rPr>
          <w:rFonts w:hint="eastAsia"/>
        </w:rPr>
        <w:t>，高野香織</w:t>
      </w:r>
      <w:r w:rsidR="00420EDC" w:rsidRPr="00420EDC">
        <w:rPr>
          <w:rFonts w:hint="eastAsia"/>
          <w:vertAlign w:val="superscript"/>
        </w:rPr>
        <w:t>2</w:t>
      </w:r>
      <w:r>
        <w:rPr>
          <w:rFonts w:hint="eastAsia"/>
        </w:rPr>
        <w:t>，木村健太郎</w:t>
      </w:r>
      <w:r w:rsidR="00420EDC" w:rsidRPr="00420EDC">
        <w:rPr>
          <w:rFonts w:hint="eastAsia"/>
          <w:vertAlign w:val="superscript"/>
        </w:rPr>
        <w:t>1</w:t>
      </w:r>
      <w:r>
        <w:rPr>
          <w:rFonts w:hint="eastAsia"/>
        </w:rPr>
        <w:t>，多湖輝興</w:t>
      </w:r>
      <w:r w:rsidR="00420EDC" w:rsidRPr="00420EDC">
        <w:rPr>
          <w:rFonts w:hint="eastAsia"/>
          <w:vertAlign w:val="superscript"/>
        </w:rPr>
        <w:t>1</w:t>
      </w:r>
    </w:p>
    <w:p w14:paraId="0C4457C9" w14:textId="77777777" w:rsidR="00A051BA" w:rsidRDefault="00A051BA" w:rsidP="00A051BA">
      <w:pPr>
        <w:tabs>
          <w:tab w:val="right" w:pos="5952"/>
        </w:tabs>
        <w:ind w:left="385" w:hangingChars="270" w:hanging="385"/>
        <w:jc w:val="left"/>
      </w:pPr>
      <w:r>
        <w:rPr>
          <w:rFonts w:hint="eastAsia"/>
        </w:rPr>
        <w:t>P16</w:t>
      </w:r>
      <w:r>
        <w:tab/>
      </w:r>
      <w:r>
        <w:rPr>
          <w:rFonts w:hint="eastAsia"/>
        </w:rPr>
        <w:t>貝殻由来炭酸カルシウムの水素処理による合成ガスの製造</w:t>
      </w:r>
    </w:p>
    <w:p w14:paraId="5CEE85DC" w14:textId="3B793B32" w:rsidR="00A051BA" w:rsidRDefault="00A051BA" w:rsidP="00A051BA">
      <w:pPr>
        <w:tabs>
          <w:tab w:val="right" w:pos="5952"/>
        </w:tabs>
        <w:ind w:left="385" w:hangingChars="270" w:hanging="385"/>
        <w:jc w:val="left"/>
      </w:pPr>
      <w:r>
        <w:rPr>
          <w:rFonts w:hint="eastAsia"/>
        </w:rPr>
        <w:tab/>
      </w:r>
      <w:r w:rsidR="001278ED">
        <w:rPr>
          <w:rFonts w:hint="eastAsia"/>
        </w:rPr>
        <w:t>（成蹊大</w:t>
      </w:r>
      <w:r w:rsidR="001278ED" w:rsidRPr="001278ED">
        <w:rPr>
          <w:rFonts w:hint="eastAsia"/>
          <w:vertAlign w:val="superscript"/>
        </w:rPr>
        <w:t>1</w:t>
      </w:r>
      <w:r w:rsidR="001278ED">
        <w:rPr>
          <w:rFonts w:hint="eastAsia"/>
        </w:rPr>
        <w:t>，山梨大</w:t>
      </w:r>
      <w:r w:rsidR="001278ED" w:rsidRPr="001278ED">
        <w:rPr>
          <w:rFonts w:hint="eastAsia"/>
          <w:vertAlign w:val="superscript"/>
        </w:rPr>
        <w:t>2</w:t>
      </w:r>
      <w:r w:rsidR="001278ED">
        <w:rPr>
          <w:rFonts w:hint="eastAsia"/>
        </w:rPr>
        <w:t>）</w:t>
      </w:r>
      <w:r>
        <w:rPr>
          <w:rFonts w:hint="eastAsia"/>
        </w:rPr>
        <w:t>○大津羽留佳</w:t>
      </w:r>
      <w:r w:rsidR="00420EDC" w:rsidRPr="00420EDC">
        <w:rPr>
          <w:rFonts w:hint="eastAsia"/>
          <w:vertAlign w:val="superscript"/>
        </w:rPr>
        <w:t>1</w:t>
      </w:r>
      <w:r>
        <w:rPr>
          <w:rFonts w:hint="eastAsia"/>
        </w:rPr>
        <w:t>，西條文規</w:t>
      </w:r>
      <w:r w:rsidR="00420EDC" w:rsidRPr="00420EDC">
        <w:rPr>
          <w:rFonts w:hint="eastAsia"/>
          <w:vertAlign w:val="superscript"/>
        </w:rPr>
        <w:t>1</w:t>
      </w:r>
      <w:r>
        <w:rPr>
          <w:rFonts w:hint="eastAsia"/>
        </w:rPr>
        <w:t>，叶</w:t>
      </w:r>
      <w:r>
        <w:rPr>
          <w:rFonts w:hint="eastAsia"/>
        </w:rPr>
        <w:t xml:space="preserve"> </w:t>
      </w:r>
      <w:r>
        <w:rPr>
          <w:rFonts w:hint="eastAsia"/>
        </w:rPr>
        <w:t>洪</w:t>
      </w:r>
      <w:r w:rsidR="00420EDC" w:rsidRPr="00420EDC">
        <w:rPr>
          <w:rFonts w:hint="eastAsia"/>
          <w:vertAlign w:val="superscript"/>
        </w:rPr>
        <w:t>1</w:t>
      </w:r>
      <w:r>
        <w:rPr>
          <w:rFonts w:hint="eastAsia"/>
        </w:rPr>
        <w:t>，里川重夫</w:t>
      </w:r>
      <w:r w:rsidR="00420EDC" w:rsidRPr="00420EDC">
        <w:rPr>
          <w:rFonts w:hint="eastAsia"/>
          <w:vertAlign w:val="superscript"/>
        </w:rPr>
        <w:t>1</w:t>
      </w:r>
      <w:r w:rsidRPr="00420EDC">
        <w:rPr>
          <w:rFonts w:hint="eastAsia"/>
          <w:vertAlign w:val="superscript"/>
        </w:rPr>
        <w:t>，</w:t>
      </w:r>
      <w:r w:rsidR="00420EDC" w:rsidRPr="00420EDC">
        <w:rPr>
          <w:rFonts w:hint="eastAsia"/>
          <w:vertAlign w:val="superscript"/>
        </w:rPr>
        <w:t>2</w:t>
      </w:r>
    </w:p>
    <w:p w14:paraId="62D1B847" w14:textId="6D36FB2B" w:rsidR="00A051BA" w:rsidRDefault="00A051BA" w:rsidP="00A051BA">
      <w:pPr>
        <w:tabs>
          <w:tab w:val="right" w:pos="5952"/>
        </w:tabs>
        <w:ind w:left="385" w:hangingChars="270" w:hanging="385"/>
        <w:jc w:val="left"/>
      </w:pPr>
      <w:r>
        <w:t>P17</w:t>
      </w:r>
      <w:r>
        <w:tab/>
        <w:t>CO</w:t>
      </w:r>
      <w:r w:rsidR="00420EDC" w:rsidRPr="00420EDC">
        <w:rPr>
          <w:rFonts w:ascii="Cambria Math" w:hAnsi="Cambria Math" w:cs="Cambria Math" w:hint="eastAsia"/>
          <w:vertAlign w:val="subscript"/>
        </w:rPr>
        <w:t>2</w:t>
      </w:r>
      <w:r>
        <w:rPr>
          <w:rFonts w:hint="eastAsia"/>
        </w:rPr>
        <w:t>直接</w:t>
      </w:r>
      <w:r>
        <w:t>FT</w:t>
      </w:r>
      <w:r>
        <w:rPr>
          <w:rFonts w:hint="eastAsia"/>
        </w:rPr>
        <w:t>合成反応に向けたアルミナ担持ハイドロタルサイト由来</w:t>
      </w:r>
      <w:r>
        <w:t>CuMgFe</w:t>
      </w:r>
      <w:r>
        <w:rPr>
          <w:rFonts w:hint="eastAsia"/>
        </w:rPr>
        <w:t>触媒の開発</w:t>
      </w:r>
      <w:r>
        <w:t>―Mg</w:t>
      </w:r>
      <w:r>
        <w:rPr>
          <w:rFonts w:hint="eastAsia"/>
        </w:rPr>
        <w:t>による形態制御</w:t>
      </w:r>
      <w:r>
        <w:t>―</w:t>
      </w:r>
    </w:p>
    <w:p w14:paraId="45923365" w14:textId="146CFB8D" w:rsidR="00A051BA" w:rsidRDefault="00A051BA" w:rsidP="00A051BA">
      <w:pPr>
        <w:tabs>
          <w:tab w:val="right" w:pos="5952"/>
        </w:tabs>
        <w:ind w:left="385" w:hangingChars="270" w:hanging="385"/>
        <w:jc w:val="left"/>
      </w:pPr>
      <w:r>
        <w:rPr>
          <w:rFonts w:hint="eastAsia"/>
        </w:rPr>
        <w:tab/>
      </w:r>
      <w:r>
        <w:rPr>
          <w:rFonts w:hint="eastAsia"/>
        </w:rPr>
        <w:t>（科学大）◯</w:t>
      </w:r>
      <w:r>
        <w:t>C</w:t>
      </w:r>
      <w:r w:rsidR="00AA7079">
        <w:rPr>
          <w:rFonts w:hint="eastAsia"/>
        </w:rPr>
        <w:t>.</w:t>
      </w:r>
      <w:r>
        <w:t xml:space="preserve"> T</w:t>
      </w:r>
      <w:r w:rsidR="00AA7079">
        <w:rPr>
          <w:rFonts w:hint="eastAsia"/>
        </w:rPr>
        <w:t>.</w:t>
      </w:r>
      <w:r>
        <w:t xml:space="preserve"> Ching</w:t>
      </w:r>
      <w:r>
        <w:rPr>
          <w:rFonts w:hint="eastAsia"/>
        </w:rPr>
        <w:t>，中村</w:t>
      </w:r>
      <w:r>
        <w:t xml:space="preserve"> </w:t>
      </w:r>
      <w:r>
        <w:rPr>
          <w:rFonts w:hint="eastAsia"/>
        </w:rPr>
        <w:t>拳，</w:t>
      </w:r>
      <w:r>
        <w:t>J</w:t>
      </w:r>
      <w:r w:rsidR="00AA7079">
        <w:rPr>
          <w:rFonts w:hint="eastAsia"/>
        </w:rPr>
        <w:t>.</w:t>
      </w:r>
      <w:r>
        <w:t xml:space="preserve"> Calangi</w:t>
      </w:r>
      <w:r>
        <w:rPr>
          <w:rFonts w:hint="eastAsia"/>
        </w:rPr>
        <w:t>，多湖輝興，木村健太郎</w:t>
      </w:r>
    </w:p>
    <w:p w14:paraId="32A07478" w14:textId="77777777" w:rsidR="00A051BA" w:rsidRDefault="00A051BA" w:rsidP="00A051BA">
      <w:pPr>
        <w:tabs>
          <w:tab w:val="right" w:pos="5952"/>
        </w:tabs>
        <w:ind w:left="385" w:hangingChars="270" w:hanging="385"/>
        <w:jc w:val="left"/>
      </w:pPr>
      <w:r>
        <w:rPr>
          <w:rFonts w:hint="eastAsia"/>
        </w:rPr>
        <w:t>P18</w:t>
      </w:r>
      <w:r>
        <w:tab/>
      </w:r>
      <w:r>
        <w:rPr>
          <w:rFonts w:hint="eastAsia"/>
        </w:rPr>
        <w:t>Fischer-Tropsch</w:t>
      </w:r>
      <w:r>
        <w:rPr>
          <w:rFonts w:hint="eastAsia"/>
        </w:rPr>
        <w:t>合成に用いる</w:t>
      </w:r>
      <w:r>
        <w:rPr>
          <w:rFonts w:hint="eastAsia"/>
        </w:rPr>
        <w:t>Co</w:t>
      </w:r>
      <w:r>
        <w:rPr>
          <w:rFonts w:hint="eastAsia"/>
        </w:rPr>
        <w:t>触媒に対する</w:t>
      </w:r>
      <w:r>
        <w:rPr>
          <w:rFonts w:hint="eastAsia"/>
        </w:rPr>
        <w:t>ZrO</w:t>
      </w:r>
      <w:r w:rsidRPr="00420EDC">
        <w:rPr>
          <w:rFonts w:hint="eastAsia"/>
          <w:vertAlign w:val="subscript"/>
        </w:rPr>
        <w:t>2</w:t>
      </w:r>
      <w:r>
        <w:rPr>
          <w:rFonts w:hint="eastAsia"/>
        </w:rPr>
        <w:t>担体の効果</w:t>
      </w:r>
    </w:p>
    <w:p w14:paraId="14CA87CE" w14:textId="780C8399" w:rsidR="00A051BA" w:rsidRDefault="00A051BA" w:rsidP="00A051BA">
      <w:pPr>
        <w:tabs>
          <w:tab w:val="right" w:pos="5952"/>
        </w:tabs>
        <w:ind w:left="385" w:hangingChars="270" w:hanging="385"/>
        <w:jc w:val="left"/>
      </w:pPr>
      <w:r>
        <w:rPr>
          <w:rFonts w:hint="eastAsia"/>
        </w:rPr>
        <w:tab/>
      </w:r>
      <w:r w:rsidR="001278ED">
        <w:rPr>
          <w:rFonts w:hint="eastAsia"/>
        </w:rPr>
        <w:t>（成蹊大</w:t>
      </w:r>
      <w:r w:rsidR="001278ED" w:rsidRPr="001278ED">
        <w:rPr>
          <w:rFonts w:hint="eastAsia"/>
          <w:vertAlign w:val="superscript"/>
        </w:rPr>
        <w:t>1</w:t>
      </w:r>
      <w:r w:rsidR="001278ED">
        <w:rPr>
          <w:rFonts w:hint="eastAsia"/>
        </w:rPr>
        <w:t>，山梨大</w:t>
      </w:r>
      <w:r w:rsidR="001278ED" w:rsidRPr="001278ED">
        <w:rPr>
          <w:rFonts w:hint="eastAsia"/>
          <w:vertAlign w:val="superscript"/>
        </w:rPr>
        <w:t>2</w:t>
      </w:r>
      <w:r w:rsidR="001278ED">
        <w:rPr>
          <w:rFonts w:hint="eastAsia"/>
        </w:rPr>
        <w:t>）</w:t>
      </w:r>
      <w:r>
        <w:rPr>
          <w:rFonts w:hint="eastAsia"/>
        </w:rPr>
        <w:t>○前田香織</w:t>
      </w:r>
      <w:r w:rsidR="00420EDC" w:rsidRPr="00420EDC">
        <w:rPr>
          <w:rFonts w:hint="eastAsia"/>
          <w:vertAlign w:val="superscript"/>
        </w:rPr>
        <w:t>1</w:t>
      </w:r>
      <w:r>
        <w:rPr>
          <w:rFonts w:hint="eastAsia"/>
        </w:rPr>
        <w:t>，佐橋</w:t>
      </w:r>
      <w:r>
        <w:rPr>
          <w:rFonts w:hint="eastAsia"/>
        </w:rPr>
        <w:t xml:space="preserve"> </w:t>
      </w:r>
      <w:r>
        <w:rPr>
          <w:rFonts w:hint="eastAsia"/>
        </w:rPr>
        <w:t>巧</w:t>
      </w:r>
      <w:r w:rsidR="00420EDC" w:rsidRPr="00420EDC">
        <w:rPr>
          <w:rFonts w:hint="eastAsia"/>
          <w:vertAlign w:val="superscript"/>
        </w:rPr>
        <w:t>1</w:t>
      </w:r>
      <w:r>
        <w:rPr>
          <w:rFonts w:hint="eastAsia"/>
        </w:rPr>
        <w:t>，叶</w:t>
      </w:r>
      <w:r>
        <w:rPr>
          <w:rFonts w:hint="eastAsia"/>
        </w:rPr>
        <w:t xml:space="preserve"> </w:t>
      </w:r>
      <w:r>
        <w:rPr>
          <w:rFonts w:hint="eastAsia"/>
        </w:rPr>
        <w:t>洪</w:t>
      </w:r>
      <w:r w:rsidR="00420EDC" w:rsidRPr="00420EDC">
        <w:rPr>
          <w:rFonts w:hint="eastAsia"/>
          <w:vertAlign w:val="superscript"/>
        </w:rPr>
        <w:t>1</w:t>
      </w:r>
      <w:r>
        <w:rPr>
          <w:rFonts w:hint="eastAsia"/>
        </w:rPr>
        <w:t>，里川重夫</w:t>
      </w:r>
      <w:r w:rsidR="00420EDC" w:rsidRPr="00420EDC">
        <w:rPr>
          <w:rFonts w:hint="eastAsia"/>
          <w:vertAlign w:val="superscript"/>
        </w:rPr>
        <w:t>1</w:t>
      </w:r>
      <w:r w:rsidRPr="00420EDC">
        <w:rPr>
          <w:rFonts w:hint="eastAsia"/>
          <w:vertAlign w:val="superscript"/>
        </w:rPr>
        <w:t>，</w:t>
      </w:r>
      <w:r w:rsidR="00420EDC" w:rsidRPr="00420EDC">
        <w:rPr>
          <w:rFonts w:hint="eastAsia"/>
          <w:vertAlign w:val="superscript"/>
        </w:rPr>
        <w:t>2</w:t>
      </w:r>
    </w:p>
    <w:p w14:paraId="7E5601ED" w14:textId="77777777" w:rsidR="00A051BA" w:rsidRDefault="00A051BA" w:rsidP="00A051BA">
      <w:pPr>
        <w:tabs>
          <w:tab w:val="right" w:pos="5952"/>
        </w:tabs>
        <w:ind w:left="385" w:hangingChars="270" w:hanging="385"/>
        <w:jc w:val="left"/>
      </w:pPr>
      <w:r>
        <w:rPr>
          <w:rFonts w:hint="eastAsia"/>
        </w:rPr>
        <w:t>P19</w:t>
      </w:r>
      <w:r>
        <w:tab/>
      </w:r>
      <w:r>
        <w:rPr>
          <w:rFonts w:hint="eastAsia"/>
        </w:rPr>
        <w:t>石灰等無機添加剤を含有するポリオレフィン製品の分解に対する</w:t>
      </w:r>
      <w:r>
        <w:rPr>
          <w:rFonts w:hint="eastAsia"/>
        </w:rPr>
        <w:t>Beta</w:t>
      </w:r>
      <w:r>
        <w:rPr>
          <w:rFonts w:hint="eastAsia"/>
        </w:rPr>
        <w:t>触媒の効果</w:t>
      </w:r>
    </w:p>
    <w:p w14:paraId="38C8A2B5" w14:textId="4494E7D2" w:rsidR="00A051BA" w:rsidRDefault="00A051BA" w:rsidP="00A051BA">
      <w:pPr>
        <w:tabs>
          <w:tab w:val="right" w:pos="5952"/>
        </w:tabs>
        <w:ind w:left="385" w:hangingChars="270" w:hanging="385"/>
        <w:jc w:val="left"/>
      </w:pPr>
      <w:r>
        <w:rPr>
          <w:rFonts w:hint="eastAsia"/>
        </w:rPr>
        <w:tab/>
      </w:r>
      <w:r>
        <w:rPr>
          <w:rFonts w:hint="eastAsia"/>
        </w:rPr>
        <w:t>（早稲田大）〇今村聡見，酒井</w:t>
      </w:r>
      <w:r>
        <w:rPr>
          <w:rFonts w:hint="eastAsia"/>
        </w:rPr>
        <w:t xml:space="preserve"> </w:t>
      </w:r>
      <w:r>
        <w:rPr>
          <w:rFonts w:hint="eastAsia"/>
        </w:rPr>
        <w:t>求，松方正彦</w:t>
      </w:r>
    </w:p>
    <w:p w14:paraId="2C760790" w14:textId="714E991A" w:rsidR="00A051BA" w:rsidRDefault="00A051BA" w:rsidP="00A051BA">
      <w:pPr>
        <w:tabs>
          <w:tab w:val="right" w:pos="5952"/>
        </w:tabs>
        <w:ind w:left="385" w:hangingChars="270" w:hanging="385"/>
        <w:jc w:val="left"/>
      </w:pPr>
      <w:r>
        <w:rPr>
          <w:rFonts w:hint="eastAsia"/>
        </w:rPr>
        <w:t>P20</w:t>
      </w:r>
      <w:r>
        <w:tab/>
      </w:r>
      <w:r>
        <w:rPr>
          <w:rFonts w:hint="eastAsia"/>
        </w:rPr>
        <w:t>Chevrel</w:t>
      </w:r>
      <w:r>
        <w:rPr>
          <w:rFonts w:hint="eastAsia"/>
        </w:rPr>
        <w:t>相</w:t>
      </w:r>
      <w:r>
        <w:rPr>
          <w:rFonts w:hint="eastAsia"/>
        </w:rPr>
        <w:t>Mo</w:t>
      </w:r>
      <w:r w:rsidRPr="00C4186C">
        <w:rPr>
          <w:rFonts w:hint="eastAsia"/>
          <w:vertAlign w:val="subscript"/>
        </w:rPr>
        <w:t>6</w:t>
      </w:r>
      <w:r>
        <w:rPr>
          <w:rFonts w:hint="eastAsia"/>
        </w:rPr>
        <w:t>S</w:t>
      </w:r>
      <w:r w:rsidRPr="00C4186C">
        <w:rPr>
          <w:rFonts w:hint="eastAsia"/>
          <w:vertAlign w:val="subscript"/>
        </w:rPr>
        <w:t>8</w:t>
      </w:r>
      <w:r>
        <w:rPr>
          <w:rFonts w:hint="eastAsia"/>
        </w:rPr>
        <w:t>触媒の高表面積化および水素化脱硫反応への展開</w:t>
      </w:r>
    </w:p>
    <w:p w14:paraId="0416CE6D" w14:textId="55E5A7E9" w:rsidR="00A051BA" w:rsidRDefault="00A051BA" w:rsidP="00A051BA">
      <w:pPr>
        <w:tabs>
          <w:tab w:val="right" w:pos="5952"/>
        </w:tabs>
        <w:ind w:left="385" w:hangingChars="270" w:hanging="385"/>
        <w:jc w:val="left"/>
      </w:pPr>
      <w:r>
        <w:rPr>
          <w:rFonts w:hint="eastAsia"/>
        </w:rPr>
        <w:tab/>
      </w:r>
      <w:r>
        <w:rPr>
          <w:rFonts w:hint="eastAsia"/>
        </w:rPr>
        <w:t>（科学大</w:t>
      </w:r>
      <w:r w:rsidR="00420EDC" w:rsidRPr="00420EDC">
        <w:rPr>
          <w:rFonts w:hint="eastAsia"/>
          <w:vertAlign w:val="superscript"/>
        </w:rPr>
        <w:t>1</w:t>
      </w:r>
      <w:r w:rsidR="00C4186C">
        <w:rPr>
          <w:rFonts w:hint="eastAsia"/>
        </w:rPr>
        <w:t>，</w:t>
      </w:r>
      <w:r>
        <w:rPr>
          <w:rFonts w:hint="eastAsia"/>
        </w:rPr>
        <w:t>室蘭工大</w:t>
      </w:r>
      <w:r w:rsidR="00420EDC" w:rsidRPr="00420EDC">
        <w:rPr>
          <w:rFonts w:hint="eastAsia"/>
          <w:vertAlign w:val="superscript"/>
        </w:rPr>
        <w:t>2</w:t>
      </w:r>
      <w:r>
        <w:rPr>
          <w:rFonts w:hint="eastAsia"/>
        </w:rPr>
        <w:t>）○上村駿介</w:t>
      </w:r>
      <w:r w:rsidR="00420EDC" w:rsidRPr="00420EDC">
        <w:rPr>
          <w:rFonts w:hint="eastAsia"/>
          <w:vertAlign w:val="superscript"/>
        </w:rPr>
        <w:t>1</w:t>
      </w:r>
      <w:r>
        <w:rPr>
          <w:rFonts w:hint="eastAsia"/>
        </w:rPr>
        <w:t>，石川理史</w:t>
      </w:r>
      <w:r w:rsidR="00420EDC" w:rsidRPr="00420EDC">
        <w:rPr>
          <w:rFonts w:hint="eastAsia"/>
          <w:vertAlign w:val="superscript"/>
        </w:rPr>
        <w:t>1</w:t>
      </w:r>
      <w:r>
        <w:rPr>
          <w:rFonts w:hint="eastAsia"/>
        </w:rPr>
        <w:t>，神田康晴</w:t>
      </w:r>
      <w:r w:rsidR="00420EDC" w:rsidRPr="00420EDC">
        <w:rPr>
          <w:rFonts w:hint="eastAsia"/>
          <w:vertAlign w:val="superscript"/>
        </w:rPr>
        <w:t>2</w:t>
      </w:r>
      <w:r>
        <w:rPr>
          <w:rFonts w:hint="eastAsia"/>
        </w:rPr>
        <w:t>，原</w:t>
      </w:r>
      <w:r>
        <w:rPr>
          <w:rFonts w:hint="eastAsia"/>
        </w:rPr>
        <w:t xml:space="preserve"> </w:t>
      </w:r>
      <w:r>
        <w:rPr>
          <w:rFonts w:hint="eastAsia"/>
        </w:rPr>
        <w:t>亨和</w:t>
      </w:r>
      <w:r w:rsidR="00420EDC" w:rsidRPr="00420EDC">
        <w:rPr>
          <w:rFonts w:hint="eastAsia"/>
          <w:vertAlign w:val="superscript"/>
        </w:rPr>
        <w:t>1</w:t>
      </w:r>
    </w:p>
    <w:p w14:paraId="07FD80E4" w14:textId="77777777" w:rsidR="00A051BA" w:rsidRDefault="00A051BA" w:rsidP="00A051BA">
      <w:pPr>
        <w:tabs>
          <w:tab w:val="right" w:pos="5952"/>
        </w:tabs>
        <w:ind w:left="385" w:hangingChars="270" w:hanging="385"/>
        <w:jc w:val="left"/>
      </w:pPr>
      <w:r>
        <w:rPr>
          <w:rFonts w:hint="eastAsia"/>
        </w:rPr>
        <w:t>P21</w:t>
      </w:r>
      <w:r>
        <w:tab/>
      </w:r>
      <w:r>
        <w:rPr>
          <w:rFonts w:hint="eastAsia"/>
        </w:rPr>
        <w:t>純シリカ規則性多孔体のシラノールを活性点とするオレフィンの異性化</w:t>
      </w:r>
    </w:p>
    <w:p w14:paraId="79F9E8D0" w14:textId="23466C05" w:rsidR="00A051BA" w:rsidRDefault="00A051BA" w:rsidP="00A051BA">
      <w:pPr>
        <w:tabs>
          <w:tab w:val="right" w:pos="5952"/>
        </w:tabs>
        <w:ind w:left="385" w:hangingChars="270" w:hanging="385"/>
        <w:jc w:val="left"/>
      </w:pPr>
      <w:r>
        <w:rPr>
          <w:rFonts w:hint="eastAsia"/>
        </w:rPr>
        <w:tab/>
      </w:r>
      <w:r>
        <w:rPr>
          <w:rFonts w:hint="eastAsia"/>
        </w:rPr>
        <w:t>（横浜国大）○奈良光記，山口稜生，稲垣怜史，窪田好浩</w:t>
      </w:r>
    </w:p>
    <w:p w14:paraId="323BE01C" w14:textId="77777777" w:rsidR="00A051BA" w:rsidRDefault="00A051BA" w:rsidP="00A051BA">
      <w:pPr>
        <w:tabs>
          <w:tab w:val="right" w:pos="5952"/>
        </w:tabs>
        <w:ind w:left="385" w:hangingChars="270" w:hanging="385"/>
        <w:jc w:val="left"/>
      </w:pPr>
      <w:r>
        <w:rPr>
          <w:rFonts w:hint="eastAsia"/>
        </w:rPr>
        <w:t>P22</w:t>
      </w:r>
      <w:r>
        <w:tab/>
      </w:r>
      <w:r>
        <w:rPr>
          <w:rFonts w:hint="eastAsia"/>
        </w:rPr>
        <w:t>Ce-ZnO</w:t>
      </w:r>
      <w:r>
        <w:rPr>
          <w:rFonts w:hint="eastAsia"/>
        </w:rPr>
        <w:t>系光触媒における低濃度メタン光酸化反応</w:t>
      </w:r>
    </w:p>
    <w:p w14:paraId="03655CC4" w14:textId="3E11583B" w:rsidR="00A051BA" w:rsidRDefault="00A051BA" w:rsidP="00A051BA">
      <w:pPr>
        <w:tabs>
          <w:tab w:val="right" w:pos="5952"/>
        </w:tabs>
        <w:ind w:left="385" w:hangingChars="270" w:hanging="385"/>
        <w:jc w:val="left"/>
      </w:pPr>
      <w:r>
        <w:rPr>
          <w:rFonts w:hint="eastAsia"/>
        </w:rPr>
        <w:tab/>
      </w:r>
      <w:r>
        <w:rPr>
          <w:rFonts w:hint="eastAsia"/>
        </w:rPr>
        <w:t>（近畿大）〇大谷</w:t>
      </w:r>
      <w:r>
        <w:rPr>
          <w:rFonts w:hint="eastAsia"/>
        </w:rPr>
        <w:t xml:space="preserve"> </w:t>
      </w:r>
      <w:r>
        <w:rPr>
          <w:rFonts w:hint="eastAsia"/>
        </w:rPr>
        <w:t>陸，山本</w:t>
      </w:r>
      <w:r>
        <w:rPr>
          <w:rFonts w:hint="eastAsia"/>
        </w:rPr>
        <w:t xml:space="preserve"> </w:t>
      </w:r>
      <w:r>
        <w:rPr>
          <w:rFonts w:hint="eastAsia"/>
        </w:rPr>
        <w:t>旭</w:t>
      </w:r>
    </w:p>
    <w:p w14:paraId="5AE05F18" w14:textId="77777777" w:rsidR="00A051BA" w:rsidRDefault="00A051BA" w:rsidP="00A051BA">
      <w:pPr>
        <w:tabs>
          <w:tab w:val="right" w:pos="5952"/>
        </w:tabs>
        <w:ind w:left="385" w:hangingChars="270" w:hanging="385"/>
        <w:jc w:val="left"/>
      </w:pPr>
      <w:r>
        <w:rPr>
          <w:rFonts w:hint="eastAsia"/>
        </w:rPr>
        <w:t>P23</w:t>
      </w:r>
      <w:r>
        <w:tab/>
      </w:r>
      <w:r>
        <w:rPr>
          <w:rFonts w:hint="eastAsia"/>
        </w:rPr>
        <w:t>Platinum-encapsulated zeolite catalysts for MCH dehydrogenation</w:t>
      </w:r>
    </w:p>
    <w:p w14:paraId="62A47F94" w14:textId="0DB7A366" w:rsidR="00A051BA" w:rsidRDefault="00A051BA" w:rsidP="00A051BA">
      <w:pPr>
        <w:tabs>
          <w:tab w:val="right" w:pos="5952"/>
        </w:tabs>
        <w:ind w:left="385" w:hangingChars="270" w:hanging="385"/>
        <w:jc w:val="left"/>
      </w:pPr>
      <w:r>
        <w:rPr>
          <w:rFonts w:hint="eastAsia"/>
        </w:rPr>
        <w:tab/>
      </w:r>
      <w:r>
        <w:rPr>
          <w:rFonts w:hint="eastAsia"/>
        </w:rPr>
        <w:t>（科学大）◯</w:t>
      </w:r>
      <w:r>
        <w:rPr>
          <w:rFonts w:hint="eastAsia"/>
        </w:rPr>
        <w:t>K</w:t>
      </w:r>
      <w:r w:rsidR="00C4186C">
        <w:rPr>
          <w:rFonts w:hint="eastAsia"/>
        </w:rPr>
        <w:t>.</w:t>
      </w:r>
      <w:r>
        <w:rPr>
          <w:rFonts w:hint="eastAsia"/>
        </w:rPr>
        <w:t xml:space="preserve"> Zhantore</w:t>
      </w:r>
      <w:r>
        <w:rPr>
          <w:rFonts w:hint="eastAsia"/>
        </w:rPr>
        <w:t>，淺海礼智，今井悠人，木村健太郎，多湖輝興</w:t>
      </w:r>
    </w:p>
    <w:p w14:paraId="2264288F" w14:textId="0774B6CF" w:rsidR="00A051BA" w:rsidRDefault="00A051BA" w:rsidP="00A051BA">
      <w:pPr>
        <w:tabs>
          <w:tab w:val="right" w:pos="5952"/>
        </w:tabs>
        <w:ind w:left="385" w:hangingChars="270" w:hanging="385"/>
        <w:jc w:val="left"/>
      </w:pPr>
      <w:r>
        <w:t>P24</w:t>
      </w:r>
      <w:r>
        <w:tab/>
      </w:r>
      <w:r>
        <w:rPr>
          <w:rFonts w:hint="eastAsia"/>
        </w:rPr>
        <w:t>不飽和度と炭素骨格の異なる</w:t>
      </w:r>
      <w:r>
        <w:t>C4</w:t>
      </w:r>
      <w:r w:rsidR="00AA7079">
        <w:rPr>
          <w:rFonts w:hint="eastAsia"/>
        </w:rPr>
        <w:t>，</w:t>
      </w:r>
      <w:r>
        <w:t>C5</w:t>
      </w:r>
      <w:r>
        <w:rPr>
          <w:rFonts w:hint="eastAsia"/>
        </w:rPr>
        <w:t>炭化水素からの炭素生成挙動の解明</w:t>
      </w:r>
    </w:p>
    <w:p w14:paraId="5BBF2954" w14:textId="7774BBA1" w:rsidR="00A051BA" w:rsidRDefault="00A051BA" w:rsidP="00A051BA">
      <w:pPr>
        <w:tabs>
          <w:tab w:val="right" w:pos="5952"/>
        </w:tabs>
        <w:ind w:left="385" w:hangingChars="270" w:hanging="385"/>
        <w:jc w:val="left"/>
      </w:pPr>
      <w:r>
        <w:rPr>
          <w:rFonts w:hint="eastAsia"/>
        </w:rPr>
        <w:tab/>
      </w:r>
      <w:r>
        <w:rPr>
          <w:rFonts w:hint="eastAsia"/>
        </w:rPr>
        <w:t>（京都大）○金</w:t>
      </w:r>
      <w:r>
        <w:t xml:space="preserve"> </w:t>
      </w:r>
      <w:r>
        <w:rPr>
          <w:rFonts w:hint="eastAsia"/>
        </w:rPr>
        <w:t>琬翔，仲野真治，藤墳大裕，河瀬元明</w:t>
      </w:r>
    </w:p>
    <w:p w14:paraId="6C7ECEF6" w14:textId="77777777" w:rsidR="00A051BA" w:rsidRDefault="00A051BA" w:rsidP="00A051BA">
      <w:pPr>
        <w:tabs>
          <w:tab w:val="right" w:pos="5952"/>
        </w:tabs>
        <w:ind w:left="385" w:hangingChars="270" w:hanging="385"/>
        <w:jc w:val="left"/>
      </w:pPr>
      <w:r>
        <w:rPr>
          <w:rFonts w:hint="eastAsia"/>
        </w:rPr>
        <w:t>P25</w:t>
      </w:r>
      <w:r>
        <w:tab/>
      </w:r>
      <w:r>
        <w:rPr>
          <w:rFonts w:hint="eastAsia"/>
        </w:rPr>
        <w:t>TiO</w:t>
      </w:r>
      <w:r w:rsidRPr="00420EDC">
        <w:rPr>
          <w:rFonts w:hint="eastAsia"/>
          <w:vertAlign w:val="subscript"/>
        </w:rPr>
        <w:t>2</w:t>
      </w:r>
      <w:r>
        <w:rPr>
          <w:rFonts w:hint="eastAsia"/>
        </w:rPr>
        <w:t>-Al</w:t>
      </w:r>
      <w:r w:rsidRPr="00420EDC">
        <w:rPr>
          <w:rFonts w:hint="eastAsia"/>
          <w:vertAlign w:val="subscript"/>
        </w:rPr>
        <w:t>2</w:t>
      </w:r>
      <w:r>
        <w:rPr>
          <w:rFonts w:hint="eastAsia"/>
        </w:rPr>
        <w:t>O</w:t>
      </w:r>
      <w:r w:rsidRPr="00420EDC">
        <w:rPr>
          <w:rFonts w:hint="eastAsia"/>
          <w:vertAlign w:val="subscript"/>
        </w:rPr>
        <w:t>3</w:t>
      </w:r>
      <w:r>
        <w:rPr>
          <w:rFonts w:hint="eastAsia"/>
        </w:rPr>
        <w:t>系触媒を用いた高度に異性化抑制された水素化脱酸素反応による相転移蓄熱材の合成</w:t>
      </w:r>
    </w:p>
    <w:p w14:paraId="4FA1702E" w14:textId="57D69D9D" w:rsidR="00A051BA" w:rsidRDefault="00A051BA" w:rsidP="00A051BA">
      <w:pPr>
        <w:tabs>
          <w:tab w:val="right" w:pos="5952"/>
        </w:tabs>
        <w:ind w:left="385" w:hangingChars="270" w:hanging="385"/>
        <w:jc w:val="left"/>
      </w:pPr>
      <w:r>
        <w:rPr>
          <w:rFonts w:hint="eastAsia"/>
        </w:rPr>
        <w:tab/>
      </w:r>
      <w:r>
        <w:rPr>
          <w:rFonts w:hint="eastAsia"/>
        </w:rPr>
        <w:t>（東京農工大）〇嘉門桂吾，神谷憲児，銭</w:t>
      </w:r>
      <w:r>
        <w:rPr>
          <w:rFonts w:hint="eastAsia"/>
        </w:rPr>
        <w:t xml:space="preserve"> </w:t>
      </w:r>
      <w:r>
        <w:rPr>
          <w:rFonts w:hint="eastAsia"/>
        </w:rPr>
        <w:t>衛華</w:t>
      </w:r>
    </w:p>
    <w:p w14:paraId="6D56E248" w14:textId="77777777" w:rsidR="00A051BA" w:rsidRDefault="00A051BA" w:rsidP="00A051BA">
      <w:pPr>
        <w:tabs>
          <w:tab w:val="right" w:pos="5952"/>
        </w:tabs>
        <w:ind w:left="385" w:hangingChars="270" w:hanging="385"/>
        <w:jc w:val="left"/>
      </w:pPr>
      <w:r>
        <w:rPr>
          <w:rFonts w:hint="eastAsia"/>
        </w:rPr>
        <w:t>P26</w:t>
      </w:r>
      <w:r>
        <w:tab/>
      </w:r>
      <w:r>
        <w:rPr>
          <w:rFonts w:hint="eastAsia"/>
        </w:rPr>
        <w:t>ポリマー分解へ向けた</w:t>
      </w:r>
      <w:r>
        <w:rPr>
          <w:rFonts w:hint="eastAsia"/>
        </w:rPr>
        <w:t>Al</w:t>
      </w:r>
      <w:r>
        <w:rPr>
          <w:rFonts w:hint="eastAsia"/>
        </w:rPr>
        <w:t>導入メソポーラスシリカの合成</w:t>
      </w:r>
    </w:p>
    <w:p w14:paraId="7F59676E" w14:textId="3933D5D3" w:rsidR="00A051BA" w:rsidRDefault="00A051BA" w:rsidP="00A051BA">
      <w:pPr>
        <w:tabs>
          <w:tab w:val="right" w:pos="5952"/>
        </w:tabs>
        <w:ind w:left="385" w:hangingChars="270" w:hanging="385"/>
        <w:jc w:val="left"/>
      </w:pPr>
      <w:r>
        <w:rPr>
          <w:rFonts w:hint="eastAsia"/>
        </w:rPr>
        <w:tab/>
      </w:r>
      <w:r>
        <w:rPr>
          <w:rFonts w:hint="eastAsia"/>
        </w:rPr>
        <w:t>（大阪大）〇中山正太郎，三宅浩史，内田幸明，西山憲和</w:t>
      </w:r>
    </w:p>
    <w:p w14:paraId="2A756631" w14:textId="77777777" w:rsidR="00A051BA" w:rsidRDefault="00A051BA" w:rsidP="00A051BA">
      <w:pPr>
        <w:tabs>
          <w:tab w:val="right" w:pos="5952"/>
        </w:tabs>
        <w:ind w:left="385" w:hangingChars="270" w:hanging="385"/>
        <w:jc w:val="left"/>
      </w:pPr>
      <w:r>
        <w:rPr>
          <w:rFonts w:hint="eastAsia"/>
        </w:rPr>
        <w:t>P27</w:t>
      </w:r>
      <w:r>
        <w:tab/>
      </w:r>
      <w:r>
        <w:rPr>
          <w:rFonts w:hint="eastAsia"/>
        </w:rPr>
        <w:t>種々の</w:t>
      </w:r>
      <w:r>
        <w:rPr>
          <w:rFonts w:hint="eastAsia"/>
        </w:rPr>
        <w:t>MSE</w:t>
      </w:r>
      <w:r>
        <w:rPr>
          <w:rFonts w:hint="eastAsia"/>
        </w:rPr>
        <w:t>型ゼオライトと</w:t>
      </w:r>
      <w:r>
        <w:rPr>
          <w:rFonts w:hint="eastAsia"/>
        </w:rPr>
        <w:t>Pt/SiO</w:t>
      </w:r>
      <w:r w:rsidRPr="00420EDC">
        <w:rPr>
          <w:rFonts w:hint="eastAsia"/>
          <w:vertAlign w:val="subscript"/>
        </w:rPr>
        <w:t>2</w:t>
      </w:r>
      <w:r>
        <w:rPr>
          <w:rFonts w:hint="eastAsia"/>
        </w:rPr>
        <w:t>の複合触媒を用いた水素共存下での長鎖パラフィンの接触分解</w:t>
      </w:r>
    </w:p>
    <w:p w14:paraId="23E1D52F" w14:textId="74DE33F3" w:rsidR="00A051BA" w:rsidRDefault="00A051BA" w:rsidP="00A051BA">
      <w:pPr>
        <w:tabs>
          <w:tab w:val="right" w:pos="5952"/>
        </w:tabs>
        <w:ind w:left="385" w:hangingChars="270" w:hanging="385"/>
        <w:jc w:val="left"/>
      </w:pPr>
      <w:r>
        <w:rPr>
          <w:rFonts w:hint="eastAsia"/>
        </w:rPr>
        <w:tab/>
      </w:r>
      <w:r>
        <w:rPr>
          <w:rFonts w:hint="eastAsia"/>
        </w:rPr>
        <w:t>（横浜国大）○廣木</w:t>
      </w:r>
      <w:r>
        <w:rPr>
          <w:rFonts w:hint="eastAsia"/>
        </w:rPr>
        <w:t xml:space="preserve"> </w:t>
      </w:r>
      <w:r>
        <w:rPr>
          <w:rFonts w:hint="eastAsia"/>
        </w:rPr>
        <w:t>嵩，佐藤龍昇，稲垣怜史，窪田好浩</w:t>
      </w:r>
    </w:p>
    <w:p w14:paraId="29C411D9" w14:textId="73063286" w:rsidR="00A051BA" w:rsidRDefault="00A051BA" w:rsidP="00A051BA">
      <w:pPr>
        <w:tabs>
          <w:tab w:val="right" w:pos="5952"/>
        </w:tabs>
        <w:ind w:left="385" w:hangingChars="270" w:hanging="385"/>
        <w:jc w:val="left"/>
      </w:pPr>
      <w:r>
        <w:rPr>
          <w:rFonts w:hint="eastAsia"/>
        </w:rPr>
        <w:t>P28</w:t>
      </w:r>
      <w:r>
        <w:tab/>
      </w:r>
      <w:r>
        <w:rPr>
          <w:rFonts w:hint="eastAsia"/>
        </w:rPr>
        <w:t>SiO</w:t>
      </w:r>
      <w:r w:rsidRPr="00420EDC">
        <w:rPr>
          <w:rFonts w:hint="eastAsia"/>
          <w:vertAlign w:val="subscript"/>
        </w:rPr>
        <w:t>2</w:t>
      </w:r>
      <w:r>
        <w:rPr>
          <w:rFonts w:hint="eastAsia"/>
        </w:rPr>
        <w:t>被覆</w:t>
      </w:r>
      <w:r>
        <w:rPr>
          <w:rFonts w:hint="eastAsia"/>
        </w:rPr>
        <w:t>Ni-Co/SiO</w:t>
      </w:r>
      <w:r w:rsidRPr="00420EDC">
        <w:rPr>
          <w:rFonts w:hint="eastAsia"/>
          <w:vertAlign w:val="subscript"/>
        </w:rPr>
        <w:t>2</w:t>
      </w:r>
      <w:r>
        <w:rPr>
          <w:rFonts w:hint="eastAsia"/>
        </w:rPr>
        <w:t>触媒を用いた光加熱型メタン改質反応</w:t>
      </w:r>
    </w:p>
    <w:p w14:paraId="29BC270B" w14:textId="61ED79E9" w:rsidR="00A051BA" w:rsidRDefault="00A051BA" w:rsidP="00A051BA">
      <w:pPr>
        <w:tabs>
          <w:tab w:val="right" w:pos="5952"/>
        </w:tabs>
        <w:ind w:left="385" w:hangingChars="270" w:hanging="385"/>
        <w:jc w:val="left"/>
      </w:pPr>
      <w:r>
        <w:rPr>
          <w:rFonts w:hint="eastAsia"/>
        </w:rPr>
        <w:tab/>
      </w:r>
      <w:r>
        <w:rPr>
          <w:rFonts w:hint="eastAsia"/>
        </w:rPr>
        <w:t>（近畿大）〇鎌田玲輔，山本</w:t>
      </w:r>
      <w:r>
        <w:rPr>
          <w:rFonts w:hint="eastAsia"/>
        </w:rPr>
        <w:t xml:space="preserve"> </w:t>
      </w:r>
      <w:r>
        <w:rPr>
          <w:rFonts w:hint="eastAsia"/>
        </w:rPr>
        <w:t>旭</w:t>
      </w:r>
    </w:p>
    <w:p w14:paraId="13992AD6" w14:textId="77777777" w:rsidR="00A051BA" w:rsidRDefault="00A051BA" w:rsidP="00A051BA">
      <w:pPr>
        <w:tabs>
          <w:tab w:val="right" w:pos="5952"/>
        </w:tabs>
        <w:ind w:left="385" w:hangingChars="270" w:hanging="385"/>
        <w:jc w:val="left"/>
      </w:pPr>
      <w:r>
        <w:rPr>
          <w:rFonts w:hint="eastAsia"/>
        </w:rPr>
        <w:t>P29</w:t>
      </w:r>
      <w:r>
        <w:tab/>
      </w:r>
      <w:r>
        <w:rPr>
          <w:rFonts w:hint="eastAsia"/>
        </w:rPr>
        <w:t>水を酸素源としたエチレン気相電解酸化によるアセトアルデヒドの合成</w:t>
      </w:r>
    </w:p>
    <w:p w14:paraId="3232A8F7" w14:textId="760D15E7" w:rsidR="00A051BA" w:rsidRDefault="00A051BA" w:rsidP="00A051BA">
      <w:pPr>
        <w:tabs>
          <w:tab w:val="right" w:pos="5952"/>
        </w:tabs>
        <w:ind w:left="385" w:hangingChars="270" w:hanging="385"/>
        <w:jc w:val="left"/>
      </w:pPr>
      <w:r>
        <w:rPr>
          <w:rFonts w:hint="eastAsia"/>
        </w:rPr>
        <w:tab/>
      </w:r>
      <w:r>
        <w:rPr>
          <w:rFonts w:hint="eastAsia"/>
        </w:rPr>
        <w:t>（埼玉大）○佐藤彩希，安田七海，今野茉理菜，鈴木崇哲，荻原仁志</w:t>
      </w:r>
    </w:p>
    <w:p w14:paraId="0D14A291" w14:textId="77777777" w:rsidR="00A051BA" w:rsidRDefault="00A051BA" w:rsidP="00A051BA">
      <w:pPr>
        <w:tabs>
          <w:tab w:val="right" w:pos="5952"/>
        </w:tabs>
        <w:ind w:left="385" w:hangingChars="270" w:hanging="385"/>
        <w:jc w:val="left"/>
      </w:pPr>
      <w:r>
        <w:rPr>
          <w:rFonts w:hint="eastAsia"/>
        </w:rPr>
        <w:t>P30</w:t>
      </w:r>
      <w:r>
        <w:tab/>
      </w:r>
      <w:r>
        <w:rPr>
          <w:rFonts w:hint="eastAsia"/>
        </w:rPr>
        <w:t>Au</w:t>
      </w:r>
      <w:r>
        <w:rPr>
          <w:rFonts w:hint="eastAsia"/>
        </w:rPr>
        <w:t>–</w:t>
      </w:r>
      <w:r>
        <w:rPr>
          <w:rFonts w:hint="eastAsia"/>
        </w:rPr>
        <w:t>Pd</w:t>
      </w:r>
      <w:r>
        <w:rPr>
          <w:rFonts w:hint="eastAsia"/>
        </w:rPr>
        <w:t>ナノ粒子触媒による分子状酸素を酸化剤としたアゾベンゼンへの脱水素芳香環形成</w:t>
      </w:r>
    </w:p>
    <w:p w14:paraId="5C88C8A5" w14:textId="6BAD4740" w:rsidR="00A051BA" w:rsidRDefault="00A051BA" w:rsidP="00A051BA">
      <w:pPr>
        <w:tabs>
          <w:tab w:val="right" w:pos="5952"/>
        </w:tabs>
        <w:ind w:left="385" w:hangingChars="270" w:hanging="385"/>
        <w:jc w:val="left"/>
      </w:pPr>
      <w:r>
        <w:rPr>
          <w:rFonts w:hint="eastAsia"/>
        </w:rPr>
        <w:tab/>
      </w:r>
      <w:r>
        <w:rPr>
          <w:rFonts w:hint="eastAsia"/>
        </w:rPr>
        <w:t>（東京大）○北村尚斗，谷田部孝文，林</w:t>
      </w:r>
      <w:r>
        <w:rPr>
          <w:rFonts w:hint="eastAsia"/>
        </w:rPr>
        <w:t xml:space="preserve"> </w:t>
      </w:r>
      <w:r>
        <w:rPr>
          <w:rFonts w:hint="eastAsia"/>
        </w:rPr>
        <w:t>威辰，木村平蔵，山口和也</w:t>
      </w:r>
    </w:p>
    <w:p w14:paraId="3BF307F5" w14:textId="77777777" w:rsidR="00A051BA" w:rsidRDefault="00A051BA" w:rsidP="00A051BA">
      <w:pPr>
        <w:tabs>
          <w:tab w:val="right" w:pos="5952"/>
        </w:tabs>
        <w:ind w:left="385" w:hangingChars="270" w:hanging="385"/>
        <w:jc w:val="left"/>
      </w:pPr>
      <w:r>
        <w:rPr>
          <w:rFonts w:hint="eastAsia"/>
        </w:rPr>
        <w:t>P31</w:t>
      </w:r>
      <w:r>
        <w:tab/>
      </w:r>
      <w:r>
        <w:rPr>
          <w:rFonts w:hint="eastAsia"/>
        </w:rPr>
        <w:t>低ルテニウム担持触媒によるポリオレフィン系プラスチックの水素化分解</w:t>
      </w:r>
    </w:p>
    <w:p w14:paraId="068655A2" w14:textId="758519BE" w:rsidR="00A051BA" w:rsidRDefault="00A051BA" w:rsidP="00A051BA">
      <w:pPr>
        <w:tabs>
          <w:tab w:val="right" w:pos="5952"/>
        </w:tabs>
        <w:ind w:left="385" w:hangingChars="270" w:hanging="385"/>
        <w:jc w:val="left"/>
      </w:pPr>
      <w:r>
        <w:rPr>
          <w:rFonts w:hint="eastAsia"/>
        </w:rPr>
        <w:tab/>
      </w:r>
      <w:r>
        <w:rPr>
          <w:rFonts w:hint="eastAsia"/>
        </w:rPr>
        <w:t>（京都大）〇福田</w:t>
      </w:r>
      <w:r>
        <w:rPr>
          <w:rFonts w:hint="eastAsia"/>
        </w:rPr>
        <w:t xml:space="preserve"> </w:t>
      </w:r>
      <w:r>
        <w:rPr>
          <w:rFonts w:hint="eastAsia"/>
        </w:rPr>
        <w:t>廉，喜多祐介，陳鵬茹，田村正純</w:t>
      </w:r>
    </w:p>
    <w:p w14:paraId="4F5A4CAE" w14:textId="77777777" w:rsidR="00A051BA" w:rsidRDefault="00A051BA" w:rsidP="00A051BA">
      <w:pPr>
        <w:tabs>
          <w:tab w:val="right" w:pos="5952"/>
        </w:tabs>
        <w:ind w:left="385" w:hangingChars="270" w:hanging="385"/>
        <w:jc w:val="left"/>
      </w:pPr>
      <w:r>
        <w:rPr>
          <w:rFonts w:hint="eastAsia"/>
        </w:rPr>
        <w:lastRenderedPageBreak/>
        <w:t>P32</w:t>
      </w:r>
      <w:r>
        <w:tab/>
      </w:r>
      <w:r>
        <w:rPr>
          <w:rFonts w:hint="eastAsia"/>
        </w:rPr>
        <w:t>エタン脱水素反応に高活性を示す</w:t>
      </w:r>
      <w:r>
        <w:rPr>
          <w:rFonts w:hint="eastAsia"/>
        </w:rPr>
        <w:t>Pb</w:t>
      </w:r>
      <w:r>
        <w:rPr>
          <w:rFonts w:hint="eastAsia"/>
        </w:rPr>
        <w:t>導入</w:t>
      </w:r>
      <w:r>
        <w:rPr>
          <w:rFonts w:hint="eastAsia"/>
        </w:rPr>
        <w:t>MFI</w:t>
      </w:r>
      <w:r>
        <w:rPr>
          <w:rFonts w:hint="eastAsia"/>
        </w:rPr>
        <w:t>ゼオライト触媒の活性点の検討</w:t>
      </w:r>
    </w:p>
    <w:p w14:paraId="6A8FECB5" w14:textId="563C80E2" w:rsidR="00A051BA" w:rsidRDefault="00A051BA" w:rsidP="00A051BA">
      <w:pPr>
        <w:tabs>
          <w:tab w:val="right" w:pos="5952"/>
        </w:tabs>
        <w:ind w:left="385" w:hangingChars="270" w:hanging="385"/>
        <w:jc w:val="left"/>
      </w:pPr>
      <w:r>
        <w:rPr>
          <w:rFonts w:hint="eastAsia"/>
        </w:rPr>
        <w:tab/>
      </w:r>
      <w:r>
        <w:rPr>
          <w:rFonts w:hint="eastAsia"/>
        </w:rPr>
        <w:t>（工学院大）〇竹内笙子，並木則和，前野</w:t>
      </w:r>
      <w:r>
        <w:rPr>
          <w:rFonts w:hint="eastAsia"/>
        </w:rPr>
        <w:t xml:space="preserve"> </w:t>
      </w:r>
      <w:r>
        <w:rPr>
          <w:rFonts w:hint="eastAsia"/>
        </w:rPr>
        <w:t>禅</w:t>
      </w:r>
    </w:p>
    <w:p w14:paraId="4A42AB00" w14:textId="77777777" w:rsidR="00A051BA" w:rsidRDefault="00A051BA" w:rsidP="00A051BA">
      <w:pPr>
        <w:tabs>
          <w:tab w:val="right" w:pos="5952"/>
        </w:tabs>
        <w:ind w:left="385" w:hangingChars="270" w:hanging="385"/>
        <w:jc w:val="left"/>
      </w:pPr>
      <w:r>
        <w:rPr>
          <w:rFonts w:hint="eastAsia"/>
        </w:rPr>
        <w:t>P33</w:t>
      </w:r>
      <w:r>
        <w:tab/>
      </w:r>
      <w:r>
        <w:rPr>
          <w:rFonts w:hint="eastAsia"/>
        </w:rPr>
        <w:t>エタン脱水素芳香族化反応に向けたゼオライト内包</w:t>
      </w:r>
      <w:r>
        <w:rPr>
          <w:rFonts w:hint="eastAsia"/>
        </w:rPr>
        <w:t>PtGa</w:t>
      </w:r>
      <w:r>
        <w:rPr>
          <w:rFonts w:hint="eastAsia"/>
        </w:rPr>
        <w:t>触媒の開発</w:t>
      </w:r>
    </w:p>
    <w:p w14:paraId="2E78D92F" w14:textId="7AA6EAC0" w:rsidR="00A051BA" w:rsidRDefault="00A051BA" w:rsidP="00A051BA">
      <w:pPr>
        <w:tabs>
          <w:tab w:val="right" w:pos="5952"/>
        </w:tabs>
        <w:ind w:left="385" w:hangingChars="270" w:hanging="385"/>
        <w:jc w:val="left"/>
      </w:pPr>
      <w:r>
        <w:rPr>
          <w:rFonts w:hint="eastAsia"/>
        </w:rPr>
        <w:tab/>
      </w:r>
      <w:r>
        <w:rPr>
          <w:rFonts w:hint="eastAsia"/>
        </w:rPr>
        <w:t>（科学大）◯今井悠人，淺海礼智，後藤秀和，木村健太郎，多湖輝興</w:t>
      </w:r>
    </w:p>
    <w:p w14:paraId="77AC8FF5" w14:textId="77777777" w:rsidR="00A051BA" w:rsidRDefault="00A051BA" w:rsidP="00A051BA">
      <w:pPr>
        <w:tabs>
          <w:tab w:val="right" w:pos="5952"/>
        </w:tabs>
        <w:ind w:left="385" w:hangingChars="270" w:hanging="385"/>
        <w:jc w:val="left"/>
      </w:pPr>
      <w:r>
        <w:rPr>
          <w:rFonts w:hint="eastAsia"/>
        </w:rPr>
        <w:t>P34</w:t>
      </w:r>
      <w:r>
        <w:tab/>
      </w:r>
      <w:r>
        <w:rPr>
          <w:rFonts w:hint="eastAsia"/>
        </w:rPr>
        <w:t>ゼオライト触媒膜によるオレフィンの選択合成</w:t>
      </w:r>
    </w:p>
    <w:p w14:paraId="6D30BC75" w14:textId="113CB158" w:rsidR="00A051BA" w:rsidRDefault="00A051BA" w:rsidP="00A051BA">
      <w:pPr>
        <w:tabs>
          <w:tab w:val="right" w:pos="5952"/>
        </w:tabs>
        <w:ind w:left="385" w:hangingChars="270" w:hanging="385"/>
        <w:jc w:val="left"/>
      </w:pPr>
      <w:r>
        <w:rPr>
          <w:rFonts w:hint="eastAsia"/>
        </w:rPr>
        <w:tab/>
      </w:r>
      <w:r>
        <w:rPr>
          <w:rFonts w:hint="eastAsia"/>
        </w:rPr>
        <w:t>（芝浦工大）〇松尾竜維，</w:t>
      </w:r>
      <w:r>
        <w:rPr>
          <w:rFonts w:hint="eastAsia"/>
        </w:rPr>
        <w:t>N</w:t>
      </w:r>
      <w:r w:rsidR="00AA7079">
        <w:rPr>
          <w:rFonts w:hint="eastAsia"/>
        </w:rPr>
        <w:t>.</w:t>
      </w:r>
      <w:r>
        <w:rPr>
          <w:rFonts w:hint="eastAsia"/>
        </w:rPr>
        <w:t xml:space="preserve"> Kongphichphan</w:t>
      </w:r>
      <w:r>
        <w:rPr>
          <w:rFonts w:hint="eastAsia"/>
        </w:rPr>
        <w:t>，野村幹弘</w:t>
      </w:r>
    </w:p>
    <w:p w14:paraId="323CAD62" w14:textId="77777777" w:rsidR="00A051BA" w:rsidRDefault="00A051BA" w:rsidP="00A051BA">
      <w:pPr>
        <w:tabs>
          <w:tab w:val="right" w:pos="5952"/>
        </w:tabs>
        <w:ind w:left="385" w:hangingChars="270" w:hanging="385"/>
        <w:jc w:val="left"/>
      </w:pPr>
      <w:r>
        <w:rPr>
          <w:rFonts w:hint="eastAsia"/>
        </w:rPr>
        <w:t>P35</w:t>
      </w:r>
      <w:r>
        <w:rPr>
          <w:rFonts w:hint="eastAsia"/>
        </w:rPr>
        <w:t>新規有機構造規定剤を用いた</w:t>
      </w:r>
      <w:r>
        <w:rPr>
          <w:rFonts w:hint="eastAsia"/>
        </w:rPr>
        <w:t>MSE</w:t>
      </w:r>
      <w:r>
        <w:rPr>
          <w:rFonts w:hint="eastAsia"/>
        </w:rPr>
        <w:t>型チタノシリケート触媒の調製とフェノールの酸化反応における添加剤の効果</w:t>
      </w:r>
    </w:p>
    <w:p w14:paraId="01BAD349" w14:textId="5CD460F1" w:rsidR="00A051BA" w:rsidRDefault="00A051BA" w:rsidP="00A051BA">
      <w:pPr>
        <w:tabs>
          <w:tab w:val="right" w:pos="5952"/>
        </w:tabs>
        <w:ind w:left="385" w:hangingChars="270" w:hanging="385"/>
        <w:jc w:val="left"/>
      </w:pPr>
      <w:r>
        <w:rPr>
          <w:rFonts w:hint="eastAsia"/>
        </w:rPr>
        <w:tab/>
      </w:r>
      <w:r>
        <w:rPr>
          <w:rFonts w:hint="eastAsia"/>
        </w:rPr>
        <w:t>（横浜国大）〇竹堤歩美，髙岡郁弥，齊田一誠，稲垣怜史，窪田好浩</w:t>
      </w:r>
    </w:p>
    <w:p w14:paraId="0F11FEC9" w14:textId="77777777" w:rsidR="00A051BA" w:rsidRDefault="00A051BA" w:rsidP="00A051BA">
      <w:pPr>
        <w:tabs>
          <w:tab w:val="right" w:pos="5952"/>
        </w:tabs>
        <w:ind w:left="385" w:hangingChars="270" w:hanging="385"/>
        <w:jc w:val="left"/>
      </w:pPr>
      <w:r>
        <w:rPr>
          <w:rFonts w:hint="eastAsia"/>
        </w:rPr>
        <w:t>P36</w:t>
      </w:r>
      <w:r>
        <w:tab/>
      </w:r>
      <w:r>
        <w:rPr>
          <w:rFonts w:hint="eastAsia"/>
        </w:rPr>
        <w:t>異なる酸化金属テンプレートが炭素系固体酸触媒の細孔径および水熱糖化性能に与える影響の明確化</w:t>
      </w:r>
    </w:p>
    <w:p w14:paraId="774857E1" w14:textId="40682BC1" w:rsidR="00A051BA" w:rsidRDefault="00A051BA" w:rsidP="00A051BA">
      <w:pPr>
        <w:tabs>
          <w:tab w:val="right" w:pos="5952"/>
        </w:tabs>
        <w:ind w:left="385" w:hangingChars="270" w:hanging="385"/>
        <w:jc w:val="left"/>
      </w:pPr>
      <w:r>
        <w:rPr>
          <w:rFonts w:hint="eastAsia"/>
        </w:rPr>
        <w:tab/>
      </w:r>
      <w:r>
        <w:rPr>
          <w:rFonts w:hint="eastAsia"/>
        </w:rPr>
        <w:t>（東京農工大）〇澤田淳平，神谷憲児，銭</w:t>
      </w:r>
      <w:r>
        <w:rPr>
          <w:rFonts w:hint="eastAsia"/>
        </w:rPr>
        <w:t xml:space="preserve"> </w:t>
      </w:r>
      <w:r>
        <w:rPr>
          <w:rFonts w:hint="eastAsia"/>
        </w:rPr>
        <w:t>衛華</w:t>
      </w:r>
    </w:p>
    <w:p w14:paraId="3816D97D" w14:textId="77777777" w:rsidR="00A051BA" w:rsidRDefault="00A051BA" w:rsidP="00A051BA">
      <w:pPr>
        <w:tabs>
          <w:tab w:val="right" w:pos="5952"/>
        </w:tabs>
        <w:ind w:left="385" w:hangingChars="270" w:hanging="385"/>
        <w:jc w:val="left"/>
      </w:pPr>
      <w:r>
        <w:rPr>
          <w:rFonts w:hint="eastAsia"/>
        </w:rPr>
        <w:t>P37</w:t>
      </w:r>
      <w:r>
        <w:tab/>
      </w:r>
      <w:r>
        <w:rPr>
          <w:rFonts w:hint="eastAsia"/>
        </w:rPr>
        <w:t>ETP</w:t>
      </w:r>
      <w:r>
        <w:rPr>
          <w:rFonts w:hint="eastAsia"/>
        </w:rPr>
        <w:t>反応に向けた</w:t>
      </w:r>
      <w:r>
        <w:rPr>
          <w:rFonts w:hint="eastAsia"/>
        </w:rPr>
        <w:t>Ni</w:t>
      </w:r>
      <w:r>
        <w:rPr>
          <w:rFonts w:hint="eastAsia"/>
        </w:rPr>
        <w:t>、</w:t>
      </w:r>
      <w:r>
        <w:rPr>
          <w:rFonts w:hint="eastAsia"/>
        </w:rPr>
        <w:t>Al</w:t>
      </w:r>
      <w:r>
        <w:rPr>
          <w:rFonts w:hint="eastAsia"/>
        </w:rPr>
        <w:t>含有メソポーラスシリカ触媒の開発</w:t>
      </w:r>
    </w:p>
    <w:p w14:paraId="2D605411" w14:textId="5FA27257" w:rsidR="00A051BA" w:rsidRDefault="00A051BA" w:rsidP="00A051BA">
      <w:pPr>
        <w:tabs>
          <w:tab w:val="right" w:pos="5952"/>
        </w:tabs>
        <w:ind w:left="385" w:hangingChars="270" w:hanging="385"/>
        <w:jc w:val="left"/>
      </w:pPr>
      <w:r>
        <w:rPr>
          <w:rFonts w:hint="eastAsia"/>
        </w:rPr>
        <w:tab/>
      </w:r>
      <w:r>
        <w:rPr>
          <w:rFonts w:hint="eastAsia"/>
        </w:rPr>
        <w:t>（大阪大）〇井本倫子，三宅浩史，内田幸明，西山憲和</w:t>
      </w:r>
    </w:p>
    <w:p w14:paraId="603FE550" w14:textId="77777777" w:rsidR="00A051BA" w:rsidRDefault="00A051BA" w:rsidP="00A051BA">
      <w:pPr>
        <w:tabs>
          <w:tab w:val="right" w:pos="5952"/>
        </w:tabs>
        <w:ind w:left="385" w:hangingChars="270" w:hanging="385"/>
        <w:jc w:val="left"/>
      </w:pPr>
      <w:r>
        <w:rPr>
          <w:rFonts w:hint="eastAsia"/>
        </w:rPr>
        <w:t>P38</w:t>
      </w:r>
      <w:r>
        <w:tab/>
      </w:r>
      <w:r>
        <w:rPr>
          <w:rFonts w:hint="eastAsia"/>
        </w:rPr>
        <w:t>Ru black</w:t>
      </w:r>
      <w:r>
        <w:rPr>
          <w:rFonts w:hint="eastAsia"/>
        </w:rPr>
        <w:t>触媒による天然型単糖類縁体のエピ化反応の検討</w:t>
      </w:r>
    </w:p>
    <w:p w14:paraId="6385EE5C" w14:textId="0E4D24D4" w:rsidR="00A051BA" w:rsidRDefault="00A051BA" w:rsidP="00A051BA">
      <w:pPr>
        <w:tabs>
          <w:tab w:val="right" w:pos="5952"/>
        </w:tabs>
        <w:ind w:left="385" w:hangingChars="270" w:hanging="385"/>
        <w:jc w:val="left"/>
      </w:pPr>
      <w:r>
        <w:rPr>
          <w:rFonts w:hint="eastAsia"/>
        </w:rPr>
        <w:tab/>
      </w:r>
      <w:r>
        <w:rPr>
          <w:rFonts w:hint="eastAsia"/>
        </w:rPr>
        <w:t>（東北大）○渡邉大祐，藪下瑞帆，中川善直，冨重圭一</w:t>
      </w:r>
    </w:p>
    <w:p w14:paraId="1DA9F60B" w14:textId="77777777" w:rsidR="00A051BA" w:rsidRDefault="00A051BA" w:rsidP="00A051BA">
      <w:pPr>
        <w:tabs>
          <w:tab w:val="right" w:pos="5952"/>
        </w:tabs>
        <w:ind w:left="385" w:hangingChars="270" w:hanging="385"/>
        <w:jc w:val="left"/>
      </w:pPr>
      <w:r>
        <w:rPr>
          <w:rFonts w:hint="eastAsia"/>
        </w:rPr>
        <w:t>P39</w:t>
      </w:r>
      <w:r>
        <w:tab/>
      </w:r>
      <w:r>
        <w:rPr>
          <w:rFonts w:hint="eastAsia"/>
        </w:rPr>
        <w:t>層状ニオブ酸塩懸濁水中でのセルロースの効率的光改質反応</w:t>
      </w:r>
    </w:p>
    <w:p w14:paraId="241625A0" w14:textId="6A8069AE" w:rsidR="00A051BA" w:rsidRDefault="00A051BA" w:rsidP="00A051BA">
      <w:pPr>
        <w:tabs>
          <w:tab w:val="right" w:pos="5952"/>
        </w:tabs>
        <w:ind w:left="385" w:hangingChars="270" w:hanging="385"/>
        <w:jc w:val="left"/>
      </w:pPr>
      <w:r>
        <w:rPr>
          <w:rFonts w:hint="eastAsia"/>
        </w:rPr>
        <w:tab/>
      </w:r>
      <w:r>
        <w:rPr>
          <w:rFonts w:hint="eastAsia"/>
        </w:rPr>
        <w:t>（秋田大</w:t>
      </w:r>
      <w:r w:rsidR="00420EDC" w:rsidRPr="00420EDC">
        <w:rPr>
          <w:rFonts w:hint="eastAsia"/>
          <w:vertAlign w:val="superscript"/>
        </w:rPr>
        <w:t>1</w:t>
      </w:r>
      <w:r>
        <w:rPr>
          <w:rFonts w:hint="eastAsia"/>
        </w:rPr>
        <w:t>、早稲田大</w:t>
      </w:r>
      <w:r w:rsidR="00420EDC" w:rsidRPr="00420EDC">
        <w:rPr>
          <w:rFonts w:hint="eastAsia"/>
          <w:vertAlign w:val="superscript"/>
        </w:rPr>
        <w:t>2</w:t>
      </w:r>
      <w:r>
        <w:rPr>
          <w:rFonts w:hint="eastAsia"/>
        </w:rPr>
        <w:t>）〇田中智裕</w:t>
      </w:r>
      <w:r w:rsidR="00420EDC" w:rsidRPr="00420EDC">
        <w:rPr>
          <w:rFonts w:hint="eastAsia"/>
          <w:vertAlign w:val="superscript"/>
        </w:rPr>
        <w:t>1</w:t>
      </w:r>
      <w:r>
        <w:rPr>
          <w:rFonts w:hint="eastAsia"/>
        </w:rPr>
        <w:t>，齊藤寛治</w:t>
      </w:r>
      <w:r w:rsidR="00420EDC" w:rsidRPr="00420EDC">
        <w:rPr>
          <w:rFonts w:hint="eastAsia"/>
          <w:vertAlign w:val="superscript"/>
        </w:rPr>
        <w:t>1</w:t>
      </w:r>
      <w:r w:rsidRPr="00420EDC">
        <w:rPr>
          <w:rFonts w:hint="eastAsia"/>
          <w:vertAlign w:val="superscript"/>
        </w:rPr>
        <w:t>，</w:t>
      </w:r>
      <w:r w:rsidR="00420EDC" w:rsidRPr="00420EDC">
        <w:rPr>
          <w:rFonts w:hint="eastAsia"/>
          <w:vertAlign w:val="superscript"/>
        </w:rPr>
        <w:t>2</w:t>
      </w:r>
      <w:r>
        <w:rPr>
          <w:rFonts w:hint="eastAsia"/>
        </w:rPr>
        <w:t>，猪野風花</w:t>
      </w:r>
      <w:r w:rsidR="00420EDC" w:rsidRPr="00420EDC">
        <w:rPr>
          <w:rFonts w:hint="eastAsia"/>
          <w:vertAlign w:val="superscript"/>
        </w:rPr>
        <w:t>1</w:t>
      </w:r>
      <w:r>
        <w:rPr>
          <w:rFonts w:hint="eastAsia"/>
        </w:rPr>
        <w:t>，小笠原正剛</w:t>
      </w:r>
      <w:r w:rsidR="00420EDC" w:rsidRPr="00420EDC">
        <w:rPr>
          <w:rFonts w:hint="eastAsia"/>
          <w:vertAlign w:val="superscript"/>
        </w:rPr>
        <w:t>1</w:t>
      </w:r>
      <w:r>
        <w:rPr>
          <w:rFonts w:hint="eastAsia"/>
        </w:rPr>
        <w:t>，加藤純雄</w:t>
      </w:r>
      <w:r w:rsidR="00420EDC" w:rsidRPr="00420EDC">
        <w:rPr>
          <w:rFonts w:hint="eastAsia"/>
          <w:vertAlign w:val="superscript"/>
        </w:rPr>
        <w:t>1</w:t>
      </w:r>
    </w:p>
    <w:p w14:paraId="5CACCBBF" w14:textId="77777777" w:rsidR="00A051BA" w:rsidRDefault="00A051BA" w:rsidP="00A051BA">
      <w:pPr>
        <w:tabs>
          <w:tab w:val="right" w:pos="5952"/>
        </w:tabs>
        <w:ind w:left="385" w:hangingChars="270" w:hanging="385"/>
        <w:jc w:val="left"/>
      </w:pPr>
      <w:r>
        <w:rPr>
          <w:rFonts w:hint="eastAsia"/>
        </w:rPr>
        <w:t>P40</w:t>
      </w:r>
      <w:r>
        <w:tab/>
      </w:r>
      <w:r>
        <w:rPr>
          <w:rFonts w:hint="eastAsia"/>
        </w:rPr>
        <w:t>バイオマス由来化合物からのポリオール合成用不均一系金属触媒の開発</w:t>
      </w:r>
    </w:p>
    <w:p w14:paraId="00AE3BAD" w14:textId="606C48A5" w:rsidR="00A051BA" w:rsidRDefault="00A051BA" w:rsidP="00A051BA">
      <w:pPr>
        <w:tabs>
          <w:tab w:val="right" w:pos="5952"/>
        </w:tabs>
        <w:ind w:left="385" w:hangingChars="270" w:hanging="385"/>
        <w:jc w:val="left"/>
      </w:pPr>
      <w:r>
        <w:rPr>
          <w:rFonts w:hint="eastAsia"/>
        </w:rPr>
        <w:tab/>
      </w:r>
      <w:r>
        <w:rPr>
          <w:rFonts w:hint="eastAsia"/>
        </w:rPr>
        <w:t>（京都大）〇新居可耶乃，宇野夏希，陳</w:t>
      </w:r>
      <w:r>
        <w:rPr>
          <w:rFonts w:hint="eastAsia"/>
        </w:rPr>
        <w:t xml:space="preserve"> </w:t>
      </w:r>
      <w:r>
        <w:rPr>
          <w:rFonts w:hint="eastAsia"/>
        </w:rPr>
        <w:t>鵬茹，喜多祐介，田村正純</w:t>
      </w:r>
    </w:p>
    <w:p w14:paraId="5F8922D0" w14:textId="77777777" w:rsidR="00A051BA" w:rsidRDefault="00A051BA" w:rsidP="00A051BA">
      <w:pPr>
        <w:tabs>
          <w:tab w:val="right" w:pos="5952"/>
        </w:tabs>
        <w:ind w:left="385" w:hangingChars="270" w:hanging="385"/>
        <w:jc w:val="left"/>
      </w:pPr>
      <w:r>
        <w:rPr>
          <w:rFonts w:hint="eastAsia"/>
        </w:rPr>
        <w:t>P41</w:t>
      </w:r>
      <w:r>
        <w:tab/>
      </w:r>
      <w:r>
        <w:rPr>
          <w:rFonts w:hint="eastAsia"/>
        </w:rPr>
        <w:t>バイオマス誘導体の水素化脱酸素反応を指向した担持金属酸化物触媒の開発</w:t>
      </w:r>
    </w:p>
    <w:p w14:paraId="37341971" w14:textId="2B0967CC" w:rsidR="00A051BA" w:rsidRDefault="00A051BA" w:rsidP="00A051BA">
      <w:pPr>
        <w:tabs>
          <w:tab w:val="right" w:pos="5952"/>
        </w:tabs>
        <w:ind w:left="385" w:hangingChars="270" w:hanging="385"/>
        <w:jc w:val="left"/>
      </w:pPr>
      <w:r>
        <w:rPr>
          <w:rFonts w:hint="eastAsia"/>
        </w:rPr>
        <w:tab/>
      </w:r>
      <w:r>
        <w:rPr>
          <w:rFonts w:hint="eastAsia"/>
        </w:rPr>
        <w:t>（埼玉大）○宮崎雄崇，鈴木崇哲，荻原仁志</w:t>
      </w:r>
    </w:p>
    <w:p w14:paraId="7B46D37F" w14:textId="77777777" w:rsidR="00A051BA" w:rsidRDefault="00A051BA" w:rsidP="00A051BA">
      <w:pPr>
        <w:tabs>
          <w:tab w:val="right" w:pos="5952"/>
        </w:tabs>
        <w:ind w:left="385" w:hangingChars="270" w:hanging="385"/>
        <w:jc w:val="left"/>
      </w:pPr>
      <w:r>
        <w:rPr>
          <w:rFonts w:hint="eastAsia"/>
        </w:rPr>
        <w:t>P42</w:t>
      </w:r>
      <w:r>
        <w:tab/>
      </w:r>
      <w:r>
        <w:rPr>
          <w:rFonts w:hint="eastAsia"/>
        </w:rPr>
        <w:t>エタノール由来ブタジエン合成の副反応低減を目指した</w:t>
      </w:r>
      <w:r>
        <w:rPr>
          <w:rFonts w:hint="eastAsia"/>
        </w:rPr>
        <w:t>Cu</w:t>
      </w:r>
      <w:r>
        <w:rPr>
          <w:rFonts w:hint="eastAsia"/>
        </w:rPr>
        <w:t>内包</w:t>
      </w:r>
      <w:r>
        <w:rPr>
          <w:rFonts w:hint="eastAsia"/>
        </w:rPr>
        <w:t>MFI</w:t>
      </w:r>
      <w:r>
        <w:rPr>
          <w:rFonts w:hint="eastAsia"/>
        </w:rPr>
        <w:t>型メタロシリケート触媒の開発</w:t>
      </w:r>
    </w:p>
    <w:p w14:paraId="64C0C35D" w14:textId="672CA752" w:rsidR="00A051BA" w:rsidRDefault="00A051BA" w:rsidP="00A051BA">
      <w:pPr>
        <w:tabs>
          <w:tab w:val="right" w:pos="5952"/>
        </w:tabs>
        <w:ind w:left="385" w:hangingChars="270" w:hanging="385"/>
        <w:jc w:val="left"/>
      </w:pPr>
      <w:r>
        <w:rPr>
          <w:rFonts w:hint="eastAsia"/>
        </w:rPr>
        <w:tab/>
      </w:r>
      <w:r>
        <w:rPr>
          <w:rFonts w:hint="eastAsia"/>
        </w:rPr>
        <w:t>（科学大）◯野間鉄心，森下知春，淺海礼智，木村健太郎，多湖輝興</w:t>
      </w:r>
    </w:p>
    <w:p w14:paraId="42D830E2" w14:textId="77777777" w:rsidR="00A051BA" w:rsidRDefault="00A051BA" w:rsidP="00A051BA">
      <w:pPr>
        <w:tabs>
          <w:tab w:val="right" w:pos="5952"/>
        </w:tabs>
        <w:ind w:left="385" w:hangingChars="270" w:hanging="385"/>
        <w:jc w:val="left"/>
      </w:pPr>
      <w:r>
        <w:rPr>
          <w:rFonts w:hint="eastAsia"/>
        </w:rPr>
        <w:t>P43</w:t>
      </w:r>
      <w:r>
        <w:tab/>
      </w:r>
      <w:r>
        <w:rPr>
          <w:rFonts w:hint="eastAsia"/>
        </w:rPr>
        <w:t>バナジウム・カーボン・貴金属複合触媒を用いたパントラクトンの酸化的開裂反応</w:t>
      </w:r>
    </w:p>
    <w:p w14:paraId="5213BEBF" w14:textId="7AD81A9A" w:rsidR="00A051BA" w:rsidRDefault="00A051BA" w:rsidP="00A051BA">
      <w:pPr>
        <w:tabs>
          <w:tab w:val="right" w:pos="5952"/>
        </w:tabs>
        <w:ind w:left="385" w:hangingChars="270" w:hanging="385"/>
        <w:jc w:val="left"/>
      </w:pPr>
      <w:r>
        <w:rPr>
          <w:rFonts w:hint="eastAsia"/>
        </w:rPr>
        <w:tab/>
      </w:r>
      <w:r>
        <w:rPr>
          <w:rFonts w:hint="eastAsia"/>
        </w:rPr>
        <w:t>（東北大）○渡辺涼太，中川善直，藪下瑞帆，冨重圭一</w:t>
      </w:r>
    </w:p>
    <w:p w14:paraId="33E2358F" w14:textId="77777777" w:rsidR="00A051BA" w:rsidRDefault="00A051BA" w:rsidP="00A051BA">
      <w:pPr>
        <w:tabs>
          <w:tab w:val="right" w:pos="5952"/>
        </w:tabs>
        <w:ind w:left="385" w:hangingChars="270" w:hanging="385"/>
        <w:jc w:val="left"/>
      </w:pPr>
      <w:r>
        <w:rPr>
          <w:rFonts w:hint="eastAsia"/>
        </w:rPr>
        <w:t>P44</w:t>
      </w:r>
      <w:r>
        <w:tab/>
      </w:r>
      <w:r>
        <w:rPr>
          <w:rFonts w:hint="eastAsia"/>
        </w:rPr>
        <w:t>協働的触媒作用を指向した金属ナノ粒子</w:t>
      </w:r>
      <w:r>
        <w:rPr>
          <w:rFonts w:hint="eastAsia"/>
        </w:rPr>
        <w:t>-</w:t>
      </w:r>
      <w:r>
        <w:rPr>
          <w:rFonts w:hint="eastAsia"/>
        </w:rPr>
        <w:t>錯体共担持触媒の開発</w:t>
      </w:r>
    </w:p>
    <w:p w14:paraId="5A8977CE" w14:textId="6C705B10" w:rsidR="00A051BA" w:rsidRDefault="00A051BA" w:rsidP="00A051BA">
      <w:pPr>
        <w:tabs>
          <w:tab w:val="right" w:pos="5952"/>
        </w:tabs>
        <w:ind w:left="385" w:hangingChars="270" w:hanging="385"/>
        <w:jc w:val="left"/>
      </w:pPr>
      <w:r>
        <w:rPr>
          <w:rFonts w:hint="eastAsia"/>
        </w:rPr>
        <w:tab/>
      </w:r>
      <w:r>
        <w:rPr>
          <w:rFonts w:hint="eastAsia"/>
        </w:rPr>
        <w:t>（東</w:t>
      </w:r>
      <w:r w:rsidR="00420EDC">
        <w:rPr>
          <w:rFonts w:hint="eastAsia"/>
        </w:rPr>
        <w:t>京</w:t>
      </w:r>
      <w:r>
        <w:rPr>
          <w:rFonts w:hint="eastAsia"/>
        </w:rPr>
        <w:t>大</w:t>
      </w:r>
      <w:r w:rsidR="00420EDC" w:rsidRPr="00420EDC">
        <w:rPr>
          <w:rFonts w:hint="eastAsia"/>
          <w:vertAlign w:val="superscript"/>
        </w:rPr>
        <w:t>1</w:t>
      </w:r>
      <w:r w:rsidR="00C4186C">
        <w:rPr>
          <w:rFonts w:hint="eastAsia"/>
        </w:rPr>
        <w:t>，</w:t>
      </w:r>
      <w:r>
        <w:rPr>
          <w:rFonts w:hint="eastAsia"/>
        </w:rPr>
        <w:t>都立大</w:t>
      </w:r>
      <w:r w:rsidR="00420EDC" w:rsidRPr="00420EDC">
        <w:rPr>
          <w:rFonts w:hint="eastAsia"/>
          <w:vertAlign w:val="superscript"/>
        </w:rPr>
        <w:t>2</w:t>
      </w:r>
      <w:r>
        <w:rPr>
          <w:rFonts w:hint="eastAsia"/>
        </w:rPr>
        <w:t>）○廣瀬翔大</w:t>
      </w:r>
      <w:r w:rsidR="00420EDC" w:rsidRPr="00420EDC">
        <w:rPr>
          <w:rFonts w:hint="eastAsia"/>
          <w:vertAlign w:val="superscript"/>
        </w:rPr>
        <w:t>1</w:t>
      </w:r>
      <w:r>
        <w:rPr>
          <w:rFonts w:hint="eastAsia"/>
        </w:rPr>
        <w:t>，谷田部孝文</w:t>
      </w:r>
      <w:r w:rsidR="00420EDC" w:rsidRPr="00420EDC">
        <w:rPr>
          <w:rFonts w:hint="eastAsia"/>
          <w:vertAlign w:val="superscript"/>
        </w:rPr>
        <w:t>1</w:t>
      </w:r>
      <w:r>
        <w:rPr>
          <w:rFonts w:hint="eastAsia"/>
        </w:rPr>
        <w:t>，吉川聡一</w:t>
      </w:r>
      <w:r w:rsidR="00420EDC" w:rsidRPr="00420EDC">
        <w:rPr>
          <w:rFonts w:hint="eastAsia"/>
          <w:vertAlign w:val="superscript"/>
        </w:rPr>
        <w:t>2</w:t>
      </w:r>
      <w:r>
        <w:rPr>
          <w:rFonts w:hint="eastAsia"/>
        </w:rPr>
        <w:t>，山添誠司</w:t>
      </w:r>
      <w:r w:rsidR="00420EDC" w:rsidRPr="00420EDC">
        <w:rPr>
          <w:rFonts w:hint="eastAsia"/>
          <w:vertAlign w:val="superscript"/>
        </w:rPr>
        <w:t>2</w:t>
      </w:r>
      <w:r>
        <w:rPr>
          <w:rFonts w:hint="eastAsia"/>
        </w:rPr>
        <w:t>，山口和也</w:t>
      </w:r>
      <w:r w:rsidR="00420EDC" w:rsidRPr="00420EDC">
        <w:rPr>
          <w:rFonts w:hint="eastAsia"/>
          <w:vertAlign w:val="superscript"/>
        </w:rPr>
        <w:t>1</w:t>
      </w:r>
    </w:p>
    <w:p w14:paraId="548165C5" w14:textId="77777777" w:rsidR="00A051BA" w:rsidRDefault="00A051BA" w:rsidP="00A051BA">
      <w:pPr>
        <w:tabs>
          <w:tab w:val="right" w:pos="5952"/>
        </w:tabs>
        <w:ind w:left="385" w:hangingChars="270" w:hanging="385"/>
        <w:jc w:val="left"/>
      </w:pPr>
      <w:r>
        <w:rPr>
          <w:rFonts w:hint="eastAsia"/>
        </w:rPr>
        <w:t>P45</w:t>
      </w:r>
      <w:r>
        <w:tab/>
      </w:r>
      <w:r>
        <w:rPr>
          <w:rFonts w:hint="eastAsia"/>
        </w:rPr>
        <w:t>オペランド</w:t>
      </w:r>
      <w:r>
        <w:rPr>
          <w:rFonts w:hint="eastAsia"/>
        </w:rPr>
        <w:t>DRIFT</w:t>
      </w:r>
      <w:r>
        <w:rPr>
          <w:rFonts w:hint="eastAsia"/>
        </w:rPr>
        <w:t>分析による</w:t>
      </w:r>
      <w:r>
        <w:rPr>
          <w:rFonts w:hint="eastAsia"/>
        </w:rPr>
        <w:t>CuO/ZnO</w:t>
      </w:r>
      <w:r>
        <w:rPr>
          <w:rFonts w:hint="eastAsia"/>
        </w:rPr>
        <w:t>光触媒表面の吸着種の観察</w:t>
      </w:r>
    </w:p>
    <w:p w14:paraId="66C6128B" w14:textId="032A234B" w:rsidR="00A051BA" w:rsidRDefault="00A051BA" w:rsidP="00A051BA">
      <w:pPr>
        <w:tabs>
          <w:tab w:val="right" w:pos="5952"/>
        </w:tabs>
        <w:ind w:left="385" w:hangingChars="270" w:hanging="385"/>
        <w:jc w:val="left"/>
      </w:pPr>
      <w:r>
        <w:rPr>
          <w:rFonts w:hint="eastAsia"/>
        </w:rPr>
        <w:tab/>
      </w:r>
      <w:r>
        <w:rPr>
          <w:rFonts w:hint="eastAsia"/>
        </w:rPr>
        <w:t>（近畿大）〇岩本聖洋，山本</w:t>
      </w:r>
      <w:r>
        <w:rPr>
          <w:rFonts w:hint="eastAsia"/>
        </w:rPr>
        <w:t xml:space="preserve"> </w:t>
      </w:r>
      <w:r>
        <w:rPr>
          <w:rFonts w:hint="eastAsia"/>
        </w:rPr>
        <w:t>旭</w:t>
      </w:r>
    </w:p>
    <w:p w14:paraId="32E072FB" w14:textId="77777777" w:rsidR="00A051BA" w:rsidRDefault="00A051BA" w:rsidP="00A051BA">
      <w:pPr>
        <w:tabs>
          <w:tab w:val="right" w:pos="5952"/>
        </w:tabs>
        <w:ind w:left="385" w:hangingChars="270" w:hanging="385"/>
        <w:jc w:val="left"/>
      </w:pPr>
      <w:r>
        <w:rPr>
          <w:rFonts w:hint="eastAsia"/>
        </w:rPr>
        <w:t>P46</w:t>
      </w:r>
      <w:r>
        <w:tab/>
      </w:r>
      <w:r>
        <w:rPr>
          <w:rFonts w:hint="eastAsia"/>
        </w:rPr>
        <w:t>結晶性</w:t>
      </w:r>
      <w:r>
        <w:rPr>
          <w:rFonts w:hint="eastAsia"/>
        </w:rPr>
        <w:t>H</w:t>
      </w:r>
      <w:r w:rsidRPr="00420EDC">
        <w:rPr>
          <w:rFonts w:hint="eastAsia"/>
          <w:vertAlign w:val="subscript"/>
        </w:rPr>
        <w:t>2</w:t>
      </w:r>
      <w:r>
        <w:rPr>
          <w:rFonts w:hint="eastAsia"/>
        </w:rPr>
        <w:t>SnS</w:t>
      </w:r>
      <w:r w:rsidRPr="00420EDC">
        <w:rPr>
          <w:rFonts w:hint="eastAsia"/>
          <w:vertAlign w:val="subscript"/>
        </w:rPr>
        <w:t>2</w:t>
      </w:r>
      <w:r>
        <w:rPr>
          <w:rFonts w:hint="eastAsia"/>
        </w:rPr>
        <w:t>O</w:t>
      </w:r>
      <w:r w:rsidRPr="00420EDC">
        <w:rPr>
          <w:rFonts w:hint="eastAsia"/>
          <w:vertAlign w:val="subscript"/>
        </w:rPr>
        <w:t>9</w:t>
      </w:r>
      <w:r>
        <w:rPr>
          <w:rFonts w:hint="eastAsia"/>
        </w:rPr>
        <w:t>の開発と酸機能評価</w:t>
      </w:r>
    </w:p>
    <w:p w14:paraId="57C2503C" w14:textId="2D626F52" w:rsidR="00A051BA" w:rsidRDefault="00A051BA" w:rsidP="00A051BA">
      <w:pPr>
        <w:tabs>
          <w:tab w:val="right" w:pos="5952"/>
        </w:tabs>
        <w:ind w:left="385" w:hangingChars="270" w:hanging="385"/>
        <w:jc w:val="left"/>
      </w:pPr>
      <w:r>
        <w:rPr>
          <w:rFonts w:hint="eastAsia"/>
        </w:rPr>
        <w:tab/>
      </w:r>
      <w:r>
        <w:rPr>
          <w:rFonts w:hint="eastAsia"/>
        </w:rPr>
        <w:t>（科学大</w:t>
      </w:r>
      <w:r w:rsidR="00420EDC" w:rsidRPr="00420EDC">
        <w:rPr>
          <w:rFonts w:hint="eastAsia"/>
          <w:vertAlign w:val="superscript"/>
        </w:rPr>
        <w:t>1</w:t>
      </w:r>
      <w:r w:rsidR="00C4186C">
        <w:rPr>
          <w:rFonts w:hint="eastAsia"/>
        </w:rPr>
        <w:t>，</w:t>
      </w:r>
      <w:r>
        <w:rPr>
          <w:rFonts w:hint="eastAsia"/>
        </w:rPr>
        <w:t>産総研</w:t>
      </w:r>
      <w:r w:rsidR="00420EDC" w:rsidRPr="00420EDC">
        <w:rPr>
          <w:rFonts w:hint="eastAsia"/>
          <w:vertAlign w:val="superscript"/>
        </w:rPr>
        <w:t>2</w:t>
      </w:r>
      <w:r>
        <w:rPr>
          <w:rFonts w:hint="eastAsia"/>
        </w:rPr>
        <w:t>）〇多田彩耶花</w:t>
      </w:r>
      <w:r w:rsidR="00420EDC" w:rsidRPr="00420EDC">
        <w:rPr>
          <w:rFonts w:hint="eastAsia"/>
          <w:vertAlign w:val="superscript"/>
        </w:rPr>
        <w:t>1</w:t>
      </w:r>
      <w:r>
        <w:rPr>
          <w:rFonts w:hint="eastAsia"/>
        </w:rPr>
        <w:t>，沼田裕喜</w:t>
      </w:r>
      <w:r w:rsidR="00420EDC" w:rsidRPr="00420EDC">
        <w:rPr>
          <w:rFonts w:hint="eastAsia"/>
          <w:vertAlign w:val="superscript"/>
        </w:rPr>
        <w:t>1</w:t>
      </w:r>
      <w:r>
        <w:rPr>
          <w:rFonts w:hint="eastAsia"/>
        </w:rPr>
        <w:t>，石川理史</w:t>
      </w:r>
      <w:r w:rsidR="00420EDC" w:rsidRPr="00420EDC">
        <w:rPr>
          <w:rFonts w:hint="eastAsia"/>
          <w:vertAlign w:val="superscript"/>
        </w:rPr>
        <w:t>1</w:t>
      </w:r>
      <w:r>
        <w:rPr>
          <w:rFonts w:hint="eastAsia"/>
        </w:rPr>
        <w:t>，池田拓史</w:t>
      </w:r>
      <w:r w:rsidR="00420EDC" w:rsidRPr="00420EDC">
        <w:rPr>
          <w:rFonts w:hint="eastAsia"/>
          <w:vertAlign w:val="superscript"/>
        </w:rPr>
        <w:t>2</w:t>
      </w:r>
      <w:r>
        <w:rPr>
          <w:rFonts w:hint="eastAsia"/>
        </w:rPr>
        <w:t>，原</w:t>
      </w:r>
      <w:r>
        <w:rPr>
          <w:rFonts w:hint="eastAsia"/>
        </w:rPr>
        <w:t xml:space="preserve"> </w:t>
      </w:r>
      <w:r>
        <w:rPr>
          <w:rFonts w:hint="eastAsia"/>
        </w:rPr>
        <w:t>亨和</w:t>
      </w:r>
      <w:r w:rsidR="00420EDC" w:rsidRPr="00420EDC">
        <w:rPr>
          <w:rFonts w:hint="eastAsia"/>
          <w:vertAlign w:val="superscript"/>
        </w:rPr>
        <w:t>1</w:t>
      </w:r>
    </w:p>
    <w:p w14:paraId="3A3F6D8D" w14:textId="77777777" w:rsidR="00A051BA" w:rsidRDefault="00A051BA" w:rsidP="00A051BA">
      <w:pPr>
        <w:tabs>
          <w:tab w:val="right" w:pos="5952"/>
        </w:tabs>
        <w:ind w:left="385" w:hangingChars="270" w:hanging="385"/>
        <w:jc w:val="left"/>
      </w:pPr>
      <w:r>
        <w:rPr>
          <w:rFonts w:hint="eastAsia"/>
        </w:rPr>
        <w:t>P47</w:t>
      </w:r>
      <w:r>
        <w:tab/>
      </w:r>
      <w:r>
        <w:rPr>
          <w:rFonts w:hint="eastAsia"/>
        </w:rPr>
        <w:t>水を水素源とする電気化学的なピナコールカップリングによる炭素</w:t>
      </w:r>
      <w:r>
        <w:rPr>
          <w:rFonts w:hint="eastAsia"/>
        </w:rPr>
        <w:t>-</w:t>
      </w:r>
      <w:r>
        <w:rPr>
          <w:rFonts w:hint="eastAsia"/>
        </w:rPr>
        <w:t>炭素結合の形成</w:t>
      </w:r>
    </w:p>
    <w:p w14:paraId="548D03A8" w14:textId="2E5A7EB5" w:rsidR="00A051BA" w:rsidRDefault="00A051BA" w:rsidP="00A051BA">
      <w:pPr>
        <w:tabs>
          <w:tab w:val="right" w:pos="5952"/>
        </w:tabs>
        <w:ind w:left="385" w:hangingChars="270" w:hanging="385"/>
        <w:jc w:val="left"/>
      </w:pPr>
      <w:r>
        <w:rPr>
          <w:rFonts w:hint="eastAsia"/>
        </w:rPr>
        <w:tab/>
      </w:r>
      <w:r>
        <w:rPr>
          <w:rFonts w:hint="eastAsia"/>
        </w:rPr>
        <w:t>（埼玉大）〇髙山慶人，鈴木崇哲，荻原仁志</w:t>
      </w:r>
    </w:p>
    <w:p w14:paraId="712E91C9" w14:textId="64F99FCA" w:rsidR="00A051BA" w:rsidRDefault="00A051BA" w:rsidP="00A051BA">
      <w:pPr>
        <w:tabs>
          <w:tab w:val="right" w:pos="5952"/>
        </w:tabs>
        <w:ind w:left="385" w:hangingChars="270" w:hanging="385"/>
        <w:jc w:val="left"/>
      </w:pPr>
      <w:r>
        <w:rPr>
          <w:rFonts w:hint="eastAsia"/>
        </w:rPr>
        <w:t>P48</w:t>
      </w:r>
      <w:r>
        <w:tab/>
      </w:r>
      <w:r>
        <w:rPr>
          <w:rFonts w:hint="eastAsia"/>
        </w:rPr>
        <w:t>担持コバルト触媒による</w:t>
      </w:r>
      <w:r w:rsidR="00420EDC">
        <w:rPr>
          <w:rFonts w:hint="eastAsia"/>
        </w:rPr>
        <w:t>(</w:t>
      </w:r>
      <w:r>
        <w:rPr>
          <w:rFonts w:hint="eastAsia"/>
        </w:rPr>
        <w:t>S)-1-</w:t>
      </w:r>
      <w:r>
        <w:rPr>
          <w:rFonts w:hint="eastAsia"/>
        </w:rPr>
        <w:t>シクロヘキシルエチルアミンのラセミ化反応</w:t>
      </w:r>
    </w:p>
    <w:p w14:paraId="40D23985" w14:textId="229BBFA3" w:rsidR="00A051BA" w:rsidRDefault="00A051BA" w:rsidP="00A051BA">
      <w:pPr>
        <w:tabs>
          <w:tab w:val="right" w:pos="5952"/>
        </w:tabs>
        <w:ind w:left="385" w:hangingChars="270" w:hanging="385"/>
        <w:jc w:val="left"/>
      </w:pPr>
      <w:r>
        <w:rPr>
          <w:rFonts w:hint="eastAsia"/>
        </w:rPr>
        <w:tab/>
      </w:r>
      <w:r>
        <w:rPr>
          <w:rFonts w:hint="eastAsia"/>
        </w:rPr>
        <w:t>（東北大）○野澤佳恵，佐藤</w:t>
      </w:r>
      <w:r>
        <w:rPr>
          <w:rFonts w:hint="eastAsia"/>
        </w:rPr>
        <w:t xml:space="preserve"> </w:t>
      </w:r>
      <w:r>
        <w:rPr>
          <w:rFonts w:hint="eastAsia"/>
        </w:rPr>
        <w:t>圭，藪下瑞帆，中川善直，冨重圭一</w:t>
      </w:r>
    </w:p>
    <w:p w14:paraId="7B5299B1" w14:textId="77777777" w:rsidR="001278ED" w:rsidRDefault="001278ED" w:rsidP="00A051BA">
      <w:pPr>
        <w:tabs>
          <w:tab w:val="right" w:pos="5952"/>
        </w:tabs>
        <w:ind w:left="385" w:hangingChars="270" w:hanging="385"/>
        <w:jc w:val="left"/>
      </w:pPr>
    </w:p>
    <w:p w14:paraId="25425CDE" w14:textId="2CA970A1" w:rsidR="00A051BA" w:rsidRDefault="00A051BA" w:rsidP="00A051BA">
      <w:pPr>
        <w:tabs>
          <w:tab w:val="right" w:pos="5952"/>
        </w:tabs>
        <w:ind w:left="385" w:hangingChars="270" w:hanging="385"/>
        <w:jc w:val="left"/>
      </w:pPr>
      <w:r>
        <w:rPr>
          <w:rFonts w:hint="eastAsia"/>
        </w:rPr>
        <w:t>P49</w:t>
      </w:r>
      <w:r>
        <w:tab/>
      </w:r>
      <w:r>
        <w:rPr>
          <w:rFonts w:hint="eastAsia"/>
        </w:rPr>
        <w:t>結晶性</w:t>
      </w:r>
      <w:r>
        <w:rPr>
          <w:rFonts w:hint="eastAsia"/>
        </w:rPr>
        <w:t>Zr</w:t>
      </w:r>
      <w:r w:rsidRPr="00420EDC">
        <w:rPr>
          <w:rFonts w:hint="eastAsia"/>
          <w:vertAlign w:val="subscript"/>
        </w:rPr>
        <w:t>3</w:t>
      </w:r>
      <w:r>
        <w:rPr>
          <w:rFonts w:hint="eastAsia"/>
        </w:rPr>
        <w:t>SO</w:t>
      </w:r>
      <w:r w:rsidRPr="00420EDC">
        <w:rPr>
          <w:rFonts w:hint="eastAsia"/>
          <w:vertAlign w:val="subscript"/>
        </w:rPr>
        <w:t>9</w:t>
      </w:r>
      <w:r>
        <w:rPr>
          <w:rFonts w:hint="eastAsia"/>
        </w:rPr>
        <w:t>への異金属元素導入および酸機能解析</w:t>
      </w:r>
    </w:p>
    <w:p w14:paraId="5BF575F6" w14:textId="7DF18889" w:rsidR="00A051BA" w:rsidRDefault="00A051BA" w:rsidP="00A051BA">
      <w:pPr>
        <w:tabs>
          <w:tab w:val="right" w:pos="5952"/>
        </w:tabs>
        <w:ind w:left="385" w:hangingChars="270" w:hanging="385"/>
        <w:jc w:val="left"/>
      </w:pPr>
      <w:r>
        <w:rPr>
          <w:rFonts w:hint="eastAsia"/>
        </w:rPr>
        <w:tab/>
      </w:r>
      <w:r>
        <w:rPr>
          <w:rFonts w:hint="eastAsia"/>
        </w:rPr>
        <w:t>（科学大）〇菅谷真央，石川理史，原</w:t>
      </w:r>
      <w:r>
        <w:rPr>
          <w:rFonts w:hint="eastAsia"/>
        </w:rPr>
        <w:t xml:space="preserve"> </w:t>
      </w:r>
      <w:r>
        <w:rPr>
          <w:rFonts w:hint="eastAsia"/>
        </w:rPr>
        <w:t>亨和</w:t>
      </w:r>
    </w:p>
    <w:p w14:paraId="1CD4D0DD" w14:textId="77777777" w:rsidR="00A051BA" w:rsidRDefault="00A051BA" w:rsidP="00A051BA">
      <w:pPr>
        <w:tabs>
          <w:tab w:val="right" w:pos="5952"/>
        </w:tabs>
        <w:ind w:left="385" w:hangingChars="270" w:hanging="385"/>
        <w:jc w:val="left"/>
      </w:pPr>
      <w:r>
        <w:rPr>
          <w:rFonts w:hint="eastAsia"/>
        </w:rPr>
        <w:t>P50</w:t>
      </w:r>
      <w:r>
        <w:tab/>
      </w:r>
      <w:r>
        <w:rPr>
          <w:rFonts w:hint="eastAsia"/>
        </w:rPr>
        <w:t>耐水蒸気水素分離シリカ膜の開発</w:t>
      </w:r>
    </w:p>
    <w:p w14:paraId="72BB459E" w14:textId="2B5D72C5" w:rsidR="00A051BA" w:rsidRDefault="00A051BA" w:rsidP="00A051BA">
      <w:pPr>
        <w:tabs>
          <w:tab w:val="right" w:pos="5952"/>
        </w:tabs>
        <w:ind w:left="385" w:hangingChars="270" w:hanging="385"/>
        <w:jc w:val="left"/>
      </w:pPr>
      <w:r>
        <w:rPr>
          <w:rFonts w:hint="eastAsia"/>
        </w:rPr>
        <w:tab/>
      </w:r>
      <w:r>
        <w:rPr>
          <w:rFonts w:hint="eastAsia"/>
        </w:rPr>
        <w:t>（芝浦工大）〇志村美月，星野風香，小山享悟，板橋茉愛，野村幹弘</w:t>
      </w:r>
    </w:p>
    <w:p w14:paraId="5B402B29" w14:textId="77777777" w:rsidR="00A051BA" w:rsidRDefault="00A051BA" w:rsidP="00A051BA">
      <w:pPr>
        <w:tabs>
          <w:tab w:val="right" w:pos="5952"/>
        </w:tabs>
        <w:ind w:left="385" w:hangingChars="270" w:hanging="385"/>
        <w:jc w:val="left"/>
      </w:pPr>
      <w:r>
        <w:rPr>
          <w:rFonts w:hint="eastAsia"/>
        </w:rPr>
        <w:t>P51</w:t>
      </w:r>
      <w:r>
        <w:tab/>
      </w:r>
      <w:r>
        <w:rPr>
          <w:rFonts w:hint="eastAsia"/>
        </w:rPr>
        <w:t>(CuI)</w:t>
      </w:r>
      <w:r w:rsidRPr="00420EDC">
        <w:rPr>
          <w:rFonts w:hint="eastAsia"/>
          <w:vertAlign w:val="subscript"/>
        </w:rPr>
        <w:t>2</w:t>
      </w:r>
      <w:r>
        <w:rPr>
          <w:rFonts w:hint="eastAsia"/>
        </w:rPr>
        <w:t>(3-TPPM)</w:t>
      </w:r>
      <w:r>
        <w:rPr>
          <w:rFonts w:hint="eastAsia"/>
        </w:rPr>
        <w:t>の結晶成長挙動の解明と制御</w:t>
      </w:r>
    </w:p>
    <w:p w14:paraId="156AA3C8" w14:textId="47C49A70" w:rsidR="00A051BA" w:rsidRDefault="00A051BA" w:rsidP="00A051BA">
      <w:pPr>
        <w:tabs>
          <w:tab w:val="right" w:pos="5952"/>
        </w:tabs>
        <w:ind w:left="385" w:hangingChars="270" w:hanging="385"/>
        <w:jc w:val="left"/>
      </w:pPr>
      <w:r>
        <w:rPr>
          <w:rFonts w:hint="eastAsia"/>
        </w:rPr>
        <w:tab/>
      </w:r>
      <w:r>
        <w:rPr>
          <w:rFonts w:hint="eastAsia"/>
        </w:rPr>
        <w:t>（早稲田大）〇川瀬あやめ，酒井</w:t>
      </w:r>
      <w:r>
        <w:rPr>
          <w:rFonts w:hint="eastAsia"/>
        </w:rPr>
        <w:t xml:space="preserve"> </w:t>
      </w:r>
      <w:r>
        <w:rPr>
          <w:rFonts w:hint="eastAsia"/>
        </w:rPr>
        <w:t>求，松方正彦</w:t>
      </w:r>
    </w:p>
    <w:p w14:paraId="3ED1FE4B" w14:textId="77777777" w:rsidR="00A051BA" w:rsidRDefault="00A051BA" w:rsidP="00A051BA">
      <w:pPr>
        <w:tabs>
          <w:tab w:val="right" w:pos="5952"/>
        </w:tabs>
        <w:ind w:left="385" w:hangingChars="270" w:hanging="385"/>
        <w:jc w:val="left"/>
      </w:pPr>
      <w:r>
        <w:rPr>
          <w:rFonts w:hint="eastAsia"/>
        </w:rPr>
        <w:t>P52</w:t>
      </w:r>
      <w:r>
        <w:tab/>
      </w:r>
      <w:r>
        <w:rPr>
          <w:rFonts w:hint="eastAsia"/>
        </w:rPr>
        <w:t>層状チタンニオブ酸塩の低温合成</w:t>
      </w:r>
    </w:p>
    <w:p w14:paraId="3719D9FE" w14:textId="34557608" w:rsidR="00A051BA" w:rsidRDefault="00A051BA" w:rsidP="00A051BA">
      <w:pPr>
        <w:tabs>
          <w:tab w:val="right" w:pos="5952"/>
        </w:tabs>
        <w:ind w:left="385" w:hangingChars="270" w:hanging="385"/>
        <w:jc w:val="left"/>
      </w:pPr>
      <w:r>
        <w:rPr>
          <w:rFonts w:hint="eastAsia"/>
        </w:rPr>
        <w:tab/>
      </w:r>
      <w:r>
        <w:rPr>
          <w:rFonts w:hint="eastAsia"/>
        </w:rPr>
        <w:t>（秋田大</w:t>
      </w:r>
      <w:r w:rsidR="00420EDC" w:rsidRPr="00420EDC">
        <w:rPr>
          <w:rFonts w:hint="eastAsia"/>
          <w:vertAlign w:val="superscript"/>
        </w:rPr>
        <w:t>1</w:t>
      </w:r>
      <w:r w:rsidR="00C4186C">
        <w:rPr>
          <w:rFonts w:hint="eastAsia"/>
        </w:rPr>
        <w:t>，</w:t>
      </w:r>
      <w:r>
        <w:rPr>
          <w:rFonts w:hint="eastAsia"/>
        </w:rPr>
        <w:t>早稲田大</w:t>
      </w:r>
      <w:r w:rsidR="00420EDC" w:rsidRPr="00420EDC">
        <w:rPr>
          <w:rFonts w:hint="eastAsia"/>
          <w:vertAlign w:val="superscript"/>
        </w:rPr>
        <w:t>2</w:t>
      </w:r>
      <w:r w:rsidR="00C4186C" w:rsidRPr="00C4186C">
        <w:rPr>
          <w:rFonts w:hint="eastAsia"/>
        </w:rPr>
        <w:t>，</w:t>
      </w:r>
      <w:r>
        <w:rPr>
          <w:rFonts w:hint="eastAsia"/>
        </w:rPr>
        <w:t>科学大</w:t>
      </w:r>
      <w:r w:rsidRPr="00420EDC">
        <w:rPr>
          <w:rFonts w:hint="eastAsia"/>
          <w:vertAlign w:val="superscript"/>
        </w:rPr>
        <w:t>3</w:t>
      </w:r>
      <w:r>
        <w:rPr>
          <w:rFonts w:hint="eastAsia"/>
        </w:rPr>
        <w:t>）〇田家夏希</w:t>
      </w:r>
      <w:r w:rsidR="00420EDC" w:rsidRPr="00420EDC">
        <w:rPr>
          <w:rFonts w:hint="eastAsia"/>
          <w:vertAlign w:val="superscript"/>
        </w:rPr>
        <w:t>1</w:t>
      </w:r>
      <w:r>
        <w:rPr>
          <w:rFonts w:hint="eastAsia"/>
        </w:rPr>
        <w:t>，齊藤寛治</w:t>
      </w:r>
      <w:r w:rsidR="00420EDC" w:rsidRPr="00420EDC">
        <w:rPr>
          <w:rFonts w:hint="eastAsia"/>
          <w:vertAlign w:val="superscript"/>
        </w:rPr>
        <w:t>1</w:t>
      </w:r>
      <w:r w:rsidRPr="00420EDC">
        <w:rPr>
          <w:rFonts w:hint="eastAsia"/>
          <w:vertAlign w:val="superscript"/>
        </w:rPr>
        <w:t>，</w:t>
      </w:r>
      <w:r w:rsidR="00420EDC" w:rsidRPr="00420EDC">
        <w:rPr>
          <w:rFonts w:hint="eastAsia"/>
          <w:vertAlign w:val="superscript"/>
        </w:rPr>
        <w:t>2</w:t>
      </w:r>
      <w:r>
        <w:rPr>
          <w:rFonts w:hint="eastAsia"/>
        </w:rPr>
        <w:t>，石川理史</w:t>
      </w:r>
      <w:r w:rsidRPr="00420EDC">
        <w:rPr>
          <w:rFonts w:hint="eastAsia"/>
          <w:vertAlign w:val="superscript"/>
        </w:rPr>
        <w:t>3</w:t>
      </w:r>
      <w:r>
        <w:rPr>
          <w:rFonts w:hint="eastAsia"/>
        </w:rPr>
        <w:t>，小笠原正剛</w:t>
      </w:r>
      <w:r w:rsidR="00420EDC" w:rsidRPr="00420EDC">
        <w:rPr>
          <w:rFonts w:hint="eastAsia"/>
          <w:vertAlign w:val="superscript"/>
        </w:rPr>
        <w:t>1</w:t>
      </w:r>
      <w:r>
        <w:rPr>
          <w:rFonts w:hint="eastAsia"/>
        </w:rPr>
        <w:t>，加藤純雄</w:t>
      </w:r>
      <w:r w:rsidR="00420EDC" w:rsidRPr="00420EDC">
        <w:rPr>
          <w:rFonts w:hint="eastAsia"/>
          <w:vertAlign w:val="superscript"/>
        </w:rPr>
        <w:t>1</w:t>
      </w:r>
    </w:p>
    <w:p w14:paraId="326C8C2B" w14:textId="77777777" w:rsidR="00A051BA" w:rsidRDefault="00A051BA" w:rsidP="00A051BA">
      <w:pPr>
        <w:tabs>
          <w:tab w:val="right" w:pos="5952"/>
        </w:tabs>
        <w:ind w:left="385" w:hangingChars="270" w:hanging="385"/>
        <w:jc w:val="left"/>
      </w:pPr>
      <w:r>
        <w:rPr>
          <w:rFonts w:hint="eastAsia"/>
        </w:rPr>
        <w:t>P53</w:t>
      </w:r>
      <w:r>
        <w:tab/>
      </w:r>
      <w:r>
        <w:rPr>
          <w:rFonts w:hint="eastAsia"/>
        </w:rPr>
        <w:t>含塩有機水溶液分離ゼオライト膜の開発</w:t>
      </w:r>
    </w:p>
    <w:p w14:paraId="75CCB0CC" w14:textId="7D445D75" w:rsidR="00A051BA" w:rsidRDefault="00A051BA" w:rsidP="00A051BA">
      <w:pPr>
        <w:tabs>
          <w:tab w:val="right" w:pos="5952"/>
        </w:tabs>
        <w:ind w:left="385" w:hangingChars="270" w:hanging="385"/>
        <w:jc w:val="left"/>
      </w:pPr>
      <w:r>
        <w:rPr>
          <w:rFonts w:hint="eastAsia"/>
        </w:rPr>
        <w:tab/>
      </w:r>
      <w:r>
        <w:rPr>
          <w:rFonts w:hint="eastAsia"/>
        </w:rPr>
        <w:t>（芝浦工大）〇青木壮優，山内みゅう，仲居勇太，秋谷怜那，</w:t>
      </w:r>
      <w:r>
        <w:rPr>
          <w:rFonts w:hint="eastAsia"/>
        </w:rPr>
        <w:t>A</w:t>
      </w:r>
      <w:r w:rsidR="00420EDC">
        <w:rPr>
          <w:rFonts w:hint="eastAsia"/>
        </w:rPr>
        <w:t xml:space="preserve">. </w:t>
      </w:r>
      <w:r>
        <w:rPr>
          <w:rFonts w:hint="eastAsia"/>
        </w:rPr>
        <w:t>R</w:t>
      </w:r>
      <w:r w:rsidR="00420EDC">
        <w:rPr>
          <w:rFonts w:hint="eastAsia"/>
        </w:rPr>
        <w:t>.</w:t>
      </w:r>
      <w:r>
        <w:rPr>
          <w:rFonts w:hint="eastAsia"/>
        </w:rPr>
        <w:t xml:space="preserve"> Widyanto</w:t>
      </w:r>
      <w:r>
        <w:rPr>
          <w:rFonts w:hint="eastAsia"/>
        </w:rPr>
        <w:t>，野村幹弘</w:t>
      </w:r>
    </w:p>
    <w:p w14:paraId="602D188D" w14:textId="77777777" w:rsidR="00A051BA" w:rsidRDefault="00A051BA" w:rsidP="00A051BA">
      <w:pPr>
        <w:tabs>
          <w:tab w:val="right" w:pos="5952"/>
        </w:tabs>
        <w:ind w:left="385" w:hangingChars="270" w:hanging="385"/>
        <w:jc w:val="left"/>
      </w:pPr>
      <w:r>
        <w:rPr>
          <w:rFonts w:hint="eastAsia"/>
        </w:rPr>
        <w:t>P54</w:t>
      </w:r>
      <w:r>
        <w:tab/>
      </w:r>
      <w:r>
        <w:rPr>
          <w:rFonts w:hint="eastAsia"/>
        </w:rPr>
        <w:t>電解合成した</w:t>
      </w:r>
      <w:r>
        <w:rPr>
          <w:rFonts w:hint="eastAsia"/>
        </w:rPr>
        <w:t>Cu-In</w:t>
      </w:r>
      <w:r>
        <w:rPr>
          <w:rFonts w:hint="eastAsia"/>
        </w:rPr>
        <w:t>金属化合物による電気化学的</w:t>
      </w:r>
      <w:r>
        <w:rPr>
          <w:rFonts w:hint="eastAsia"/>
        </w:rPr>
        <w:t>N</w:t>
      </w:r>
      <w:r>
        <w:rPr>
          <w:rFonts w:hint="eastAsia"/>
        </w:rPr>
        <w:t>メチル化</w:t>
      </w:r>
    </w:p>
    <w:p w14:paraId="48A785E8" w14:textId="3D13D4A1" w:rsidR="00A051BA" w:rsidRDefault="00A051BA" w:rsidP="00A051BA">
      <w:pPr>
        <w:tabs>
          <w:tab w:val="right" w:pos="5952"/>
        </w:tabs>
        <w:ind w:left="385" w:hangingChars="270" w:hanging="385"/>
        <w:jc w:val="left"/>
      </w:pPr>
      <w:r>
        <w:rPr>
          <w:rFonts w:hint="eastAsia"/>
        </w:rPr>
        <w:tab/>
      </w:r>
      <w:r>
        <w:rPr>
          <w:rFonts w:hint="eastAsia"/>
        </w:rPr>
        <w:t>（都立大）〇横田瑛生，吉川聡一，河底秀幸，山添誠司</w:t>
      </w:r>
    </w:p>
    <w:p w14:paraId="39A84374" w14:textId="77777777" w:rsidR="00A051BA" w:rsidRDefault="00A051BA" w:rsidP="00A051BA">
      <w:pPr>
        <w:tabs>
          <w:tab w:val="right" w:pos="5952"/>
        </w:tabs>
        <w:ind w:left="385" w:hangingChars="270" w:hanging="385"/>
        <w:jc w:val="left"/>
      </w:pPr>
      <w:r>
        <w:rPr>
          <w:rFonts w:hint="eastAsia"/>
        </w:rPr>
        <w:t>P55</w:t>
      </w:r>
      <w:r>
        <w:tab/>
      </w:r>
      <w:r>
        <w:rPr>
          <w:rFonts w:hint="eastAsia"/>
        </w:rPr>
        <w:t>高温水蒸気分離用ゼオライト膜の検討</w:t>
      </w:r>
    </w:p>
    <w:p w14:paraId="5DC9029A" w14:textId="073095C1" w:rsidR="00A051BA" w:rsidRDefault="00A051BA" w:rsidP="00A051BA">
      <w:pPr>
        <w:tabs>
          <w:tab w:val="right" w:pos="5952"/>
        </w:tabs>
        <w:ind w:left="385" w:hangingChars="270" w:hanging="385"/>
        <w:jc w:val="left"/>
      </w:pPr>
      <w:r>
        <w:rPr>
          <w:rFonts w:hint="eastAsia"/>
        </w:rPr>
        <w:tab/>
      </w:r>
      <w:r>
        <w:rPr>
          <w:rFonts w:hint="eastAsia"/>
        </w:rPr>
        <w:t>（早稲田大）〇菊池壮哉，酒井</w:t>
      </w:r>
      <w:r>
        <w:rPr>
          <w:rFonts w:hint="eastAsia"/>
        </w:rPr>
        <w:t xml:space="preserve"> </w:t>
      </w:r>
      <w:r>
        <w:rPr>
          <w:rFonts w:hint="eastAsia"/>
        </w:rPr>
        <w:t>求，松方正彦</w:t>
      </w:r>
    </w:p>
    <w:p w14:paraId="57ED90E7" w14:textId="77777777" w:rsidR="00A051BA" w:rsidRDefault="00A051BA" w:rsidP="00A051BA">
      <w:pPr>
        <w:tabs>
          <w:tab w:val="right" w:pos="5952"/>
        </w:tabs>
        <w:ind w:left="385" w:hangingChars="270" w:hanging="385"/>
        <w:jc w:val="left"/>
      </w:pPr>
      <w:r>
        <w:rPr>
          <w:rFonts w:hint="eastAsia"/>
        </w:rPr>
        <w:t>P56</w:t>
      </w:r>
      <w:r>
        <w:tab/>
      </w:r>
      <w:r>
        <w:rPr>
          <w:rFonts w:hint="eastAsia"/>
        </w:rPr>
        <w:t>新規結晶性硫酸化ニオブ酸化物の合成および酸触媒機能評価</w:t>
      </w:r>
    </w:p>
    <w:p w14:paraId="0375A850" w14:textId="4FDCCA27" w:rsidR="00A051BA" w:rsidRDefault="00A051BA" w:rsidP="00A051BA">
      <w:pPr>
        <w:tabs>
          <w:tab w:val="right" w:pos="5952"/>
        </w:tabs>
        <w:ind w:left="385" w:hangingChars="270" w:hanging="385"/>
        <w:jc w:val="left"/>
      </w:pPr>
      <w:r>
        <w:rPr>
          <w:rFonts w:hint="eastAsia"/>
        </w:rPr>
        <w:tab/>
      </w:r>
      <w:r>
        <w:rPr>
          <w:rFonts w:hint="eastAsia"/>
        </w:rPr>
        <w:t>（科学大）○沼田裕喜，石川理史，原</w:t>
      </w:r>
      <w:r>
        <w:rPr>
          <w:rFonts w:hint="eastAsia"/>
        </w:rPr>
        <w:t xml:space="preserve"> </w:t>
      </w:r>
      <w:r>
        <w:rPr>
          <w:rFonts w:hint="eastAsia"/>
        </w:rPr>
        <w:t>亨和</w:t>
      </w:r>
    </w:p>
    <w:p w14:paraId="2632DAB2" w14:textId="77777777" w:rsidR="00A051BA" w:rsidRDefault="00A051BA" w:rsidP="00A051BA">
      <w:pPr>
        <w:tabs>
          <w:tab w:val="right" w:pos="5952"/>
        </w:tabs>
        <w:ind w:left="385" w:hangingChars="270" w:hanging="385"/>
        <w:jc w:val="left"/>
      </w:pPr>
      <w:r>
        <w:rPr>
          <w:rFonts w:hint="eastAsia"/>
        </w:rPr>
        <w:t>P57</w:t>
      </w:r>
      <w:r>
        <w:tab/>
      </w:r>
      <w:r>
        <w:rPr>
          <w:rFonts w:hint="eastAsia"/>
        </w:rPr>
        <w:t>リン酸塩電解質を用いた中温域水蒸気電解セルの研究</w:t>
      </w:r>
    </w:p>
    <w:p w14:paraId="53C6BAC9" w14:textId="07FCB8E2" w:rsidR="00A051BA" w:rsidRDefault="00A051BA" w:rsidP="00A051BA">
      <w:pPr>
        <w:tabs>
          <w:tab w:val="right" w:pos="5952"/>
        </w:tabs>
        <w:ind w:left="385" w:hangingChars="270" w:hanging="385"/>
        <w:jc w:val="left"/>
      </w:pPr>
      <w:r>
        <w:rPr>
          <w:rFonts w:hint="eastAsia"/>
        </w:rPr>
        <w:tab/>
      </w:r>
      <w:r>
        <w:rPr>
          <w:rFonts w:hint="eastAsia"/>
        </w:rPr>
        <w:t>（北海道大）◯小西涼暉，多田昌平，菊地隆司</w:t>
      </w:r>
    </w:p>
    <w:p w14:paraId="0417B89E" w14:textId="77777777" w:rsidR="00A051BA" w:rsidRDefault="00A051BA" w:rsidP="00A051BA">
      <w:pPr>
        <w:tabs>
          <w:tab w:val="right" w:pos="5952"/>
        </w:tabs>
        <w:ind w:left="385" w:hangingChars="270" w:hanging="385"/>
        <w:jc w:val="left"/>
      </w:pPr>
      <w:r>
        <w:rPr>
          <w:rFonts w:hint="eastAsia"/>
        </w:rPr>
        <w:t>P58</w:t>
      </w:r>
      <w:r>
        <w:tab/>
      </w:r>
      <w:r>
        <w:rPr>
          <w:rFonts w:hint="eastAsia"/>
        </w:rPr>
        <w:t>Co</w:t>
      </w:r>
      <w:r>
        <w:rPr>
          <w:rFonts w:hint="eastAsia"/>
        </w:rPr>
        <w:t>置換</w:t>
      </w:r>
      <w:r>
        <w:rPr>
          <w:rFonts w:hint="eastAsia"/>
        </w:rPr>
        <w:t>SrTiO</w:t>
      </w:r>
      <w:r w:rsidRPr="00420EDC">
        <w:rPr>
          <w:rFonts w:hint="eastAsia"/>
          <w:vertAlign w:val="subscript"/>
        </w:rPr>
        <w:t>3</w:t>
      </w:r>
      <w:r>
        <w:rPr>
          <w:rFonts w:hint="eastAsia"/>
        </w:rPr>
        <w:t>触媒上で起こる</w:t>
      </w:r>
      <w:r>
        <w:rPr>
          <w:rFonts w:hint="eastAsia"/>
        </w:rPr>
        <w:t>CO</w:t>
      </w:r>
      <w:r>
        <w:rPr>
          <w:rFonts w:hint="eastAsia"/>
        </w:rPr>
        <w:t>酸化の化学振動現象</w:t>
      </w:r>
    </w:p>
    <w:p w14:paraId="4D787285" w14:textId="1D122F23" w:rsidR="005575DC" w:rsidRDefault="00A051BA" w:rsidP="00A051BA">
      <w:pPr>
        <w:tabs>
          <w:tab w:val="right" w:pos="5952"/>
        </w:tabs>
        <w:ind w:left="385" w:hangingChars="270" w:hanging="385"/>
        <w:jc w:val="left"/>
      </w:pPr>
      <w:r>
        <w:rPr>
          <w:rFonts w:hint="eastAsia"/>
        </w:rPr>
        <w:tab/>
      </w:r>
      <w:r>
        <w:rPr>
          <w:rFonts w:hint="eastAsia"/>
        </w:rPr>
        <w:t>（京都大）○竹内祐貴，浪花晋平，井口翔之，寺村謙太郎</w:t>
      </w:r>
    </w:p>
    <w:p w14:paraId="770735DA" w14:textId="552F1A73" w:rsidR="007915C8" w:rsidRDefault="007915C8" w:rsidP="007915C8">
      <w:pPr>
        <w:tabs>
          <w:tab w:val="right" w:pos="5952"/>
        </w:tabs>
        <w:ind w:left="385" w:hangingChars="270" w:hanging="385"/>
        <w:jc w:val="left"/>
      </w:pPr>
      <w:r>
        <w:rPr>
          <w:rFonts w:hint="eastAsia"/>
        </w:rPr>
        <w:t>P59</w:t>
      </w:r>
      <w:r>
        <w:tab/>
      </w:r>
      <w:r w:rsidRPr="007915C8">
        <w:t>Blowing-</w:t>
      </w:r>
      <w:r>
        <w:rPr>
          <w:rFonts w:hint="eastAsia"/>
        </w:rPr>
        <w:t>t</w:t>
      </w:r>
      <w:r w:rsidRPr="007915C8">
        <w:t>ype CO</w:t>
      </w:r>
      <w:r w:rsidRPr="007915C8">
        <w:rPr>
          <w:vertAlign w:val="subscript"/>
        </w:rPr>
        <w:t>2</w:t>
      </w:r>
      <w:r w:rsidRPr="007915C8">
        <w:t xml:space="preserve"> </w:t>
      </w:r>
      <w:r>
        <w:rPr>
          <w:rFonts w:hint="eastAsia"/>
        </w:rPr>
        <w:t>c</w:t>
      </w:r>
      <w:r w:rsidRPr="007915C8">
        <w:t xml:space="preserve">apture </w:t>
      </w:r>
      <w:r>
        <w:rPr>
          <w:rFonts w:hint="eastAsia"/>
        </w:rPr>
        <w:t>s</w:t>
      </w:r>
      <w:r w:rsidRPr="007915C8">
        <w:t xml:space="preserve">ystem for </w:t>
      </w:r>
      <w:r>
        <w:rPr>
          <w:rFonts w:hint="eastAsia"/>
        </w:rPr>
        <w:t>d</w:t>
      </w:r>
      <w:r w:rsidRPr="007915C8">
        <w:t>irect CO</w:t>
      </w:r>
      <w:r w:rsidRPr="007915C8">
        <w:rPr>
          <w:rFonts w:hint="eastAsia"/>
          <w:vertAlign w:val="subscript"/>
        </w:rPr>
        <w:t>2</w:t>
      </w:r>
      <w:r w:rsidRPr="007915C8">
        <w:t xml:space="preserve"> </w:t>
      </w:r>
      <w:r>
        <w:rPr>
          <w:rFonts w:hint="eastAsia"/>
        </w:rPr>
        <w:t>c</w:t>
      </w:r>
      <w:r w:rsidRPr="007915C8">
        <w:t xml:space="preserve">apture from </w:t>
      </w:r>
      <w:r>
        <w:rPr>
          <w:rFonts w:hint="eastAsia"/>
        </w:rPr>
        <w:t>a</w:t>
      </w:r>
      <w:r w:rsidRPr="007915C8">
        <w:t>ir</w:t>
      </w:r>
    </w:p>
    <w:p w14:paraId="7988A9E3" w14:textId="7CE3CFA4" w:rsidR="007915C8" w:rsidRDefault="007915C8" w:rsidP="007915C8">
      <w:pPr>
        <w:tabs>
          <w:tab w:val="right" w:pos="5952"/>
        </w:tabs>
        <w:ind w:left="385" w:hangingChars="270" w:hanging="385"/>
        <w:jc w:val="left"/>
      </w:pPr>
      <w:r>
        <w:rPr>
          <w:rFonts w:hint="eastAsia"/>
        </w:rPr>
        <w:tab/>
      </w:r>
      <w:r>
        <w:rPr>
          <w:rFonts w:hint="eastAsia"/>
        </w:rPr>
        <w:t>（</w:t>
      </w:r>
      <w:r w:rsidRPr="007915C8">
        <w:t>Tokyo Metropolitan Univ.</w:t>
      </w:r>
      <w:r>
        <w:rPr>
          <w:rFonts w:hint="eastAsia"/>
        </w:rPr>
        <w:t>）</w:t>
      </w:r>
      <w:r w:rsidRPr="007915C8">
        <w:rPr>
          <w:rFonts w:hint="eastAsia"/>
        </w:rPr>
        <w:t>○</w:t>
      </w:r>
      <w:r w:rsidRPr="007915C8">
        <w:rPr>
          <w:rFonts w:hint="eastAsia"/>
        </w:rPr>
        <w:t>Xiaopan Xue, Soichi Kikkawa, Hideyuki Kawasoko,</w:t>
      </w:r>
      <w:r>
        <w:rPr>
          <w:rFonts w:hint="eastAsia"/>
        </w:rPr>
        <w:t xml:space="preserve"> </w:t>
      </w:r>
    </w:p>
    <w:p w14:paraId="6AA9F430" w14:textId="0AEA5C42" w:rsidR="007915C8" w:rsidRPr="00B90186" w:rsidRDefault="007915C8" w:rsidP="007915C8">
      <w:pPr>
        <w:tabs>
          <w:tab w:val="right" w:pos="5952"/>
        </w:tabs>
        <w:ind w:left="385" w:hangingChars="270" w:hanging="385"/>
        <w:jc w:val="left"/>
      </w:pPr>
      <w:r>
        <w:tab/>
      </w:r>
      <w:r w:rsidRPr="007915C8">
        <w:rPr>
          <w:rFonts w:hint="eastAsia"/>
        </w:rPr>
        <w:t>Seiji Yamazoe</w:t>
      </w:r>
    </w:p>
    <w:p w14:paraId="1509C95B" w14:textId="683DD355" w:rsidR="007915C8" w:rsidRDefault="007915C8" w:rsidP="007915C8">
      <w:pPr>
        <w:tabs>
          <w:tab w:val="right" w:pos="5952"/>
        </w:tabs>
        <w:ind w:left="385" w:hangingChars="270" w:hanging="385"/>
        <w:jc w:val="left"/>
      </w:pPr>
      <w:r>
        <w:rPr>
          <w:rFonts w:hint="eastAsia"/>
        </w:rPr>
        <w:t>P60</w:t>
      </w:r>
      <w:r>
        <w:tab/>
      </w:r>
      <w:r w:rsidRPr="007915C8">
        <w:t xml:space="preserve">Surface </w:t>
      </w:r>
      <w:r>
        <w:rPr>
          <w:rFonts w:hint="eastAsia"/>
        </w:rPr>
        <w:t>m</w:t>
      </w:r>
      <w:r w:rsidRPr="007915C8">
        <w:t xml:space="preserve">odification of Au </w:t>
      </w:r>
      <w:r>
        <w:rPr>
          <w:rFonts w:hint="eastAsia"/>
        </w:rPr>
        <w:t>n</w:t>
      </w:r>
      <w:r w:rsidRPr="007915C8">
        <w:t xml:space="preserve">anoparticles via </w:t>
      </w:r>
      <w:r>
        <w:rPr>
          <w:rFonts w:hint="eastAsia"/>
        </w:rPr>
        <w:t>s</w:t>
      </w:r>
      <w:r w:rsidRPr="007915C8">
        <w:t xml:space="preserve">tepwise </w:t>
      </w:r>
      <w:r>
        <w:rPr>
          <w:rFonts w:hint="eastAsia"/>
        </w:rPr>
        <w:t>a</w:t>
      </w:r>
      <w:r w:rsidRPr="007915C8">
        <w:t xml:space="preserve">dsorption of </w:t>
      </w:r>
      <w:r>
        <w:rPr>
          <w:rFonts w:hint="eastAsia"/>
        </w:rPr>
        <w:t>p</w:t>
      </w:r>
      <w:r w:rsidRPr="007915C8">
        <w:t xml:space="preserve">olyoxometalates for </w:t>
      </w:r>
      <w:r>
        <w:rPr>
          <w:rFonts w:hint="eastAsia"/>
        </w:rPr>
        <w:t>h</w:t>
      </w:r>
      <w:r w:rsidRPr="007915C8">
        <w:t xml:space="preserve">ighly </w:t>
      </w:r>
      <w:r>
        <w:rPr>
          <w:rFonts w:hint="eastAsia"/>
        </w:rPr>
        <w:t>e</w:t>
      </w:r>
      <w:r w:rsidRPr="007915C8">
        <w:t xml:space="preserve">fficient </w:t>
      </w:r>
      <w:r>
        <w:rPr>
          <w:rFonts w:hint="eastAsia"/>
        </w:rPr>
        <w:t>h</w:t>
      </w:r>
      <w:r w:rsidRPr="007915C8">
        <w:t xml:space="preserve">ydrogenation </w:t>
      </w:r>
      <w:r>
        <w:rPr>
          <w:rFonts w:hint="eastAsia"/>
        </w:rPr>
        <w:t>r</w:t>
      </w:r>
      <w:r w:rsidRPr="007915C8">
        <w:t>eactions</w:t>
      </w:r>
    </w:p>
    <w:p w14:paraId="3BB29410" w14:textId="266B7EA6" w:rsidR="007915C8" w:rsidRDefault="007915C8" w:rsidP="007915C8">
      <w:pPr>
        <w:tabs>
          <w:tab w:val="right" w:pos="5952"/>
        </w:tabs>
        <w:ind w:left="385" w:hangingChars="270" w:hanging="385"/>
        <w:jc w:val="left"/>
      </w:pPr>
      <w:r>
        <w:rPr>
          <w:rFonts w:hint="eastAsia"/>
        </w:rPr>
        <w:tab/>
      </w:r>
      <w:r>
        <w:rPr>
          <w:rFonts w:hint="eastAsia"/>
        </w:rPr>
        <w:t>（</w:t>
      </w:r>
      <w:r w:rsidRPr="007915C8">
        <w:t>Tokyo Metropolitan Univ.</w:t>
      </w:r>
      <w:r>
        <w:rPr>
          <w:rFonts w:hint="eastAsia"/>
        </w:rPr>
        <w:t>）○</w:t>
      </w:r>
      <w:r w:rsidRPr="007915C8">
        <w:t xml:space="preserve">Jung Jaemin, Shoji Fukuda, </w:t>
      </w:r>
      <w:r w:rsidRPr="007915C8">
        <w:rPr>
          <w:rFonts w:hint="eastAsia"/>
        </w:rPr>
        <w:t>Soichi Kikkawa,</w:t>
      </w:r>
    </w:p>
    <w:p w14:paraId="724909BB" w14:textId="326CD961" w:rsidR="007915C8" w:rsidRPr="007915C8" w:rsidRDefault="007915C8" w:rsidP="00A051BA">
      <w:pPr>
        <w:tabs>
          <w:tab w:val="right" w:pos="5952"/>
        </w:tabs>
        <w:ind w:left="385" w:hangingChars="270" w:hanging="385"/>
        <w:jc w:val="left"/>
      </w:pPr>
      <w:r>
        <w:tab/>
      </w:r>
      <w:r w:rsidRPr="007915C8">
        <w:rPr>
          <w:rFonts w:hint="eastAsia"/>
        </w:rPr>
        <w:t>Hideyuki Kawasoko,</w:t>
      </w:r>
      <w:r>
        <w:rPr>
          <w:rFonts w:hint="eastAsia"/>
        </w:rPr>
        <w:t xml:space="preserve"> </w:t>
      </w:r>
      <w:r w:rsidRPr="007915C8">
        <w:rPr>
          <w:rFonts w:hint="eastAsia"/>
        </w:rPr>
        <w:t>Seiji Yamazoe</w:t>
      </w:r>
    </w:p>
    <w:sectPr w:rsidR="007915C8" w:rsidRPr="007915C8" w:rsidSect="0040489F">
      <w:pgSz w:w="14572" w:h="10319" w:orient="landscape" w:code="13"/>
      <w:pgMar w:top="720" w:right="720" w:bottom="720" w:left="720" w:header="567" w:footer="567" w:gutter="0"/>
      <w:cols w:num="2" w:space="425"/>
      <w:docGrid w:type="linesAndChars" w:linePitch="233" w:charSpace="-35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A6CD6" w14:textId="77777777" w:rsidR="00EE7B9A" w:rsidRDefault="00EE7B9A" w:rsidP="00FD0859">
      <w:r>
        <w:separator/>
      </w:r>
    </w:p>
  </w:endnote>
  <w:endnote w:type="continuationSeparator" w:id="0">
    <w:p w14:paraId="7BA9129C" w14:textId="77777777" w:rsidR="00EE7B9A" w:rsidRDefault="00EE7B9A" w:rsidP="00FD0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5D0C6" w14:textId="77777777" w:rsidR="00EE7B9A" w:rsidRDefault="00EE7B9A" w:rsidP="00FD0859">
      <w:r>
        <w:separator/>
      </w:r>
    </w:p>
  </w:footnote>
  <w:footnote w:type="continuationSeparator" w:id="0">
    <w:p w14:paraId="7DC10EFF" w14:textId="77777777" w:rsidR="00EE7B9A" w:rsidRDefault="00EE7B9A" w:rsidP="00FD08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840"/>
  <w:drawingGridHorizontalSpacing w:val="193"/>
  <w:drawingGridVerticalSpacing w:val="23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jM3MjAyMzU3MzZV0lEKTi0uzszPAykwrAUAbBOquywAAAA="/>
  </w:docVars>
  <w:rsids>
    <w:rsidRoot w:val="007B4100"/>
    <w:rsid w:val="00022B2B"/>
    <w:rsid w:val="00033BE7"/>
    <w:rsid w:val="0003517B"/>
    <w:rsid w:val="00053A67"/>
    <w:rsid w:val="00085EC0"/>
    <w:rsid w:val="001278ED"/>
    <w:rsid w:val="00133FA7"/>
    <w:rsid w:val="0016532B"/>
    <w:rsid w:val="0016600F"/>
    <w:rsid w:val="001B016C"/>
    <w:rsid w:val="001C55FB"/>
    <w:rsid w:val="001E1137"/>
    <w:rsid w:val="00202090"/>
    <w:rsid w:val="00210737"/>
    <w:rsid w:val="002159A3"/>
    <w:rsid w:val="00227ED9"/>
    <w:rsid w:val="00241785"/>
    <w:rsid w:val="00261D98"/>
    <w:rsid w:val="00285857"/>
    <w:rsid w:val="002946B2"/>
    <w:rsid w:val="002A103D"/>
    <w:rsid w:val="002A7D17"/>
    <w:rsid w:val="002B1FBE"/>
    <w:rsid w:val="002C269F"/>
    <w:rsid w:val="002D33AC"/>
    <w:rsid w:val="002E3EB9"/>
    <w:rsid w:val="002F526A"/>
    <w:rsid w:val="002F68E8"/>
    <w:rsid w:val="00315BD4"/>
    <w:rsid w:val="003514F5"/>
    <w:rsid w:val="0035649A"/>
    <w:rsid w:val="00372B8A"/>
    <w:rsid w:val="0038134E"/>
    <w:rsid w:val="003867D5"/>
    <w:rsid w:val="00386CA5"/>
    <w:rsid w:val="003902DA"/>
    <w:rsid w:val="0040489F"/>
    <w:rsid w:val="0041467A"/>
    <w:rsid w:val="00420EDC"/>
    <w:rsid w:val="004F0DE7"/>
    <w:rsid w:val="004F4689"/>
    <w:rsid w:val="00504666"/>
    <w:rsid w:val="005334BF"/>
    <w:rsid w:val="005575DC"/>
    <w:rsid w:val="00584101"/>
    <w:rsid w:val="005A2AC7"/>
    <w:rsid w:val="005B0CF2"/>
    <w:rsid w:val="005B29AD"/>
    <w:rsid w:val="005D576C"/>
    <w:rsid w:val="005D7F54"/>
    <w:rsid w:val="005E12C4"/>
    <w:rsid w:val="005F6444"/>
    <w:rsid w:val="00602475"/>
    <w:rsid w:val="006132A9"/>
    <w:rsid w:val="006345BE"/>
    <w:rsid w:val="00645627"/>
    <w:rsid w:val="006460F4"/>
    <w:rsid w:val="006472C5"/>
    <w:rsid w:val="006576F8"/>
    <w:rsid w:val="00660B3A"/>
    <w:rsid w:val="006701F9"/>
    <w:rsid w:val="00672B93"/>
    <w:rsid w:val="006930E2"/>
    <w:rsid w:val="00696F12"/>
    <w:rsid w:val="006C60E6"/>
    <w:rsid w:val="006E2853"/>
    <w:rsid w:val="006E4548"/>
    <w:rsid w:val="006F76CB"/>
    <w:rsid w:val="00700599"/>
    <w:rsid w:val="00707C33"/>
    <w:rsid w:val="00723786"/>
    <w:rsid w:val="007531B6"/>
    <w:rsid w:val="00772D93"/>
    <w:rsid w:val="007915C8"/>
    <w:rsid w:val="007B4100"/>
    <w:rsid w:val="007C3747"/>
    <w:rsid w:val="007C75B5"/>
    <w:rsid w:val="00801AB0"/>
    <w:rsid w:val="00802E86"/>
    <w:rsid w:val="00822CB5"/>
    <w:rsid w:val="008401A4"/>
    <w:rsid w:val="00840CF3"/>
    <w:rsid w:val="00857E15"/>
    <w:rsid w:val="008930CC"/>
    <w:rsid w:val="008B7F5E"/>
    <w:rsid w:val="008C1E30"/>
    <w:rsid w:val="00906DF3"/>
    <w:rsid w:val="009158D2"/>
    <w:rsid w:val="00931656"/>
    <w:rsid w:val="00A038FE"/>
    <w:rsid w:val="00A051BA"/>
    <w:rsid w:val="00A17E39"/>
    <w:rsid w:val="00A2026A"/>
    <w:rsid w:val="00A456FA"/>
    <w:rsid w:val="00A51551"/>
    <w:rsid w:val="00A5733C"/>
    <w:rsid w:val="00A76181"/>
    <w:rsid w:val="00AA4AD9"/>
    <w:rsid w:val="00AA6509"/>
    <w:rsid w:val="00AA7079"/>
    <w:rsid w:val="00AD5415"/>
    <w:rsid w:val="00B44C6B"/>
    <w:rsid w:val="00B47F41"/>
    <w:rsid w:val="00B526A6"/>
    <w:rsid w:val="00B52AC8"/>
    <w:rsid w:val="00B60068"/>
    <w:rsid w:val="00BB54BE"/>
    <w:rsid w:val="00BD31E8"/>
    <w:rsid w:val="00BD4C56"/>
    <w:rsid w:val="00BF557C"/>
    <w:rsid w:val="00C36492"/>
    <w:rsid w:val="00C37E8C"/>
    <w:rsid w:val="00C4186C"/>
    <w:rsid w:val="00C46B21"/>
    <w:rsid w:val="00C5041B"/>
    <w:rsid w:val="00C508B4"/>
    <w:rsid w:val="00C6385B"/>
    <w:rsid w:val="00C818A0"/>
    <w:rsid w:val="00C91EB0"/>
    <w:rsid w:val="00C9386F"/>
    <w:rsid w:val="00CA291B"/>
    <w:rsid w:val="00CA411F"/>
    <w:rsid w:val="00CB596A"/>
    <w:rsid w:val="00CC448B"/>
    <w:rsid w:val="00CD6EC6"/>
    <w:rsid w:val="00CE341C"/>
    <w:rsid w:val="00D021B3"/>
    <w:rsid w:val="00D048CA"/>
    <w:rsid w:val="00D04AA0"/>
    <w:rsid w:val="00D368AF"/>
    <w:rsid w:val="00D60479"/>
    <w:rsid w:val="00D91DF6"/>
    <w:rsid w:val="00D926F4"/>
    <w:rsid w:val="00D95737"/>
    <w:rsid w:val="00DD3BBA"/>
    <w:rsid w:val="00DF4F1C"/>
    <w:rsid w:val="00E224B6"/>
    <w:rsid w:val="00E361BB"/>
    <w:rsid w:val="00E83A85"/>
    <w:rsid w:val="00ED03B6"/>
    <w:rsid w:val="00EE7B9A"/>
    <w:rsid w:val="00EF1742"/>
    <w:rsid w:val="00F054D1"/>
    <w:rsid w:val="00F17A35"/>
    <w:rsid w:val="00F252EB"/>
    <w:rsid w:val="00F31447"/>
    <w:rsid w:val="00F6755C"/>
    <w:rsid w:val="00F73EF6"/>
    <w:rsid w:val="00F77735"/>
    <w:rsid w:val="00F81E5B"/>
    <w:rsid w:val="00F95B14"/>
    <w:rsid w:val="00FA4BF7"/>
    <w:rsid w:val="00FA5BC0"/>
    <w:rsid w:val="00FA6189"/>
    <w:rsid w:val="00FC3F55"/>
    <w:rsid w:val="00FC7FEF"/>
    <w:rsid w:val="00FD0859"/>
    <w:rsid w:val="00FE0124"/>
    <w:rsid w:val="00FF1B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1C5C8B"/>
  <w15:chartTrackingRefBased/>
  <w15:docId w15:val="{FF9895B3-3A57-4D61-A6C2-84CE4284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4AA0"/>
    <w:pPr>
      <w:widowControl w:val="0"/>
      <w:jc w:val="both"/>
    </w:pPr>
    <w:rPr>
      <w:rFonts w:ascii="Century" w:hAnsi="Century" w:cstheme="majorBidi"/>
      <w:sz w:val="16"/>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D0859"/>
    <w:pPr>
      <w:tabs>
        <w:tab w:val="center" w:pos="4252"/>
        <w:tab w:val="right" w:pos="8504"/>
      </w:tabs>
      <w:snapToGrid w:val="0"/>
    </w:pPr>
  </w:style>
  <w:style w:type="character" w:customStyle="1" w:styleId="a4">
    <w:name w:val="ヘッダー (文字)"/>
    <w:basedOn w:val="a0"/>
    <w:link w:val="a3"/>
    <w:uiPriority w:val="99"/>
    <w:rsid w:val="00FD0859"/>
    <w:rPr>
      <w:rFonts w:ascii="Century" w:hAnsi="Century" w:cstheme="majorBidi"/>
      <w:szCs w:val="24"/>
    </w:rPr>
  </w:style>
  <w:style w:type="paragraph" w:styleId="a5">
    <w:name w:val="footer"/>
    <w:basedOn w:val="a"/>
    <w:link w:val="a6"/>
    <w:uiPriority w:val="99"/>
    <w:unhideWhenUsed/>
    <w:rsid w:val="00FD0859"/>
    <w:pPr>
      <w:tabs>
        <w:tab w:val="center" w:pos="4252"/>
        <w:tab w:val="right" w:pos="8504"/>
      </w:tabs>
      <w:snapToGrid w:val="0"/>
    </w:pPr>
  </w:style>
  <w:style w:type="character" w:customStyle="1" w:styleId="a6">
    <w:name w:val="フッター (文字)"/>
    <w:basedOn w:val="a0"/>
    <w:link w:val="a5"/>
    <w:uiPriority w:val="99"/>
    <w:rsid w:val="00FD0859"/>
    <w:rPr>
      <w:rFonts w:ascii="Century" w:hAnsi="Century" w:cstheme="majorBidi"/>
      <w:szCs w:val="24"/>
    </w:rPr>
  </w:style>
  <w:style w:type="paragraph" w:styleId="a7">
    <w:name w:val="Balloon Text"/>
    <w:basedOn w:val="a"/>
    <w:link w:val="a8"/>
    <w:uiPriority w:val="99"/>
    <w:semiHidden/>
    <w:unhideWhenUsed/>
    <w:rsid w:val="002A7D17"/>
    <w:rPr>
      <w:rFonts w:asciiTheme="majorHAnsi" w:eastAsiaTheme="majorEastAsia" w:hAnsiTheme="majorHAnsi"/>
      <w:sz w:val="18"/>
      <w:szCs w:val="18"/>
    </w:rPr>
  </w:style>
  <w:style w:type="character" w:customStyle="1" w:styleId="a8">
    <w:name w:val="吹き出し (文字)"/>
    <w:basedOn w:val="a0"/>
    <w:link w:val="a7"/>
    <w:uiPriority w:val="99"/>
    <w:semiHidden/>
    <w:rsid w:val="002A7D17"/>
    <w:rPr>
      <w:rFonts w:asciiTheme="majorHAnsi" w:eastAsiaTheme="majorEastAsia" w:hAnsiTheme="majorHAnsi" w:cstheme="majorBidi"/>
      <w:sz w:val="18"/>
      <w:szCs w:val="18"/>
    </w:rPr>
  </w:style>
  <w:style w:type="table" w:styleId="a9">
    <w:name w:val="Table Grid"/>
    <w:basedOn w:val="a1"/>
    <w:uiPriority w:val="39"/>
    <w:rsid w:val="00696F12"/>
    <w:rPr>
      <w:rFonts w:ascii="Century" w:eastAsia="ＭＳ 明朝"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AD5415"/>
    <w:rPr>
      <w:sz w:val="18"/>
      <w:szCs w:val="18"/>
    </w:rPr>
  </w:style>
  <w:style w:type="paragraph" w:styleId="ab">
    <w:name w:val="annotation text"/>
    <w:basedOn w:val="a"/>
    <w:link w:val="ac"/>
    <w:uiPriority w:val="99"/>
    <w:semiHidden/>
    <w:unhideWhenUsed/>
    <w:rsid w:val="00AD5415"/>
    <w:pPr>
      <w:jc w:val="left"/>
    </w:pPr>
  </w:style>
  <w:style w:type="character" w:customStyle="1" w:styleId="ac">
    <w:name w:val="コメント文字列 (文字)"/>
    <w:basedOn w:val="a0"/>
    <w:link w:val="ab"/>
    <w:uiPriority w:val="99"/>
    <w:semiHidden/>
    <w:rsid w:val="00AD5415"/>
    <w:rPr>
      <w:rFonts w:ascii="Century" w:hAnsi="Century" w:cstheme="majorBidi"/>
      <w:szCs w:val="24"/>
    </w:rPr>
  </w:style>
  <w:style w:type="paragraph" w:styleId="ad">
    <w:name w:val="annotation subject"/>
    <w:basedOn w:val="ab"/>
    <w:next w:val="ab"/>
    <w:link w:val="ae"/>
    <w:uiPriority w:val="99"/>
    <w:semiHidden/>
    <w:unhideWhenUsed/>
    <w:rsid w:val="00AD5415"/>
    <w:rPr>
      <w:b/>
      <w:bCs/>
    </w:rPr>
  </w:style>
  <w:style w:type="character" w:customStyle="1" w:styleId="ae">
    <w:name w:val="コメント内容 (文字)"/>
    <w:basedOn w:val="ac"/>
    <w:link w:val="ad"/>
    <w:uiPriority w:val="99"/>
    <w:semiHidden/>
    <w:rsid w:val="00AD5415"/>
    <w:rPr>
      <w:rFonts w:ascii="Century" w:hAnsi="Century" w:cstheme="majorBidi"/>
      <w:b/>
      <w:bCs/>
      <w:szCs w:val="24"/>
    </w:rPr>
  </w:style>
  <w:style w:type="paragraph" w:styleId="af">
    <w:name w:val="Revision"/>
    <w:hidden/>
    <w:uiPriority w:val="99"/>
    <w:semiHidden/>
    <w:rsid w:val="00AD5415"/>
    <w:rPr>
      <w:rFonts w:ascii="Century" w:hAnsi="Century" w:cstheme="maj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02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2</Pages>
  <Words>667</Words>
  <Characters>3806</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東京工業大学</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yasu Fujitsuka</dc:creator>
  <cp:keywords/>
  <dc:description/>
  <cp:lastModifiedBy>竜 青山</cp:lastModifiedBy>
  <cp:revision>70</cp:revision>
  <cp:lastPrinted>2025-04-15T07:34:00Z</cp:lastPrinted>
  <dcterms:created xsi:type="dcterms:W3CDTF">2020-03-03T08:19:00Z</dcterms:created>
  <dcterms:modified xsi:type="dcterms:W3CDTF">2026-04-21T01:51:00Z</dcterms:modified>
</cp:coreProperties>
</file>